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5E24DB" w14:textId="08179965" w:rsidR="001C4E29" w:rsidRPr="00DF6477" w:rsidRDefault="001C4E29" w:rsidP="00D61C68">
      <w:pPr>
        <w:autoSpaceDE w:val="0"/>
        <w:autoSpaceDN w:val="0"/>
        <w:adjustRightInd w:val="0"/>
        <w:spacing w:before="240" w:after="240" w:line="360" w:lineRule="auto"/>
        <w:jc w:val="center"/>
        <w:rPr>
          <w:rFonts w:ascii="Times New Roman" w:eastAsia="SimSun" w:hAnsi="Times New Roman" w:cs="Times New Roman"/>
          <w:b/>
          <w:sz w:val="28"/>
          <w:szCs w:val="28"/>
          <w:lang w:eastAsia="en-GB"/>
        </w:rPr>
      </w:pPr>
      <w:bookmarkStart w:id="0" w:name="_GoBack"/>
      <w:bookmarkEnd w:id="0"/>
      <w:r w:rsidRPr="00DF6477">
        <w:rPr>
          <w:noProof/>
          <w:sz w:val="36"/>
          <w:szCs w:val="36"/>
        </w:rPr>
        <w:drawing>
          <wp:inline distT="0" distB="0" distL="0" distR="0" wp14:anchorId="325A9F55" wp14:editId="599F5466">
            <wp:extent cx="3200400" cy="609600"/>
            <wp:effectExtent l="0" t="0" r="0" b="0"/>
            <wp:docPr id="2" name="Picture 2" descr="agu_pubart-white_reduc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gu_pubart-white_reduc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14D6CF" w14:textId="109C903B" w:rsidR="001C4E29" w:rsidRPr="00DF6477" w:rsidRDefault="001C4E29" w:rsidP="00D61C68">
      <w:pPr>
        <w:autoSpaceDE w:val="0"/>
        <w:autoSpaceDN w:val="0"/>
        <w:adjustRightInd w:val="0"/>
        <w:spacing w:before="240" w:after="240" w:line="360" w:lineRule="auto"/>
        <w:jc w:val="center"/>
        <w:rPr>
          <w:rFonts w:ascii="Times New Roman" w:eastAsia="SimSun" w:hAnsi="Times New Roman" w:cs="Times New Roman"/>
          <w:sz w:val="28"/>
          <w:szCs w:val="28"/>
          <w:lang w:eastAsia="en-GB"/>
        </w:rPr>
      </w:pPr>
      <w:r w:rsidRPr="00DF6477">
        <w:rPr>
          <w:rFonts w:ascii="Times New Roman" w:eastAsia="SimSun" w:hAnsi="Times New Roman" w:cs="Times New Roman"/>
          <w:sz w:val="28"/>
          <w:szCs w:val="28"/>
          <w:lang w:eastAsia="en-GB"/>
        </w:rPr>
        <w:t>Journal of Geophysical Research: Atmospheres</w:t>
      </w:r>
    </w:p>
    <w:p w14:paraId="309F21AF" w14:textId="3DC76FB2" w:rsidR="00511C16" w:rsidRPr="00DF6477" w:rsidRDefault="001C4E29" w:rsidP="00D61C68">
      <w:pPr>
        <w:autoSpaceDE w:val="0"/>
        <w:autoSpaceDN w:val="0"/>
        <w:adjustRightInd w:val="0"/>
        <w:spacing w:before="240" w:after="240" w:line="360" w:lineRule="auto"/>
        <w:jc w:val="center"/>
        <w:rPr>
          <w:rFonts w:ascii="Times New Roman" w:eastAsia="SimSun" w:hAnsi="Times New Roman" w:cs="Times New Roman"/>
          <w:sz w:val="28"/>
          <w:szCs w:val="28"/>
          <w:lang w:eastAsia="en-GB"/>
        </w:rPr>
      </w:pPr>
      <w:r w:rsidRPr="00DF6477">
        <w:rPr>
          <w:rFonts w:ascii="Times New Roman" w:eastAsia="SimSun" w:hAnsi="Times New Roman" w:cs="Times New Roman"/>
          <w:sz w:val="28"/>
          <w:szCs w:val="28"/>
          <w:lang w:eastAsia="en-GB"/>
        </w:rPr>
        <w:t>Supporting Information for</w:t>
      </w:r>
      <w:r w:rsidR="00511C16" w:rsidRPr="00DF6477">
        <w:rPr>
          <w:rFonts w:ascii="Times New Roman" w:eastAsia="SimSun" w:hAnsi="Times New Roman" w:cs="Times New Roman"/>
          <w:sz w:val="28"/>
          <w:szCs w:val="28"/>
          <w:lang w:eastAsia="en-GB"/>
        </w:rPr>
        <w:t xml:space="preserve"> </w:t>
      </w:r>
    </w:p>
    <w:p w14:paraId="76053F87" w14:textId="77777777" w:rsidR="001C06DB" w:rsidRPr="00DF6477" w:rsidRDefault="001C06DB" w:rsidP="001C06DB">
      <w:pPr>
        <w:autoSpaceDE w:val="0"/>
        <w:autoSpaceDN w:val="0"/>
        <w:adjustRightInd w:val="0"/>
        <w:spacing w:before="240" w:after="240" w:line="240" w:lineRule="auto"/>
        <w:jc w:val="center"/>
        <w:rPr>
          <w:rFonts w:ascii="Times New Roman" w:eastAsia="SimSun" w:hAnsi="Times New Roman" w:cs="Times New Roman"/>
          <w:b/>
          <w:sz w:val="28"/>
          <w:szCs w:val="28"/>
          <w:lang w:eastAsia="en-GB"/>
        </w:rPr>
      </w:pPr>
      <w:r w:rsidRPr="00DF6477">
        <w:rPr>
          <w:rFonts w:ascii="Times New Roman" w:eastAsia="SimSun" w:hAnsi="Times New Roman" w:cs="Times New Roman"/>
          <w:b/>
          <w:sz w:val="28"/>
          <w:szCs w:val="28"/>
          <w:lang w:eastAsia="en-GB"/>
        </w:rPr>
        <w:t xml:space="preserve">Enhanced light-absorption of black carbon in rainwater compared with aerosols over the northern Indian Ocean </w:t>
      </w:r>
    </w:p>
    <w:p w14:paraId="4A86D364" w14:textId="6BBE2651" w:rsidR="00C2332A" w:rsidRPr="00DF6477" w:rsidRDefault="00C2332A" w:rsidP="00D61C68">
      <w:pPr>
        <w:pStyle w:val="Authors"/>
        <w:spacing w:before="240" w:after="240" w:line="360" w:lineRule="auto"/>
        <w:rPr>
          <w:lang w:val="en-US"/>
        </w:rPr>
      </w:pPr>
      <w:r w:rsidRPr="00DF6477">
        <w:rPr>
          <w:lang w:val="en-US"/>
        </w:rPr>
        <w:t>Krishnakant Budhavant</w:t>
      </w:r>
      <w:r w:rsidRPr="00DF6477">
        <w:rPr>
          <w:vertAlign w:val="superscript"/>
          <w:lang w:val="en-US"/>
        </w:rPr>
        <w:t>1,2,3</w:t>
      </w:r>
      <w:r w:rsidRPr="00DF6477">
        <w:rPr>
          <w:lang w:val="en-US"/>
        </w:rPr>
        <w:t>, August Andersson</w:t>
      </w:r>
      <w:r w:rsidRPr="00DF6477">
        <w:rPr>
          <w:vertAlign w:val="superscript"/>
          <w:lang w:val="en-US"/>
        </w:rPr>
        <w:t>1</w:t>
      </w:r>
      <w:r w:rsidRPr="00DF6477">
        <w:rPr>
          <w:lang w:val="en-US"/>
        </w:rPr>
        <w:t>, Henry Holmstrand</w:t>
      </w:r>
      <w:r w:rsidRPr="00DF6477">
        <w:rPr>
          <w:vertAlign w:val="superscript"/>
          <w:lang w:val="en-US"/>
        </w:rPr>
        <w:t>1</w:t>
      </w:r>
      <w:r w:rsidRPr="00DF6477">
        <w:rPr>
          <w:lang w:val="en-US"/>
        </w:rPr>
        <w:t xml:space="preserve">, </w:t>
      </w:r>
      <w:r w:rsidR="00C04127" w:rsidRPr="00DF6477">
        <w:rPr>
          <w:lang w:val="en-US"/>
        </w:rPr>
        <w:t xml:space="preserve">Poonam </w:t>
      </w:r>
      <w:r w:rsidR="00D2061C" w:rsidRPr="00DF6477">
        <w:rPr>
          <w:lang w:val="en-US"/>
        </w:rPr>
        <w:t>Bikkina</w:t>
      </w:r>
      <w:r w:rsidR="00C04127" w:rsidRPr="00DF6477">
        <w:rPr>
          <w:vertAlign w:val="superscript"/>
          <w:lang w:val="en-US"/>
        </w:rPr>
        <w:t>1,4</w:t>
      </w:r>
      <w:r w:rsidR="00C04127" w:rsidRPr="00DF6477">
        <w:rPr>
          <w:lang w:val="en-US"/>
        </w:rPr>
        <w:t xml:space="preserve">, </w:t>
      </w:r>
      <w:r w:rsidRPr="00DF6477">
        <w:rPr>
          <w:lang w:val="en-US"/>
        </w:rPr>
        <w:t>Srinivas Bikkina</w:t>
      </w:r>
      <w:r w:rsidRPr="00DF6477">
        <w:rPr>
          <w:vertAlign w:val="superscript"/>
          <w:lang w:val="en-US"/>
        </w:rPr>
        <w:t>1</w:t>
      </w:r>
      <w:r w:rsidRPr="00DF6477">
        <w:rPr>
          <w:lang w:val="en-US"/>
        </w:rPr>
        <w:t>, S. K. Satheesh</w:t>
      </w:r>
      <w:r w:rsidRPr="00DF6477">
        <w:rPr>
          <w:vertAlign w:val="superscript"/>
          <w:lang w:val="en-US"/>
        </w:rPr>
        <w:t>3</w:t>
      </w:r>
      <w:r w:rsidRPr="00DF6477">
        <w:rPr>
          <w:lang w:val="en-US"/>
        </w:rPr>
        <w:t>, Örjan Gustafsson</w:t>
      </w:r>
      <w:r w:rsidRPr="00DF6477">
        <w:rPr>
          <w:vertAlign w:val="superscript"/>
          <w:lang w:val="en-US"/>
        </w:rPr>
        <w:t xml:space="preserve">1* </w:t>
      </w:r>
    </w:p>
    <w:p w14:paraId="316886E9" w14:textId="77777777" w:rsidR="00C2332A" w:rsidRPr="00DF6477" w:rsidRDefault="00C2332A" w:rsidP="00D61C68">
      <w:pPr>
        <w:pStyle w:val="Affiliation"/>
        <w:spacing w:line="360" w:lineRule="auto"/>
        <w:rPr>
          <w:sz w:val="24"/>
        </w:rPr>
      </w:pPr>
      <w:r w:rsidRPr="00DF6477">
        <w:rPr>
          <w:sz w:val="24"/>
          <w:vertAlign w:val="superscript"/>
        </w:rPr>
        <w:t>1</w:t>
      </w:r>
      <w:r w:rsidRPr="00DF6477">
        <w:rPr>
          <w:sz w:val="24"/>
        </w:rPr>
        <w:t>Department of Environmental Science and Analytical Chemistry, and the Bolin Centre for Climate Research, Stockholm University, 10691 Stockholm, Sweden</w:t>
      </w:r>
    </w:p>
    <w:p w14:paraId="120C5B7C" w14:textId="77777777" w:rsidR="00C2332A" w:rsidRPr="00DF6477" w:rsidRDefault="00C2332A" w:rsidP="00D61C68">
      <w:pPr>
        <w:pStyle w:val="Affiliation"/>
        <w:spacing w:line="360" w:lineRule="auto"/>
        <w:rPr>
          <w:sz w:val="24"/>
        </w:rPr>
      </w:pPr>
      <w:r w:rsidRPr="00DF6477">
        <w:rPr>
          <w:sz w:val="24"/>
          <w:vertAlign w:val="superscript"/>
        </w:rPr>
        <w:t>2</w:t>
      </w:r>
      <w:r w:rsidRPr="00DF6477">
        <w:rPr>
          <w:sz w:val="24"/>
        </w:rPr>
        <w:t>Maldives Climate Observatory at Hanimaadhoo, H. Dh. Hanimaadhoo, 02020, the Maldives</w:t>
      </w:r>
    </w:p>
    <w:p w14:paraId="4A32FFCD" w14:textId="4F8BD218" w:rsidR="00C2332A" w:rsidRPr="00DF6477" w:rsidRDefault="00C2332A" w:rsidP="00D61C68">
      <w:pPr>
        <w:pStyle w:val="Affiliation"/>
        <w:spacing w:line="360" w:lineRule="auto"/>
        <w:rPr>
          <w:sz w:val="24"/>
        </w:rPr>
      </w:pPr>
      <w:r w:rsidRPr="00DF6477">
        <w:rPr>
          <w:sz w:val="24"/>
          <w:vertAlign w:val="superscript"/>
        </w:rPr>
        <w:t>3</w:t>
      </w:r>
      <w:r w:rsidRPr="00DF6477">
        <w:rPr>
          <w:sz w:val="24"/>
        </w:rPr>
        <w:t>Centre for Atmospheric and Oceanic Sciences and Divecha Centre for Climate Change, Indian Institute of Sciences (IISC), Bangalore 560012, India.</w:t>
      </w:r>
    </w:p>
    <w:p w14:paraId="2E787908" w14:textId="77777777" w:rsidR="00C04127" w:rsidRPr="00DF6477" w:rsidRDefault="00C04127" w:rsidP="00C04127">
      <w:pPr>
        <w:pStyle w:val="Affiliation"/>
        <w:rPr>
          <w:sz w:val="24"/>
        </w:rPr>
      </w:pPr>
      <w:r w:rsidRPr="00DF6477">
        <w:rPr>
          <w:sz w:val="24"/>
          <w:vertAlign w:val="superscript"/>
        </w:rPr>
        <w:t>4</w:t>
      </w:r>
      <w:r w:rsidRPr="00DF6477">
        <w:rPr>
          <w:sz w:val="24"/>
        </w:rPr>
        <w:t>National Institute of Oceanography, Visakhapatnam, 530017, India.</w:t>
      </w:r>
    </w:p>
    <w:p w14:paraId="4207CC85" w14:textId="77777777" w:rsidR="00C04127" w:rsidRPr="00DF6477" w:rsidRDefault="00C04127" w:rsidP="00D61C68">
      <w:pPr>
        <w:pStyle w:val="Affiliation"/>
        <w:spacing w:line="360" w:lineRule="auto"/>
        <w:rPr>
          <w:sz w:val="24"/>
        </w:rPr>
      </w:pPr>
    </w:p>
    <w:p w14:paraId="43312758" w14:textId="6DD9A0A8" w:rsidR="00BE6B8E" w:rsidRPr="00DF6477" w:rsidRDefault="00C2332A" w:rsidP="00D61C68">
      <w:pPr>
        <w:pStyle w:val="Affiliation"/>
        <w:spacing w:line="360" w:lineRule="auto"/>
        <w:rPr>
          <w:b/>
          <w:sz w:val="24"/>
        </w:rPr>
      </w:pPr>
      <w:r w:rsidRPr="00DF6477">
        <w:rPr>
          <w:i/>
          <w:sz w:val="24"/>
        </w:rPr>
        <w:t>*Correspondence to</w:t>
      </w:r>
      <w:r w:rsidRPr="00DF6477">
        <w:rPr>
          <w:sz w:val="24"/>
        </w:rPr>
        <w:t>: Örjan Gustafsson (</w:t>
      </w:r>
      <w:hyperlink r:id="rId7" w:history="1">
        <w:r w:rsidRPr="00DF6477">
          <w:rPr>
            <w:rStyle w:val="Hyperlink"/>
            <w:color w:val="auto"/>
            <w:sz w:val="24"/>
          </w:rPr>
          <w:t>orjan.gustafsson@aces.su.se</w:t>
        </w:r>
      </w:hyperlink>
      <w:r w:rsidRPr="00DF6477">
        <w:rPr>
          <w:sz w:val="24"/>
        </w:rPr>
        <w:t>)</w:t>
      </w:r>
      <w:r w:rsidR="00BE6B8E" w:rsidRPr="00DF6477">
        <w:rPr>
          <w:b/>
          <w:sz w:val="24"/>
        </w:rPr>
        <w:br w:type="page"/>
      </w:r>
    </w:p>
    <w:p w14:paraId="26461C7B" w14:textId="3B4099A2" w:rsidR="00706A58" w:rsidRPr="00DF6477" w:rsidRDefault="001C4E29" w:rsidP="00D61C68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F647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1 </w:t>
      </w:r>
      <w:r w:rsidR="004C0D2F" w:rsidRPr="00DF6477">
        <w:rPr>
          <w:rFonts w:ascii="Times New Roman" w:hAnsi="Times New Roman" w:cs="Times New Roman"/>
          <w:b/>
          <w:sz w:val="24"/>
          <w:szCs w:val="24"/>
        </w:rPr>
        <w:t>A correction scheme for measuring light-absorption through heavily loaded filters</w:t>
      </w:r>
    </w:p>
    <w:p w14:paraId="6ABF6F0D" w14:textId="77777777" w:rsidR="00706A58" w:rsidRPr="00DF6477" w:rsidRDefault="00706A58" w:rsidP="00D61C6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6477">
        <w:rPr>
          <w:rFonts w:ascii="Times New Roman" w:hAnsi="Times New Roman" w:cs="Times New Roman"/>
          <w:sz w:val="24"/>
          <w:szCs w:val="24"/>
        </w:rPr>
        <w:t xml:space="preserve">Most existing filter loading corrections for measuring light transmission are developed for low-loading scenarios. However, for some situations heavier loadings are analyzed through comparably thick filters. Here, we develop a filter correction for heavy loading cases using a diffusive light model. That is, the multiple scattering among particles and filter media and the corresponding ‘loading effects’ are approximated as a radiative transfer diffusion process. </w:t>
      </w:r>
    </w:p>
    <w:p w14:paraId="4D1433CB" w14:textId="77777777" w:rsidR="00706A58" w:rsidRPr="00DF6477" w:rsidRDefault="00706A58" w:rsidP="00D61C6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6477">
        <w:rPr>
          <w:rFonts w:ascii="Times New Roman" w:hAnsi="Times New Roman" w:cs="Times New Roman"/>
          <w:sz w:val="24"/>
          <w:szCs w:val="24"/>
        </w:rPr>
        <w:t>Diffusion processes can be described by the diffusion equation, here expressed for light:</w:t>
      </w:r>
    </w:p>
    <w:p w14:paraId="1B13C612" w14:textId="49225A77" w:rsidR="00706A58" w:rsidRPr="00DF6477" w:rsidRDefault="00706A58" w:rsidP="00D61C68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0=D∙</m:t>
        </m:r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d</m:t>
                </m:r>
              </m:e>
              <m:sup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I(z)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d</m:t>
            </m:r>
            <m:sSup>
              <m:sSup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z</m:t>
                </m:r>
              </m:e>
              <m:sup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2</m:t>
                </m:r>
              </m:sup>
            </m:sSup>
          </m:den>
        </m:f>
        <m:r>
          <w:rPr>
            <w:rFonts w:ascii="Cambria Math" w:eastAsia="Times New Roman" w:hAnsi="Cambria Math" w:cs="Times New Roman"/>
            <w:sz w:val="24"/>
            <w:szCs w:val="24"/>
          </w:rPr>
          <m:t>+S-K∙I(z)</m:t>
        </m:r>
      </m:oMath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  <w:t>(1)</w:t>
      </w:r>
    </w:p>
    <w:p w14:paraId="60A2536A" w14:textId="66D75477" w:rsidR="00706A58" w:rsidRPr="00DF6477" w:rsidRDefault="00706A58" w:rsidP="00D61C68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Where, </w:t>
      </w:r>
      <w:r w:rsidRPr="00DF6477">
        <w:rPr>
          <w:rFonts w:ascii="Times New Roman" w:eastAsiaTheme="minorEastAsia" w:hAnsi="Times New Roman" w:cs="Times New Roman"/>
          <w:i/>
          <w:sz w:val="24"/>
          <w:szCs w:val="24"/>
        </w:rPr>
        <w:t>D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is the diffusion constant, </w:t>
      </w:r>
      <w:r w:rsidRPr="00DF6477">
        <w:rPr>
          <w:rFonts w:ascii="Times New Roman" w:eastAsiaTheme="minorEastAsia" w:hAnsi="Times New Roman" w:cs="Times New Roman"/>
          <w:i/>
          <w:sz w:val="24"/>
          <w:szCs w:val="24"/>
        </w:rPr>
        <w:t>I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is light intensity, </w:t>
      </w:r>
      <w:r w:rsidRPr="00DF6477">
        <w:rPr>
          <w:rFonts w:ascii="Times New Roman" w:eastAsiaTheme="minorEastAsia" w:hAnsi="Times New Roman" w:cs="Times New Roman"/>
          <w:i/>
          <w:sz w:val="24"/>
          <w:szCs w:val="24"/>
        </w:rPr>
        <w:t>z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is a spatial dimension (filter depth), </w:t>
      </w:r>
      <w:r w:rsidRPr="00DF6477">
        <w:rPr>
          <w:rFonts w:ascii="Times New Roman" w:eastAsiaTheme="minorEastAsia" w:hAnsi="Times New Roman" w:cs="Times New Roman"/>
          <w:i/>
          <w:sz w:val="24"/>
          <w:szCs w:val="24"/>
        </w:rPr>
        <w:t>S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is the source flux and </w:t>
      </w:r>
      <w:r w:rsidRPr="00DF6477">
        <w:rPr>
          <w:rFonts w:ascii="Times New Roman" w:eastAsiaTheme="minorEastAsia" w:hAnsi="Times New Roman" w:cs="Times New Roman"/>
          <w:i/>
          <w:sz w:val="24"/>
          <w:szCs w:val="24"/>
        </w:rPr>
        <w:t>K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is the sink rate. Equation (1) is the time-independent diffusion equation, since we assume steady-state. In terms of light-absorption of particles on a filter, </w:t>
      </w:r>
      <w:r w:rsidRPr="00DF6477">
        <w:rPr>
          <w:rFonts w:ascii="Times New Roman" w:eastAsiaTheme="minorEastAsia" w:hAnsi="Times New Roman" w:cs="Times New Roman"/>
          <w:i/>
          <w:sz w:val="24"/>
          <w:szCs w:val="24"/>
        </w:rPr>
        <w:t>S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is the light that </w:t>
      </w:r>
      <w:r w:rsidR="002C114F" w:rsidRPr="00DF6477">
        <w:rPr>
          <w:rFonts w:ascii="Times New Roman" w:eastAsiaTheme="minorEastAsia" w:hAnsi="Times New Roman" w:cs="Times New Roman"/>
          <w:sz w:val="24"/>
          <w:szCs w:val="24"/>
        </w:rPr>
        <w:t>shines onto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the filter surface. Since </w:t>
      </w:r>
      <w:r w:rsidRPr="00DF6477">
        <w:rPr>
          <w:rFonts w:ascii="Times New Roman" w:eastAsiaTheme="minorEastAsia" w:hAnsi="Times New Roman" w:cs="Times New Roman"/>
          <w:i/>
          <w:sz w:val="24"/>
          <w:szCs w:val="24"/>
        </w:rPr>
        <w:t>S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may be considered a point source, and thus is independent of </w:t>
      </w:r>
      <w:r w:rsidRPr="00DF6477">
        <w:rPr>
          <w:rFonts w:ascii="Times New Roman" w:eastAsiaTheme="minorEastAsia" w:hAnsi="Times New Roman" w:cs="Times New Roman"/>
          <w:i/>
          <w:sz w:val="24"/>
          <w:szCs w:val="24"/>
        </w:rPr>
        <w:t>z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, we for simplicity ignore this term. The sink for the light is the absorption of light by the particles. The solution to </w:t>
      </w:r>
      <w:r w:rsidRPr="00DF6477">
        <w:rPr>
          <w:rFonts w:ascii="Times New Roman" w:hAnsi="Times New Roman" w:cs="Times New Roman"/>
          <w:sz w:val="24"/>
          <w:szCs w:val="24"/>
        </w:rPr>
        <w:t>Eq (1) is given by:</w:t>
      </w:r>
    </w:p>
    <w:p w14:paraId="4E66F029" w14:textId="77777777" w:rsidR="00706A58" w:rsidRPr="00DF6477" w:rsidRDefault="00706A58" w:rsidP="00D61C68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I</m:t>
        </m:r>
        <m:d>
          <m:d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z</m:t>
            </m:r>
          </m:e>
        </m:d>
        <m:r>
          <w:rPr>
            <w:rFonts w:ascii="Cambria Math" w:eastAsia="Times New Roman" w:hAnsi="Cambria Math" w:cs="Times New Roman"/>
            <w:sz w:val="24"/>
            <w:szCs w:val="24"/>
          </w:rPr>
          <m:t>=A∙</m:t>
        </m:r>
        <m:sSup>
          <m:sSup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e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-λ∙z</m:t>
            </m:r>
          </m:sup>
        </m:sSup>
        <m:r>
          <w:rPr>
            <w:rFonts w:ascii="Cambria Math" w:eastAsia="Times New Roman" w:hAnsi="Cambria Math" w:cs="Times New Roman"/>
            <w:sz w:val="24"/>
            <w:szCs w:val="24"/>
          </w:rPr>
          <m:t>+B∙</m:t>
        </m:r>
        <m:sSup>
          <m:sSup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e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λ∙z</m:t>
            </m:r>
          </m:sup>
        </m:sSup>
      </m:oMath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  <w:t>(2)</w:t>
      </w:r>
    </w:p>
    <w:p w14:paraId="5E1828E3" w14:textId="77777777" w:rsidR="00706A58" w:rsidRPr="00DF6477" w:rsidRDefault="00706A58" w:rsidP="00D61C68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Where </w:t>
      </w:r>
      <w:r w:rsidRPr="00DF6477">
        <w:rPr>
          <w:rFonts w:ascii="Times New Roman" w:eastAsiaTheme="minorEastAsia" w:hAnsi="Times New Roman" w:cs="Times New Roman"/>
          <w:i/>
          <w:sz w:val="24"/>
          <w:szCs w:val="24"/>
        </w:rPr>
        <w:t>A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w:r w:rsidRPr="00DF6477">
        <w:rPr>
          <w:rFonts w:ascii="Times New Roman" w:eastAsiaTheme="minorEastAsia" w:hAnsi="Times New Roman" w:cs="Times New Roman"/>
          <w:i/>
          <w:sz w:val="24"/>
          <w:szCs w:val="24"/>
        </w:rPr>
        <w:t>B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are constants and:</w:t>
      </w:r>
    </w:p>
    <w:p w14:paraId="5FE57E0E" w14:textId="77777777" w:rsidR="00706A58" w:rsidRPr="00DF6477" w:rsidRDefault="00706A58" w:rsidP="00D61C68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λ=</m:t>
        </m:r>
        <m:rad>
          <m:radPr>
            <m:degHide m:val="1"/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radPr>
          <m:deg/>
          <m:e>
            <m:f>
              <m:f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K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2∙D</m:t>
                </m:r>
              </m:den>
            </m:f>
          </m:e>
        </m:rad>
      </m:oMath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  <w:t>(3)</w:t>
      </w:r>
    </w:p>
    <w:p w14:paraId="0221C704" w14:textId="79ADC225" w:rsidR="00706A58" w:rsidRPr="00DF6477" w:rsidRDefault="00706A58" w:rsidP="00D61C68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F6477">
        <w:rPr>
          <w:rFonts w:ascii="Times New Roman" w:eastAsiaTheme="minorEastAsia" w:hAnsi="Times New Roman" w:cs="Times New Roman"/>
          <w:sz w:val="24"/>
          <w:szCs w:val="24"/>
        </w:rPr>
        <w:t>The first and second terms (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A∙</m:t>
        </m:r>
        <m:sSup>
          <m:sSup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e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-λ∙z</m:t>
            </m:r>
          </m:sup>
        </m:sSup>
      </m:oMath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resp.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B∙</m:t>
        </m:r>
        <m:sSup>
          <m:sSup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e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λ∙z</m:t>
            </m:r>
          </m:sup>
        </m:sSup>
      </m:oMath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) corresponds to the situations of the light coming into and moving out of the filter. Since we are only interested in the light moving into the filter we may set </w:t>
      </w:r>
      <w:r w:rsidRPr="00DF6477">
        <w:rPr>
          <w:rFonts w:ascii="Times New Roman" w:eastAsiaTheme="minorEastAsia" w:hAnsi="Times New Roman" w:cs="Times New Roman"/>
          <w:i/>
          <w:sz w:val="24"/>
          <w:szCs w:val="24"/>
        </w:rPr>
        <w:t>B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=</w:t>
      </w:r>
      <w:r w:rsidRPr="00DF6477">
        <w:rPr>
          <w:rFonts w:ascii="Times New Roman" w:eastAsiaTheme="minorEastAsia" w:hAnsi="Times New Roman" w:cs="Times New Roman"/>
          <w:i/>
          <w:sz w:val="24"/>
          <w:szCs w:val="24"/>
        </w:rPr>
        <w:t xml:space="preserve"> 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>0. The sink is the absorption coefficient (</w:t>
      </w:r>
      <w:r w:rsidRPr="00DF6477">
        <w:rPr>
          <w:rFonts w:ascii="Symbol" w:eastAsiaTheme="minorEastAsia" w:hAnsi="Symbol" w:cs="Times New Roman"/>
          <w:sz w:val="24"/>
          <w:szCs w:val="24"/>
        </w:rPr>
        <w:t></w:t>
      </w:r>
      <w:r w:rsidRPr="00DF647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a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</w:rPr>
        <w:t>, m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-1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>) of the particles in the filter (which is defined in terms of the density in the filter) times the speed of light (</w:t>
      </w:r>
      <w:r w:rsidRPr="00DF6477">
        <w:rPr>
          <w:rFonts w:ascii="Times New Roman" w:eastAsiaTheme="minorEastAsia" w:hAnsi="Times New Roman" w:cs="Times New Roman"/>
          <w:i/>
          <w:sz w:val="24"/>
          <w:szCs w:val="24"/>
        </w:rPr>
        <w:t>c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>):</w:t>
      </w:r>
    </w:p>
    <w:p w14:paraId="64DC9574" w14:textId="77777777" w:rsidR="00706A58" w:rsidRPr="00DF6477" w:rsidRDefault="00706A58" w:rsidP="00D61C68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w:lastRenderedPageBreak/>
          <m:t>K=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μ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a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</w:rPr>
          <m:t>∙c</m:t>
        </m:r>
      </m:oMath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  <w:t>(4)</w:t>
      </w:r>
    </w:p>
    <w:p w14:paraId="7D5E7B66" w14:textId="77AA489C" w:rsidR="00706A58" w:rsidRPr="00DF6477" w:rsidRDefault="00706A58" w:rsidP="00D61C68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F6477">
        <w:rPr>
          <w:rFonts w:ascii="Times New Roman" w:eastAsiaTheme="minorEastAsia" w:hAnsi="Times New Roman" w:cs="Times New Roman"/>
          <w:sz w:val="24"/>
          <w:szCs w:val="24"/>
        </w:rPr>
        <w:t>The diffusion coefficient of light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is given by </w:t>
      </w:r>
      <w:r w:rsidR="00934325" w:rsidRPr="00DF6477">
        <w:rPr>
          <w:rFonts w:ascii="Times New Roman" w:eastAsia="Times New Roman" w:hAnsi="Times New Roman" w:cs="Times New Roman"/>
          <w:sz w:val="24"/>
          <w:szCs w:val="24"/>
        </w:rPr>
        <w:t>[</w:t>
      </w:r>
      <w:r w:rsidRPr="00DF6477">
        <w:rPr>
          <w:rFonts w:ascii="Times New Roman" w:eastAsia="Times New Roman" w:hAnsi="Times New Roman" w:cs="Times New Roman"/>
          <w:sz w:val="24"/>
          <w:szCs w:val="24"/>
        </w:rPr>
        <w:t>Letokhov, 1968</w:t>
      </w:r>
      <w:r w:rsidR="00934325" w:rsidRPr="00DF6477">
        <w:rPr>
          <w:rFonts w:ascii="Times New Roman" w:eastAsia="Times New Roman" w:hAnsi="Times New Roman" w:cs="Times New Roman"/>
          <w:sz w:val="24"/>
          <w:szCs w:val="24"/>
        </w:rPr>
        <w:t>]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>:</w:t>
      </w:r>
    </w:p>
    <w:p w14:paraId="2CB0FD5B" w14:textId="77777777" w:rsidR="00706A58" w:rsidRPr="00DF6477" w:rsidRDefault="00706A58" w:rsidP="00D61C68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D=</m:t>
        </m:r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c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3∙</m:t>
            </m:r>
            <m:d>
              <m:d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s</m:t>
                    </m:r>
                  </m:sub>
                </m:s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a</m:t>
                    </m:r>
                  </m:sub>
                </m:sSub>
              </m:e>
            </m:d>
          </m:den>
        </m:f>
        <m:r>
          <w:rPr>
            <w:rFonts w:ascii="Cambria Math" w:eastAsia="Times New Roman" w:hAnsi="Cambria Math" w:cs="Times New Roman"/>
            <w:sz w:val="24"/>
            <w:szCs w:val="24"/>
          </w:rPr>
          <m:t>≈</m:t>
        </m:r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c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3∙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μ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s</m:t>
                </m:r>
              </m:sub>
            </m:sSub>
          </m:den>
        </m:f>
      </m:oMath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  <w:t>(5)</w:t>
      </w:r>
    </w:p>
    <w:p w14:paraId="1CF444EE" w14:textId="32D79080" w:rsidR="00706A58" w:rsidRPr="00DF6477" w:rsidRDefault="00706A58" w:rsidP="00D61C68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Where, </w:t>
      </w:r>
      <w:r w:rsidRPr="00DF6477">
        <w:rPr>
          <w:rFonts w:ascii="Symbol" w:eastAsiaTheme="minorEastAsia" w:hAnsi="Symbol" w:cs="Times New Roman"/>
          <w:sz w:val="24"/>
          <w:szCs w:val="24"/>
        </w:rPr>
        <w:t></w:t>
      </w:r>
      <w:r w:rsidRPr="00DF647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s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is the scattering coefficient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(m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-1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</w:rPr>
        <w:t>)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of the filter and the particles. This term is typically much larger than </w:t>
      </w:r>
      <w:r w:rsidRPr="00DF6477">
        <w:rPr>
          <w:rFonts w:ascii="Symbol" w:eastAsiaTheme="minorEastAsia" w:hAnsi="Symbol" w:cs="Times New Roman"/>
          <w:sz w:val="24"/>
          <w:szCs w:val="24"/>
        </w:rPr>
        <w:t></w:t>
      </w:r>
      <w:r w:rsidRPr="00DF647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a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, and we therefore approximate </w:t>
      </w:r>
      <w:r w:rsidRPr="00DF6477">
        <w:rPr>
          <w:rFonts w:ascii="Symbol" w:eastAsiaTheme="minorEastAsia" w:hAnsi="Symbol" w:cs="Times New Roman"/>
          <w:sz w:val="24"/>
          <w:szCs w:val="24"/>
        </w:rPr>
        <w:t></w:t>
      </w:r>
      <w:r w:rsidRPr="00DF647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a</w:t>
      </w:r>
      <w:r w:rsidRPr="00DF6477">
        <w:rPr>
          <w:rFonts w:ascii="Symbol" w:eastAsiaTheme="minorEastAsia" w:hAnsi="Symbol" w:cs="Times New Roman"/>
          <w:sz w:val="24"/>
          <w:szCs w:val="24"/>
        </w:rPr>
        <w:t></w:t>
      </w:r>
      <w:r w:rsidRPr="00DF6477">
        <w:rPr>
          <w:rFonts w:ascii="Symbol" w:eastAsiaTheme="minorEastAsia" w:hAnsi="Symbol" w:cs="Times New Roman"/>
          <w:sz w:val="24"/>
          <w:szCs w:val="24"/>
        </w:rPr>
        <w:t></w:t>
      </w:r>
      <w:r w:rsidRPr="00DF6477">
        <w:rPr>
          <w:rFonts w:ascii="Symbol" w:eastAsiaTheme="minorEastAsia" w:hAnsi="Symbol" w:cs="Times New Roman"/>
          <w:sz w:val="24"/>
          <w:szCs w:val="24"/>
        </w:rPr>
        <w:t></w:t>
      </w:r>
      <w:r w:rsidRPr="00DF6477">
        <w:rPr>
          <w:rFonts w:ascii="Symbol" w:eastAsiaTheme="minorEastAsia" w:hAnsi="Symbol" w:cs="Times New Roman"/>
          <w:sz w:val="24"/>
          <w:szCs w:val="24"/>
        </w:rPr>
        <w:t></w:t>
      </w:r>
      <w:r w:rsidRPr="00DF647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 xml:space="preserve">s </w:t>
      </w:r>
      <w:r w:rsidRPr="00DF6477">
        <w:rPr>
          <w:rFonts w:ascii="Calibri" w:eastAsiaTheme="minorEastAsia" w:hAnsi="Calibri" w:cs="Times New Roman"/>
          <w:sz w:val="24"/>
          <w:szCs w:val="24"/>
        </w:rPr>
        <w:t>≈</w:t>
      </w:r>
      <w:r w:rsidRPr="00DF6477">
        <w:rPr>
          <w:rFonts w:ascii="Symbol" w:eastAsiaTheme="minorEastAsia" w:hAnsi="Symbol" w:cs="Times New Roman"/>
          <w:sz w:val="24"/>
          <w:szCs w:val="24"/>
        </w:rPr>
        <w:t></w:t>
      </w:r>
      <w:r w:rsidRPr="00DF6477">
        <w:rPr>
          <w:rFonts w:ascii="Symbol" w:eastAsiaTheme="minorEastAsia" w:hAnsi="Symbol" w:cs="Times New Roman"/>
          <w:sz w:val="24"/>
          <w:szCs w:val="24"/>
        </w:rPr>
        <w:t></w:t>
      </w:r>
      <w:r w:rsidRPr="00DF647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s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</w:p>
    <w:p w14:paraId="62053321" w14:textId="77777777" w:rsidR="00706A58" w:rsidRPr="00DF6477" w:rsidRDefault="00706A58" w:rsidP="00D61C68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F6477">
        <w:rPr>
          <w:rFonts w:ascii="Times New Roman" w:eastAsiaTheme="minorEastAsia" w:hAnsi="Times New Roman" w:cs="Times New Roman"/>
          <w:sz w:val="24"/>
          <w:szCs w:val="24"/>
        </w:rPr>
        <w:t>Combining Eqs (3) to (5) we have:</w:t>
      </w:r>
    </w:p>
    <w:p w14:paraId="7C875C91" w14:textId="77777777" w:rsidR="00706A58" w:rsidRPr="00DF6477" w:rsidRDefault="00706A58" w:rsidP="00D61C68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λ=</m:t>
        </m:r>
        <m:rad>
          <m:radPr>
            <m:degHide m:val="1"/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1.5∙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μ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a</m:t>
                </m:r>
              </m:sub>
            </m:s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∙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μ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s</m:t>
                </m:r>
              </m:sub>
            </m:sSub>
          </m:e>
        </m:rad>
      </m:oMath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  <w:t>(6)</w:t>
      </w:r>
    </w:p>
    <w:p w14:paraId="6FF70FDF" w14:textId="03D4DF78" w:rsidR="00706A58" w:rsidRPr="00DF6477" w:rsidRDefault="003D072A" w:rsidP="00D61C68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F6477">
        <w:rPr>
          <w:rFonts w:ascii="Times New Roman" w:eastAsiaTheme="minorEastAsia" w:hAnsi="Times New Roman" w:cs="Times New Roman"/>
          <w:sz w:val="24"/>
          <w:szCs w:val="24"/>
        </w:rPr>
        <w:t>Normalizing to the</w:t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initial (zero loading) transmission (</w:t>
      </w:r>
      <w:r w:rsidR="00706A58" w:rsidRPr="00DF6477">
        <w:rPr>
          <w:rFonts w:ascii="Times New Roman" w:eastAsiaTheme="minorEastAsia" w:hAnsi="Times New Roman" w:cs="Times New Roman"/>
          <w:i/>
          <w:sz w:val="24"/>
          <w:szCs w:val="24"/>
        </w:rPr>
        <w:t>I</w:t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0</w:t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), </w:t>
      </w:r>
      <w:r w:rsidR="00FB5C52" w:rsidRPr="00DF6477">
        <w:rPr>
          <w:rFonts w:ascii="Times New Roman" w:eastAsiaTheme="minorEastAsia" w:hAnsi="Times New Roman" w:cs="Times New Roman"/>
          <w:sz w:val="24"/>
          <w:szCs w:val="24"/>
        </w:rPr>
        <w:t>we have</w:t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>:</w:t>
      </w:r>
    </w:p>
    <w:p w14:paraId="7428DF1C" w14:textId="77777777" w:rsidR="00706A58" w:rsidRPr="00DF6477" w:rsidRDefault="00E65532" w:rsidP="00D61C68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I</m:t>
            </m:r>
          </m:num>
          <m:den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0</m:t>
                </m:r>
              </m:sub>
            </m:sSub>
          </m:den>
        </m:f>
        <m:r>
          <w:rPr>
            <w:rFonts w:ascii="Cambria Math" w:eastAsia="Times New Roman" w:hAnsi="Cambria Math" w:cs="Times New Roman"/>
            <w:sz w:val="24"/>
            <w:szCs w:val="24"/>
          </w:rPr>
          <m:t>=</m:t>
        </m:r>
        <m:sSup>
          <m:sSup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e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-</m:t>
            </m:r>
            <m:rad>
              <m:radPr>
                <m:degHide m:val="1"/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k∙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a</m:t>
                    </m:r>
                  </m:sub>
                </m:s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∙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s</m:t>
                    </m:r>
                  </m:sub>
                </m:sSub>
              </m:e>
            </m:rad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∙z</m:t>
            </m:r>
          </m:sup>
        </m:sSup>
      </m:oMath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ab/>
        <w:t>(7)</w:t>
      </w:r>
    </w:p>
    <w:p w14:paraId="5F04342C" w14:textId="7C90C0E7" w:rsidR="00706A58" w:rsidRPr="00DF6477" w:rsidRDefault="00706A58" w:rsidP="00D61C68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For comparison, the analogous expression for light-extinction </w:t>
      </w:r>
      <w:r w:rsidR="00444E3D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in 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the commonly used Lambert-Beer-Bouguer </w:t>
      </w:r>
      <w:r w:rsidR="00444E3D" w:rsidRPr="00DF6477">
        <w:rPr>
          <w:rFonts w:ascii="Times New Roman" w:eastAsiaTheme="minorEastAsia" w:hAnsi="Times New Roman" w:cs="Times New Roman"/>
          <w:sz w:val="24"/>
          <w:szCs w:val="24"/>
        </w:rPr>
        <w:t>limit</w:t>
      </w:r>
      <w:r w:rsidR="00FB6A6B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is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>:</w:t>
      </w:r>
    </w:p>
    <w:p w14:paraId="3F5277B1" w14:textId="77777777" w:rsidR="00706A58" w:rsidRPr="00DF6477" w:rsidRDefault="00E65532" w:rsidP="00D61C68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I</m:t>
            </m:r>
          </m:num>
          <m:den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0</m:t>
                </m:r>
              </m:sub>
            </m:sSub>
          </m:den>
        </m:f>
        <m:r>
          <w:rPr>
            <w:rFonts w:ascii="Cambria Math" w:eastAsia="Times New Roman" w:hAnsi="Cambria Math" w:cs="Times New Roman"/>
            <w:sz w:val="24"/>
            <w:szCs w:val="24"/>
          </w:rPr>
          <m:t>=</m:t>
        </m:r>
        <m:sSup>
          <m:sSup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e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-</m:t>
            </m:r>
            <m:d>
              <m:d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s</m:t>
                    </m:r>
                  </m:sub>
                </m:s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a</m:t>
                    </m:r>
                  </m:sub>
                </m:sSub>
              </m:e>
            </m:d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∙z</m:t>
            </m:r>
          </m:sup>
        </m:sSup>
      </m:oMath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ab/>
        <w:t>(8)</w:t>
      </w:r>
    </w:p>
    <w:p w14:paraId="59C696DE" w14:textId="7500A65D" w:rsidR="00706A58" w:rsidRPr="00DF6477" w:rsidRDefault="00706A58" w:rsidP="00D61C68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We note that </w:t>
      </w:r>
      <w:r w:rsidRPr="00DF6477">
        <w:rPr>
          <w:rFonts w:ascii="Times New Roman" w:eastAsiaTheme="minorEastAsia" w:hAnsi="Times New Roman" w:cs="Times New Roman"/>
          <w:i/>
          <w:sz w:val="24"/>
          <w:szCs w:val="24"/>
        </w:rPr>
        <w:t>z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is the filter thickness, which is independent of the filter loading. </w:t>
      </w:r>
      <w:r w:rsidR="00ED3E95" w:rsidRPr="00DF6477">
        <w:rPr>
          <w:rFonts w:ascii="Times New Roman" w:eastAsiaTheme="minorEastAsia" w:hAnsi="Times New Roman" w:cs="Times New Roman"/>
          <w:sz w:val="24"/>
          <w:szCs w:val="24"/>
        </w:rPr>
        <w:t>We assume that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DF6477">
        <w:rPr>
          <w:rFonts w:ascii="Symbol" w:eastAsiaTheme="minorEastAsia" w:hAnsi="Symbol" w:cs="Times New Roman"/>
          <w:sz w:val="24"/>
          <w:szCs w:val="24"/>
        </w:rPr>
        <w:t></w:t>
      </w:r>
      <w:r w:rsidRPr="00DF647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s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is dominated by the filter scattering </w:t>
      </w:r>
      <w:r w:rsidR="00667D0E" w:rsidRPr="00DF6477">
        <w:rPr>
          <w:rFonts w:ascii="Times New Roman" w:eastAsiaTheme="minorEastAsia" w:hAnsi="Times New Roman" w:cs="Times New Roman"/>
          <w:sz w:val="24"/>
          <w:szCs w:val="24"/>
        </w:rPr>
        <w:t>and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set: </w:t>
      </w:r>
      <w:r w:rsidRPr="00DF6477">
        <w:rPr>
          <w:rFonts w:ascii="Times New Roman" w:eastAsiaTheme="minorEastAsia" w:hAnsi="Times New Roman" w:cs="Times New Roman"/>
          <w:i/>
          <w:sz w:val="24"/>
          <w:szCs w:val="24"/>
        </w:rPr>
        <w:t>k’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= 1.5·</w:t>
      </w:r>
      <w:r w:rsidRPr="00DF6477">
        <w:rPr>
          <w:rFonts w:ascii="Symbol" w:eastAsiaTheme="minorEastAsia" w:hAnsi="Symbol" w:cs="Times New Roman"/>
          <w:sz w:val="24"/>
          <w:szCs w:val="24"/>
        </w:rPr>
        <w:t></w:t>
      </w:r>
      <w:r w:rsidRPr="00DF647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s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>·</w:t>
      </w:r>
      <w:r w:rsidRPr="00DF6477">
        <w:rPr>
          <w:rFonts w:ascii="Times New Roman" w:eastAsiaTheme="minorEastAsia" w:hAnsi="Times New Roman" w:cs="Times New Roman"/>
          <w:i/>
          <w:sz w:val="24"/>
          <w:szCs w:val="24"/>
        </w:rPr>
        <w:t>z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(unitless)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. Defining the light attenuation, </w:t>
      </w:r>
      <w:r w:rsidRPr="00DF6477">
        <w:rPr>
          <w:rFonts w:ascii="Times New Roman" w:eastAsiaTheme="minorEastAsia" w:hAnsi="Times New Roman" w:cs="Times New Roman"/>
          <w:i/>
          <w:sz w:val="24"/>
          <w:szCs w:val="24"/>
        </w:rPr>
        <w:t>ATN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= -log(I/I</w:t>
      </w:r>
      <w:r w:rsidRPr="00DF647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0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>), and rearranging Eq (7):</w:t>
      </w:r>
    </w:p>
    <w:p w14:paraId="3296AD1F" w14:textId="77777777" w:rsidR="00706A58" w:rsidRPr="00DF6477" w:rsidRDefault="00706A58" w:rsidP="00D61C68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ATN=</m:t>
        </m:r>
        <m:rad>
          <m:radPr>
            <m:degHide m:val="1"/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k'∙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μ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a</m:t>
                </m:r>
              </m:sub>
            </m:s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∙z</m:t>
            </m:r>
          </m:e>
        </m:rad>
      </m:oMath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  <w:t>(9)</w:t>
      </w:r>
    </w:p>
    <w:p w14:paraId="597C5C5F" w14:textId="77777777" w:rsidR="00706A58" w:rsidRPr="00DF6477" w:rsidRDefault="00706A58" w:rsidP="00D61C68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F6477">
        <w:rPr>
          <w:rFonts w:ascii="Times New Roman" w:eastAsiaTheme="minorEastAsia" w:hAnsi="Times New Roman" w:cs="Times New Roman"/>
          <w:sz w:val="24"/>
          <w:szCs w:val="24"/>
        </w:rPr>
        <w:t>The absorption coefficient for matter in the filter is given by:</w:t>
      </w:r>
    </w:p>
    <w:p w14:paraId="12F087C0" w14:textId="0252401C" w:rsidR="00706A58" w:rsidRPr="00DF6477" w:rsidRDefault="00E65532" w:rsidP="00D61C68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μ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ρ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∙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∙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sub>
            </m:sSub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z∙A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V∙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∙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sub>
            </m:sSub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z∙A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V∙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∙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∙MAC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z∙A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V∙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∙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bs</m:t>
                </m:r>
              </m:sub>
            </m:sSub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z∙A</m:t>
            </m:r>
          </m:den>
        </m:f>
      </m:oMath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ab/>
        <w:t>(10)</w:t>
      </w:r>
    </w:p>
    <w:p w14:paraId="30947F0F" w14:textId="456D54DE" w:rsidR="00706A58" w:rsidRPr="00DF6477" w:rsidRDefault="00706A58" w:rsidP="00D61C68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F6477"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Where </w:t>
      </w:r>
      <w:r w:rsidRPr="00DF6477">
        <w:rPr>
          <w:rFonts w:ascii="Symbol" w:eastAsiaTheme="minorEastAsia" w:hAnsi="Symbol" w:cs="Times New Roman"/>
          <w:sz w:val="24"/>
          <w:szCs w:val="24"/>
        </w:rPr>
        <w:t></w:t>
      </w:r>
      <w:r w:rsidRPr="00DF647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a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is the density</w:t>
      </w:r>
      <w:r w:rsidR="00F17E8A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(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</w:rPr>
        <w:t>kg/m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3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</w:rPr>
        <w:t>)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of the absorbing materials in the filter and </w:t>
      </w:r>
      <w:r w:rsidRPr="00DF6477">
        <w:rPr>
          <w:rFonts w:ascii="Symbol" w:eastAsiaTheme="minorEastAsia" w:hAnsi="Symbol" w:cs="Times New Roman"/>
          <w:sz w:val="24"/>
          <w:szCs w:val="24"/>
        </w:rPr>
        <w:t></w:t>
      </w:r>
      <w:r w:rsidRPr="00DF647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a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is the mass absorption cross section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(m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</w:rPr>
        <w:t>/kg)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in the filter. The density of </w:t>
      </w:r>
      <w:r w:rsidR="00D63DA8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>materials is the mass (m</w:t>
      </w:r>
      <w:r w:rsidRPr="00DF647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a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</w:rPr>
        <w:t>, kg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>) divided by the volume of the filter, which is the area (</w:t>
      </w:r>
      <w:r w:rsidRPr="00DF6477">
        <w:rPr>
          <w:rFonts w:ascii="Times New Roman" w:eastAsiaTheme="minorEastAsia" w:hAnsi="Times New Roman" w:cs="Times New Roman"/>
          <w:i/>
          <w:sz w:val="24"/>
          <w:szCs w:val="24"/>
        </w:rPr>
        <w:t>A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</w:rPr>
        <w:t>, m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) times </w:t>
      </w:r>
      <w:r w:rsidR="00161302" w:rsidRPr="00DF6477">
        <w:rPr>
          <w:rFonts w:ascii="Times New Roman" w:eastAsiaTheme="minorEastAsia" w:hAnsi="Times New Roman" w:cs="Times New Roman"/>
          <w:i/>
          <w:sz w:val="24"/>
          <w:szCs w:val="24"/>
        </w:rPr>
        <w:t>z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>. The mass of absorbing materials in the filter is the concentration in air (</w:t>
      </w:r>
      <w:r w:rsidRPr="00DF6477">
        <w:rPr>
          <w:rFonts w:ascii="Times New Roman" w:eastAsiaTheme="minorEastAsia" w:hAnsi="Times New Roman" w:cs="Times New Roman"/>
          <w:i/>
          <w:sz w:val="24"/>
          <w:szCs w:val="24"/>
        </w:rPr>
        <w:t>C</w:t>
      </w:r>
      <w:r w:rsidRPr="00DF647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a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</w:rPr>
        <w:t>, kg/m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3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>) times the volume of air sampled (</w:t>
      </w:r>
      <w:r w:rsidRPr="00DF6477">
        <w:rPr>
          <w:rFonts w:ascii="Times New Roman" w:eastAsiaTheme="minorEastAsia" w:hAnsi="Times New Roman" w:cs="Times New Roman"/>
          <w:i/>
          <w:sz w:val="24"/>
          <w:szCs w:val="24"/>
        </w:rPr>
        <w:t>V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</w:rPr>
        <w:t>, m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3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>).</w:t>
      </w:r>
      <w:r w:rsidR="0059360C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The mass absorption cross</w:t>
      </w:r>
      <w:r w:rsidR="00B7584B" w:rsidRPr="00DF6477">
        <w:rPr>
          <w:rFonts w:ascii="Times New Roman" w:eastAsiaTheme="minorEastAsia" w:hAnsi="Times New Roman" w:cs="Times New Roman"/>
          <w:sz w:val="24"/>
          <w:szCs w:val="24"/>
        </w:rPr>
        <w:t>-</w:t>
      </w:r>
      <w:r w:rsidR="0059360C" w:rsidRPr="00DF6477">
        <w:rPr>
          <w:rFonts w:ascii="Times New Roman" w:eastAsiaTheme="minorEastAsia" w:hAnsi="Times New Roman" w:cs="Times New Roman"/>
          <w:sz w:val="24"/>
          <w:szCs w:val="24"/>
        </w:rPr>
        <w:t>section of particles in the air (</w:t>
      </w:r>
      <w:r w:rsidR="0059360C" w:rsidRPr="00DF6477">
        <w:rPr>
          <w:rFonts w:ascii="Times New Roman" w:eastAsiaTheme="minorEastAsia" w:hAnsi="Times New Roman" w:cs="Times New Roman"/>
          <w:i/>
          <w:sz w:val="24"/>
          <w:szCs w:val="24"/>
        </w:rPr>
        <w:t>MAC</w:t>
      </w:r>
      <w:r w:rsidR="0059360C" w:rsidRPr="00DF6477">
        <w:rPr>
          <w:rFonts w:ascii="Times New Roman" w:eastAsiaTheme="minorEastAsia" w:hAnsi="Times New Roman" w:cs="Times New Roman"/>
          <w:sz w:val="24"/>
          <w:szCs w:val="24"/>
        </w:rPr>
        <w:t>) is proportional (via the constant k</w:t>
      </w:r>
      <w:r w:rsidR="0059360C" w:rsidRPr="00DF647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a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</w:rPr>
        <w:t>, unitless</w:t>
      </w:r>
      <w:r w:rsidR="0059360C" w:rsidRPr="00DF6477">
        <w:rPr>
          <w:rFonts w:ascii="Times New Roman" w:eastAsiaTheme="minorEastAsia" w:hAnsi="Times New Roman" w:cs="Times New Roman"/>
          <w:sz w:val="24"/>
          <w:szCs w:val="24"/>
        </w:rPr>
        <w:t>) to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59360C" w:rsidRPr="00DF6477">
        <w:rPr>
          <w:rFonts w:ascii="Symbol" w:eastAsiaTheme="minorEastAsia" w:hAnsi="Symbol" w:cs="Times New Roman"/>
          <w:sz w:val="24"/>
          <w:szCs w:val="24"/>
        </w:rPr>
        <w:t></w:t>
      </w:r>
      <w:r w:rsidR="0059360C" w:rsidRPr="00DF647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a</w:t>
      </w:r>
      <w:r w:rsidR="0059360C" w:rsidRPr="00DF6477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432F81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The absorption coefficient (b</w:t>
      </w:r>
      <w:r w:rsidR="00432F81" w:rsidRPr="00DF647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abs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</w:rPr>
        <w:t>, m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.1</w:t>
      </w:r>
      <w:r w:rsidR="00432F81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) in </w:t>
      </w:r>
      <w:r w:rsidR="00521FA1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432F81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air equals the concentration in air times the </w:t>
      </w:r>
      <w:r w:rsidR="00432F81" w:rsidRPr="00DF6477">
        <w:rPr>
          <w:rFonts w:ascii="Times New Roman" w:eastAsiaTheme="minorEastAsia" w:hAnsi="Times New Roman" w:cs="Times New Roman"/>
          <w:i/>
          <w:sz w:val="24"/>
          <w:szCs w:val="24"/>
        </w:rPr>
        <w:t>MAC</w:t>
      </w:r>
      <w:r w:rsidR="00432F81" w:rsidRPr="00DF6477">
        <w:rPr>
          <w:rFonts w:ascii="Times New Roman" w:eastAsiaTheme="minorEastAsia" w:hAnsi="Times New Roman" w:cs="Times New Roman"/>
          <w:sz w:val="24"/>
          <w:szCs w:val="24"/>
        </w:rPr>
        <w:t>.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4BDB1FAA" w14:textId="158E5429" w:rsidR="00706A58" w:rsidRPr="00DF6477" w:rsidRDefault="008C4016" w:rsidP="00D61C68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F6477">
        <w:rPr>
          <w:rFonts w:ascii="Times New Roman" w:eastAsiaTheme="minorEastAsia" w:hAnsi="Times New Roman" w:cs="Times New Roman"/>
          <w:sz w:val="24"/>
          <w:szCs w:val="24"/>
        </w:rPr>
        <w:t>Equation (10)</w:t>
      </w:r>
      <w:r w:rsidR="00B37F25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includes</w:t>
      </w:r>
      <w:r w:rsidR="009A7E82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the</w:t>
      </w:r>
      <w:r w:rsidR="00B37F25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simplifying assumption</w:t>
      </w:r>
      <w:r w:rsidR="005A5790" w:rsidRPr="00DF6477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B37F25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that </w:t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>particles are evenly distributed throughout the filter</w:t>
      </w:r>
      <w:r w:rsidR="00B37F25" w:rsidRPr="00DF6477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w:r w:rsidR="00B37F25" w:rsidRPr="00DF6477">
        <w:rPr>
          <w:rFonts w:ascii="Times New Roman" w:eastAsiaTheme="minorEastAsia" w:hAnsi="Times New Roman" w:cs="Times New Roman"/>
          <w:sz w:val="24"/>
          <w:szCs w:val="24"/>
        </w:rPr>
        <w:t>that</w:t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the density of the absorbing materials (or the mass absorption cross</w:t>
      </w:r>
      <w:r w:rsidR="00521FA1" w:rsidRPr="00DF6477">
        <w:rPr>
          <w:rFonts w:ascii="Times New Roman" w:eastAsiaTheme="minorEastAsia" w:hAnsi="Times New Roman" w:cs="Times New Roman"/>
          <w:sz w:val="24"/>
          <w:szCs w:val="24"/>
        </w:rPr>
        <w:t>-</w:t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>section) is independent of the filter medium.</w:t>
      </w:r>
      <w:r w:rsidR="00BE5214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Combining Equations (9) and (10)</w:t>
      </w:r>
      <w:r w:rsidR="002251AB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(where </w:t>
      </w:r>
      <w:r w:rsidR="002251AB" w:rsidRPr="00DF6477">
        <w:rPr>
          <w:rFonts w:ascii="Times New Roman" w:eastAsiaTheme="minorEastAsia" w:hAnsi="Times New Roman" w:cs="Times New Roman"/>
          <w:i/>
          <w:sz w:val="24"/>
          <w:szCs w:val="24"/>
        </w:rPr>
        <w:t>k</w:t>
      </w:r>
      <w:r w:rsidR="002251AB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= </w:t>
      </w:r>
      <w:r w:rsidR="00686A5D" w:rsidRPr="00DF6477">
        <w:rPr>
          <w:rFonts w:ascii="Times New Roman" w:eastAsiaTheme="minorEastAsia" w:hAnsi="Times New Roman" w:cs="Times New Roman"/>
          <w:sz w:val="24"/>
          <w:szCs w:val="24"/>
        </w:rPr>
        <w:t>k’·k</w:t>
      </w:r>
      <w:r w:rsidR="00686A5D" w:rsidRPr="00DF647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a</w:t>
      </w:r>
      <w:r w:rsidR="00686A5D" w:rsidRPr="00DF6477">
        <w:rPr>
          <w:rFonts w:ascii="Times New Roman" w:eastAsiaTheme="minorEastAsia" w:hAnsi="Times New Roman" w:cs="Times New Roman"/>
          <w:sz w:val="24"/>
          <w:szCs w:val="24"/>
        </w:rPr>
        <w:t>)</w:t>
      </w:r>
      <w:r w:rsidR="00BE5214" w:rsidRPr="00DF6477">
        <w:rPr>
          <w:rFonts w:ascii="Times New Roman" w:eastAsiaTheme="minorEastAsia" w:hAnsi="Times New Roman" w:cs="Times New Roman"/>
          <w:sz w:val="24"/>
          <w:szCs w:val="24"/>
        </w:rPr>
        <w:t>:</w:t>
      </w:r>
    </w:p>
    <w:p w14:paraId="305AA5F5" w14:textId="77777777" w:rsidR="00706A58" w:rsidRPr="00DF6477" w:rsidRDefault="00E65532" w:rsidP="00D61C68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abs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ATN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∙A</m:t>
              </m:r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k∙V</m:t>
              </m:r>
            </m:den>
          </m:f>
        </m:oMath>
      </m:oMathPara>
    </w:p>
    <w:p w14:paraId="209D82BF" w14:textId="1C42CF1B" w:rsidR="00706A58" w:rsidRPr="00DF6477" w:rsidRDefault="00706A58" w:rsidP="00D61C68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The MAC is defined as the ratio of </w:t>
      </w:r>
      <w:r w:rsidR="00B7584B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>light-absorption coefficient and the BC mass loading – elemental carbon (EC):</w:t>
      </w:r>
    </w:p>
    <w:p w14:paraId="55AD8B96" w14:textId="77777777" w:rsidR="00706A58" w:rsidRPr="00DF6477" w:rsidRDefault="00706A58" w:rsidP="00D61C68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MAC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TN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∙A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EC∙V∙MS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TN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loading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∙MS</m:t>
            </m:r>
          </m:den>
        </m:f>
      </m:oMath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ab/>
        <w:t>(11)</w:t>
      </w:r>
    </w:p>
    <w:p w14:paraId="6DC67260" w14:textId="0BD45778" w:rsidR="0074263C" w:rsidRPr="00DF6477" w:rsidRDefault="00FA18B5" w:rsidP="00D61C68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F6477">
        <w:rPr>
          <w:rFonts w:ascii="Times New Roman" w:eastAsiaTheme="minorEastAsia" w:hAnsi="Times New Roman" w:cs="Times New Roman"/>
          <w:sz w:val="24"/>
          <w:szCs w:val="24"/>
        </w:rPr>
        <w:t>Following comm</w:t>
      </w:r>
      <w:r w:rsidR="00B7584B" w:rsidRPr="00DF6477">
        <w:rPr>
          <w:rFonts w:ascii="Times New Roman" w:eastAsiaTheme="minorEastAsia" w:hAnsi="Times New Roman" w:cs="Times New Roman"/>
          <w:sz w:val="24"/>
          <w:szCs w:val="24"/>
        </w:rPr>
        <w:t>o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>n nomenclature,</w:t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706A58" w:rsidRPr="00DF6477">
        <w:rPr>
          <w:rFonts w:ascii="Times New Roman" w:eastAsiaTheme="minorEastAsia" w:hAnsi="Times New Roman" w:cs="Times New Roman"/>
          <w:i/>
          <w:sz w:val="24"/>
          <w:szCs w:val="24"/>
        </w:rPr>
        <w:t xml:space="preserve">k </w:t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is 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>set to</w:t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706A58" w:rsidRPr="00DF6477">
        <w:rPr>
          <w:rFonts w:ascii="Times New Roman" w:eastAsiaTheme="minorEastAsia" w:hAnsi="Times New Roman" w:cs="Times New Roman"/>
          <w:i/>
          <w:sz w:val="24"/>
          <w:szCs w:val="24"/>
        </w:rPr>
        <w:t>MS</w:t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, which is a heuristic multiple scattering correction factor implemented in most filter loading correction schemes, ranging between ~ 2 to 6, depending on mixing/coating of the BC and filter type </w:t>
      </w:r>
      <w:r w:rsidR="00934325" w:rsidRPr="00DF6477">
        <w:rPr>
          <w:rFonts w:ascii="Times New Roman" w:eastAsiaTheme="minorEastAsia" w:hAnsi="Times New Roman" w:cs="Times New Roman"/>
          <w:sz w:val="24"/>
          <w:szCs w:val="24"/>
        </w:rPr>
        <w:t>[</w:t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e.g., </w:t>
      </w:r>
      <w:r w:rsidR="00706A58" w:rsidRPr="00DF6477">
        <w:rPr>
          <w:rFonts w:ascii="Times New Roman" w:eastAsiaTheme="minorEastAsia" w:hAnsi="Times New Roman" w:cs="Times New Roman"/>
          <w:i/>
          <w:sz w:val="24"/>
          <w:szCs w:val="24"/>
        </w:rPr>
        <w:t xml:space="preserve">Weingartner et al., </w:t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2003; </w:t>
      </w:r>
      <w:r w:rsidR="00706A58" w:rsidRPr="00DF6477">
        <w:rPr>
          <w:rFonts w:ascii="Times New Roman" w:eastAsiaTheme="minorEastAsia" w:hAnsi="Times New Roman" w:cs="Times New Roman"/>
          <w:i/>
          <w:sz w:val="24"/>
          <w:szCs w:val="24"/>
        </w:rPr>
        <w:t>Arnott et al.,</w:t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6A386D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2005; </w:t>
      </w:r>
      <w:r w:rsidR="006A386D" w:rsidRPr="00DF6477">
        <w:rPr>
          <w:rFonts w:ascii="Times New Roman" w:eastAsiaTheme="minorEastAsia" w:hAnsi="Times New Roman" w:cs="Times New Roman"/>
          <w:i/>
          <w:sz w:val="24"/>
          <w:szCs w:val="24"/>
        </w:rPr>
        <w:t>Schmid</w:t>
      </w:r>
      <w:r w:rsidR="00706A58" w:rsidRPr="00DF6477">
        <w:rPr>
          <w:rFonts w:ascii="Times New Roman" w:eastAsiaTheme="minorEastAsia" w:hAnsi="Times New Roman" w:cs="Times New Roman"/>
          <w:i/>
          <w:sz w:val="24"/>
          <w:szCs w:val="24"/>
        </w:rPr>
        <w:t xml:space="preserve"> et al.,</w:t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2006</w:t>
      </w:r>
      <w:r w:rsidR="00934325" w:rsidRPr="00DF6477">
        <w:rPr>
          <w:rFonts w:ascii="Times New Roman" w:eastAsiaTheme="minorEastAsia" w:hAnsi="Times New Roman" w:cs="Times New Roman"/>
          <w:sz w:val="24"/>
          <w:szCs w:val="24"/>
        </w:rPr>
        <w:t>]</w:t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Here,</w:t>
      </w:r>
      <w:r w:rsidR="005876CA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the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A42E10" w:rsidRPr="00DF6477">
        <w:rPr>
          <w:rFonts w:ascii="Times New Roman" w:eastAsiaTheme="minorEastAsia" w:hAnsi="Times New Roman" w:cs="Times New Roman"/>
          <w:i/>
          <w:sz w:val="24"/>
          <w:szCs w:val="24"/>
        </w:rPr>
        <w:t>MS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relates to </w:t>
      </w:r>
      <w:r w:rsidR="00A42E10" w:rsidRPr="00DF6477">
        <w:rPr>
          <w:rFonts w:ascii="Symbol" w:eastAsiaTheme="minorEastAsia" w:hAnsi="Symbol" w:cs="Times New Roman"/>
          <w:sz w:val="24"/>
          <w:szCs w:val="24"/>
        </w:rPr>
        <w:t>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s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A42E10" w:rsidRPr="00DF6477">
        <w:rPr>
          <w:rFonts w:ascii="Times New Roman" w:eastAsiaTheme="minorEastAsia" w:hAnsi="Times New Roman" w:cs="Times New Roman"/>
          <w:i/>
          <w:sz w:val="24"/>
          <w:szCs w:val="24"/>
        </w:rPr>
        <w:t>z</w:t>
      </w:r>
      <w:r w:rsidR="00B7584B" w:rsidRPr="00DF6477">
        <w:rPr>
          <w:rFonts w:ascii="Times New Roman" w:eastAsiaTheme="minorEastAsia" w:hAnsi="Times New Roman" w:cs="Times New Roman"/>
          <w:i/>
          <w:sz w:val="24"/>
          <w:szCs w:val="24"/>
        </w:rPr>
        <w:t>,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w:r w:rsidR="00A42E10" w:rsidRPr="00DF6477">
        <w:rPr>
          <w:rFonts w:ascii="Symbol" w:eastAsiaTheme="minorEastAsia" w:hAnsi="Symbol" w:cs="Times New Roman"/>
          <w:sz w:val="24"/>
          <w:szCs w:val="24"/>
        </w:rPr>
        <w:t>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a</w:t>
      </w:r>
      <w:r w:rsidR="00A42E10" w:rsidRPr="00DF6477">
        <w:rPr>
          <w:rFonts w:ascii="Times New Roman" w:eastAsiaTheme="minorEastAsia" w:hAnsi="Times New Roman" w:cs="Times New Roman"/>
          <w:sz w:val="24"/>
          <w:szCs w:val="24"/>
        </w:rPr>
        <w:t>/MAC.</w:t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EC</w:t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loading</w:t>
      </w:r>
      <w:r w:rsidR="00706A58"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is the loading of EC on the filter in units mass per surface area.</w:t>
      </w:r>
    </w:p>
    <w:p w14:paraId="576EA1A1" w14:textId="77777777" w:rsidR="00C21F43" w:rsidRPr="00DF6477" w:rsidRDefault="00C21F43" w:rsidP="00D61C68">
      <w:pPr>
        <w:spacing w:line="360" w:lineRule="auto"/>
        <w:jc w:val="both"/>
        <w:rPr>
          <w:rFonts w:ascii="Times New Roman" w:eastAsiaTheme="minorEastAsia" w:hAnsi="Times New Roman" w:cs="Times New Roman"/>
          <w:b/>
          <w:sz w:val="24"/>
          <w:szCs w:val="24"/>
        </w:rPr>
      </w:pPr>
    </w:p>
    <w:p w14:paraId="28B2A537" w14:textId="77777777" w:rsidR="00C21F43" w:rsidRPr="00DF6477" w:rsidRDefault="00C21F43" w:rsidP="00D61C68">
      <w:pPr>
        <w:spacing w:line="360" w:lineRule="auto"/>
        <w:jc w:val="both"/>
        <w:rPr>
          <w:rFonts w:ascii="Times New Roman" w:eastAsiaTheme="minorEastAsia" w:hAnsi="Times New Roman" w:cs="Times New Roman"/>
          <w:b/>
          <w:sz w:val="24"/>
          <w:szCs w:val="24"/>
        </w:rPr>
      </w:pPr>
    </w:p>
    <w:p w14:paraId="338C06E6" w14:textId="1A9F1143" w:rsidR="0074263C" w:rsidRPr="00DF6477" w:rsidRDefault="001C4E29" w:rsidP="00D61C68">
      <w:pPr>
        <w:spacing w:line="360" w:lineRule="auto"/>
        <w:jc w:val="both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DF6477">
        <w:rPr>
          <w:rFonts w:ascii="Times New Roman" w:eastAsiaTheme="minorEastAsia" w:hAnsi="Times New Roman" w:cs="Times New Roman"/>
          <w:b/>
          <w:sz w:val="24"/>
          <w:szCs w:val="24"/>
        </w:rPr>
        <w:lastRenderedPageBreak/>
        <w:t xml:space="preserve">2 </w:t>
      </w:r>
      <w:r w:rsidR="0074263C" w:rsidRPr="00DF6477">
        <w:rPr>
          <w:rFonts w:ascii="Times New Roman" w:eastAsiaTheme="minorEastAsia" w:hAnsi="Times New Roman" w:cs="Times New Roman"/>
          <w:b/>
          <w:sz w:val="24"/>
          <w:szCs w:val="24"/>
        </w:rPr>
        <w:t xml:space="preserve">Non-sea salt </w:t>
      </w:r>
      <w:r w:rsidR="00C21F43" w:rsidRPr="00DF6477">
        <w:rPr>
          <w:rFonts w:ascii="Times New Roman" w:eastAsiaTheme="minorEastAsia" w:hAnsi="Times New Roman" w:cs="Times New Roman"/>
          <w:b/>
          <w:sz w:val="24"/>
          <w:szCs w:val="24"/>
        </w:rPr>
        <w:t xml:space="preserve">contribution </w:t>
      </w:r>
    </w:p>
    <w:p w14:paraId="15EA3D4A" w14:textId="45DA3726" w:rsidR="0074263C" w:rsidRPr="00DF6477" w:rsidRDefault="0074263C" w:rsidP="0074263C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F6477">
        <w:rPr>
          <w:rFonts w:ascii="Times New Roman" w:eastAsiaTheme="minorEastAsia" w:hAnsi="Times New Roman" w:cs="Times New Roman"/>
          <w:sz w:val="24"/>
          <w:szCs w:val="24"/>
        </w:rPr>
        <w:t>The non-sea-salt (nss) concentrations of K</w:t>
      </w:r>
      <w:r w:rsidR="00184221" w:rsidRPr="00DF6477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+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>, Mg</w:t>
      </w:r>
      <w:r w:rsidR="00184221" w:rsidRPr="00DF6477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+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>, Ca</w:t>
      </w:r>
      <w:r w:rsidR="00184221" w:rsidRPr="00DF6477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+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>,</w:t>
      </w:r>
      <w:r w:rsidRPr="00DF6477">
        <w:t xml:space="preserve"> 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>and SO</w:t>
      </w:r>
      <w:r w:rsidRPr="00DF647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4</w:t>
      </w:r>
      <w:r w:rsidR="00184221" w:rsidRPr="00DF6477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-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were calculated using Na</w:t>
      </w:r>
      <w:r w:rsidR="00184221" w:rsidRPr="00DF6477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+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as the sea-salt tracer. Nss SO</w:t>
      </w:r>
      <w:r w:rsidRPr="00DF647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4</w:t>
      </w:r>
      <w:r w:rsidR="00184221" w:rsidRPr="00DF6477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-</w:t>
      </w:r>
      <w:r w:rsidRPr="00DF6477">
        <w:rPr>
          <w:rFonts w:ascii="Times New Roman" w:eastAsiaTheme="minorEastAsia" w:hAnsi="Times New Roman" w:cs="Times New Roman"/>
          <w:sz w:val="24"/>
          <w:szCs w:val="24"/>
        </w:rPr>
        <w:t xml:space="preserve"> is computed as follows:</w:t>
      </w:r>
    </w:p>
    <w:p w14:paraId="47F41CF0" w14:textId="00CA4D25" w:rsidR="00850135" w:rsidRPr="00DF6477" w:rsidRDefault="00E65532" w:rsidP="0074263C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nss SO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4</m:t>
              </m:r>
            </m:sub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-</m:t>
              </m:r>
            </m:sup>
          </m:sSubSup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SO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4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-</m:t>
                  </m:r>
                </m:sup>
              </m:sSubSup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-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SO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4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2-</m:t>
                                  </m:r>
                                </m:sup>
                              </m:sSubSup>
                            </m:e>
                          </m:d>
                        </m:num>
                        <m:den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Na</m:t>
                              </m:r>
                            </m:e>
                          </m:d>
                        </m:den>
                      </m:f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sea</m:t>
                  </m:r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 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X 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Na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+</m:t>
                      </m:r>
                    </m:sup>
                  </m:sSup>
                </m:e>
              </m:d>
            </m:e>
          </m:d>
        </m:oMath>
      </m:oMathPara>
    </w:p>
    <w:p w14:paraId="62F62585" w14:textId="4D577092" w:rsidR="0074263C" w:rsidRPr="00DF6477" w:rsidRDefault="0074263C" w:rsidP="00C21F4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6477">
        <w:rPr>
          <w:rFonts w:ascii="Times New Roman" w:hAnsi="Times New Roman" w:cs="Times New Roman"/>
          <w:sz w:val="24"/>
          <w:szCs w:val="24"/>
        </w:rPr>
        <w:t>where ([SO</w:t>
      </w:r>
      <w:r w:rsidRPr="00DF6477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850135" w:rsidRPr="00DF6477">
        <w:rPr>
          <w:rFonts w:ascii="Times New Roman" w:hAnsi="Times New Roman" w:cs="Times New Roman"/>
          <w:sz w:val="24"/>
          <w:szCs w:val="24"/>
          <w:vertAlign w:val="superscript"/>
        </w:rPr>
        <w:t>2-</w:t>
      </w:r>
      <w:r w:rsidRPr="00DF6477">
        <w:rPr>
          <w:rFonts w:ascii="Times New Roman" w:hAnsi="Times New Roman" w:cs="Times New Roman"/>
          <w:sz w:val="24"/>
          <w:szCs w:val="24"/>
        </w:rPr>
        <w:t>]/ [Na</w:t>
      </w:r>
      <w:r w:rsidR="00850135" w:rsidRPr="00DF6477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DF6477">
        <w:rPr>
          <w:rFonts w:ascii="Times New Roman" w:hAnsi="Times New Roman" w:cs="Times New Roman"/>
          <w:sz w:val="24"/>
          <w:szCs w:val="24"/>
        </w:rPr>
        <w:t xml:space="preserve">]) sea is the standard ratio of </w:t>
      </w:r>
      <w:r w:rsidR="00850135" w:rsidRPr="00DF6477">
        <w:rPr>
          <w:rFonts w:ascii="Times New Roman" w:hAnsi="Times New Roman" w:cs="Times New Roman"/>
          <w:sz w:val="24"/>
          <w:szCs w:val="24"/>
        </w:rPr>
        <w:t xml:space="preserve">the </w:t>
      </w:r>
      <w:r w:rsidRPr="00DF6477">
        <w:rPr>
          <w:rFonts w:ascii="Times New Roman" w:hAnsi="Times New Roman" w:cs="Times New Roman"/>
          <w:sz w:val="24"/>
          <w:szCs w:val="24"/>
        </w:rPr>
        <w:t>concentration</w:t>
      </w:r>
      <w:r w:rsidR="00850135" w:rsidRPr="00DF6477">
        <w:rPr>
          <w:rFonts w:ascii="Times New Roman" w:hAnsi="Times New Roman" w:cs="Times New Roman"/>
          <w:sz w:val="24"/>
          <w:szCs w:val="24"/>
        </w:rPr>
        <w:t>s</w:t>
      </w:r>
      <w:r w:rsidRPr="00DF6477">
        <w:rPr>
          <w:rFonts w:ascii="Times New Roman" w:hAnsi="Times New Roman" w:cs="Times New Roman"/>
          <w:sz w:val="24"/>
          <w:szCs w:val="24"/>
        </w:rPr>
        <w:t xml:space="preserve"> of SO</w:t>
      </w:r>
      <w:r w:rsidRPr="00DF6477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850135" w:rsidRPr="00DF6477">
        <w:rPr>
          <w:rFonts w:ascii="Times New Roman" w:hAnsi="Times New Roman" w:cs="Times New Roman"/>
          <w:sz w:val="24"/>
          <w:szCs w:val="24"/>
          <w:vertAlign w:val="superscript"/>
        </w:rPr>
        <w:t>2-</w:t>
      </w:r>
      <w:r w:rsidRPr="00DF6477">
        <w:rPr>
          <w:rFonts w:ascii="Times New Roman" w:hAnsi="Times New Roman" w:cs="Times New Roman"/>
          <w:sz w:val="24"/>
          <w:szCs w:val="24"/>
        </w:rPr>
        <w:t xml:space="preserve"> and Na</w:t>
      </w:r>
      <w:r w:rsidR="00850135" w:rsidRPr="00DF6477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DF6477">
        <w:rPr>
          <w:rFonts w:ascii="Times New Roman" w:hAnsi="Times New Roman" w:cs="Times New Roman"/>
          <w:sz w:val="24"/>
          <w:szCs w:val="24"/>
        </w:rPr>
        <w:t xml:space="preserve"> which is obtained from seawater composition </w:t>
      </w:r>
      <w:r w:rsidR="00850135" w:rsidRPr="00DF6477">
        <w:rPr>
          <w:rFonts w:ascii="Times New Roman" w:hAnsi="Times New Roman" w:cs="Times New Roman"/>
          <w:sz w:val="24"/>
          <w:szCs w:val="24"/>
        </w:rPr>
        <w:t>[</w:t>
      </w:r>
      <w:r w:rsidR="00850135" w:rsidRPr="00DF6477">
        <w:rPr>
          <w:i/>
          <w:noProof/>
          <w:sz w:val="24"/>
        </w:rPr>
        <w:t>Keene et al.,</w:t>
      </w:r>
      <w:r w:rsidR="00850135" w:rsidRPr="00DF6477">
        <w:rPr>
          <w:noProof/>
          <w:sz w:val="24"/>
        </w:rPr>
        <w:t xml:space="preserve"> 1986</w:t>
      </w:r>
      <w:r w:rsidR="00850135" w:rsidRPr="00DF6477">
        <w:rPr>
          <w:rFonts w:ascii="Times New Roman" w:hAnsi="Times New Roman" w:cs="Times New Roman"/>
          <w:sz w:val="24"/>
          <w:szCs w:val="24"/>
        </w:rPr>
        <w:t>]</w:t>
      </w:r>
      <w:r w:rsidRPr="00DF6477">
        <w:rPr>
          <w:rFonts w:ascii="Times New Roman" w:hAnsi="Times New Roman" w:cs="Times New Roman"/>
          <w:sz w:val="24"/>
          <w:szCs w:val="24"/>
        </w:rPr>
        <w:t>.</w:t>
      </w:r>
      <w:r w:rsidRPr="00DF6477">
        <w:rPr>
          <w:rFonts w:ascii="Times New Roman" w:hAnsi="Times New Roman" w:cs="Times New Roman"/>
          <w:sz w:val="24"/>
          <w:szCs w:val="24"/>
        </w:rPr>
        <w:br w:type="page"/>
      </w:r>
    </w:p>
    <w:p w14:paraId="5CFBE62A" w14:textId="691EE6A9" w:rsidR="001A3FAF" w:rsidRPr="00DF6477" w:rsidRDefault="001A3FAF" w:rsidP="00D61C6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647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E21A5F" w:rsidRPr="00DF6477">
        <w:rPr>
          <w:rFonts w:ascii="Times New Roman" w:hAnsi="Times New Roman" w:cs="Times New Roman"/>
          <w:b/>
          <w:sz w:val="24"/>
          <w:szCs w:val="24"/>
        </w:rPr>
        <w:t>S1</w:t>
      </w:r>
      <w:r w:rsidRPr="00DF6477">
        <w:rPr>
          <w:rFonts w:ascii="Times New Roman" w:hAnsi="Times New Roman" w:cs="Times New Roman"/>
          <w:b/>
          <w:sz w:val="24"/>
          <w:szCs w:val="24"/>
        </w:rPr>
        <w:t>.</w:t>
      </w:r>
      <w:r w:rsidRPr="00DF6477">
        <w:rPr>
          <w:rFonts w:ascii="Times New Roman" w:hAnsi="Times New Roman" w:cs="Times New Roman"/>
          <w:sz w:val="24"/>
          <w:szCs w:val="24"/>
        </w:rPr>
        <w:t xml:space="preserve"> </w:t>
      </w:r>
      <w:r w:rsidR="00E85362" w:rsidRPr="00DF6477">
        <w:rPr>
          <w:rFonts w:ascii="Times New Roman" w:hAnsi="Times New Roman" w:cs="Times New Roman"/>
          <w:sz w:val="24"/>
          <w:szCs w:val="24"/>
        </w:rPr>
        <w:t>A matrix</w:t>
      </w:r>
      <w:r w:rsidRPr="00DF6477">
        <w:rPr>
          <w:rFonts w:ascii="Times New Roman" w:hAnsi="Times New Roman" w:cs="Times New Roman"/>
          <w:sz w:val="24"/>
          <w:szCs w:val="24"/>
        </w:rPr>
        <w:t xml:space="preserve"> of correlation coefficients </w:t>
      </w:r>
      <w:r w:rsidR="00691F55" w:rsidRPr="00DF6477">
        <w:rPr>
          <w:rFonts w:ascii="Times New Roman" w:hAnsi="Times New Roman" w:cs="Times New Roman"/>
          <w:sz w:val="24"/>
          <w:szCs w:val="24"/>
        </w:rPr>
        <w:t>(r</w:t>
      </w:r>
      <w:r w:rsidR="002C1E2C" w:rsidRPr="00DF6477">
        <w:rPr>
          <w:rFonts w:ascii="Times New Roman" w:hAnsi="Times New Roman" w:cs="Times New Roman"/>
          <w:sz w:val="24"/>
          <w:szCs w:val="24"/>
        </w:rPr>
        <w:t xml:space="preserve">) </w:t>
      </w:r>
      <w:r w:rsidRPr="00DF6477">
        <w:rPr>
          <w:rFonts w:ascii="Times New Roman" w:hAnsi="Times New Roman" w:cs="Times New Roman"/>
          <w:sz w:val="24"/>
          <w:szCs w:val="24"/>
        </w:rPr>
        <w:t>for components measured in rainwater.</w:t>
      </w:r>
      <w:r w:rsidR="003521F5" w:rsidRPr="00DF6477">
        <w:t xml:space="preserve"> </w:t>
      </w:r>
      <w:r w:rsidR="003521F5" w:rsidRPr="00DF6477">
        <w:rPr>
          <w:rFonts w:ascii="Times New Roman" w:hAnsi="Times New Roman" w:cs="Times New Roman"/>
          <w:sz w:val="24"/>
          <w:szCs w:val="24"/>
        </w:rPr>
        <w:t>Correlations higher than 0.5 are highlighted in italics</w:t>
      </w:r>
      <w:r w:rsidR="00D61C68" w:rsidRPr="00DF6477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0"/>
        <w:gridCol w:w="633"/>
        <w:gridCol w:w="794"/>
        <w:gridCol w:w="633"/>
        <w:gridCol w:w="656"/>
        <w:gridCol w:w="780"/>
        <w:gridCol w:w="990"/>
        <w:gridCol w:w="934"/>
        <w:gridCol w:w="633"/>
        <w:gridCol w:w="633"/>
        <w:gridCol w:w="644"/>
      </w:tblGrid>
      <w:tr w:rsidR="00DF6477" w:rsidRPr="00DF6477" w14:paraId="5992C171" w14:textId="77777777" w:rsidTr="00180193">
        <w:trPr>
          <w:trHeight w:val="320"/>
        </w:trPr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6B9B32C" w14:textId="77777777" w:rsidR="001A3FAF" w:rsidRPr="00DF6477" w:rsidRDefault="001A3FAF" w:rsidP="0018019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1B77A0" w14:textId="77777777" w:rsidR="001A3FAF" w:rsidRPr="00DF6477" w:rsidRDefault="001A3FAF" w:rsidP="0018019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C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1C90A66" w14:textId="77777777" w:rsidR="001A3FAF" w:rsidRPr="00DF6477" w:rsidRDefault="001A3FAF" w:rsidP="0018019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IOC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8A0934B" w14:textId="77777777" w:rsidR="001A3FAF" w:rsidRPr="00DF6477" w:rsidRDefault="001A3FAF" w:rsidP="0018019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/>
                <w:sz w:val="20"/>
                <w:szCs w:val="20"/>
              </w:rPr>
              <w:t>NO</w:t>
            </w:r>
            <w:r w:rsidRPr="00DF6477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3</w:t>
            </w:r>
            <w:r w:rsidRPr="00DF6477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33F6C7A" w14:textId="77777777" w:rsidR="001A3FAF" w:rsidRPr="00DF6477" w:rsidRDefault="001A3FAF" w:rsidP="0018019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/>
                <w:sz w:val="20"/>
                <w:szCs w:val="20"/>
              </w:rPr>
              <w:t>NH</w:t>
            </w:r>
            <w:r w:rsidRPr="00DF6477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4</w:t>
            </w:r>
            <w:r w:rsidRPr="00DF6477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+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317910" w14:textId="77777777" w:rsidR="001A3FAF" w:rsidRPr="00DF6477" w:rsidRDefault="001A3FAF" w:rsidP="00180193">
            <w:pP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ss-K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+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BFE0E23" w14:textId="77777777" w:rsidR="001A3FAF" w:rsidRPr="00DF6477" w:rsidRDefault="001A3FAF" w:rsidP="00180193">
            <w:pP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ss-SO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4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-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713ED1" w14:textId="77777777" w:rsidR="001A3FAF" w:rsidRPr="00DF6477" w:rsidRDefault="001A3FAF" w:rsidP="00180193">
            <w:pP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ss-Ca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+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F839331" w14:textId="77777777" w:rsidR="001A3FAF" w:rsidRPr="00DF6477" w:rsidRDefault="001A3FAF" w:rsidP="00180193">
            <w:pP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+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5B2B2A4" w14:textId="77777777" w:rsidR="001A3FAF" w:rsidRPr="00DF6477" w:rsidRDefault="001A3FAF" w:rsidP="00180193">
            <w:pP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37C1086" w14:textId="77777777" w:rsidR="001A3FAF" w:rsidRPr="00DF6477" w:rsidRDefault="001A3FAF" w:rsidP="00180193">
            <w:pP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g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+</w:t>
            </w:r>
          </w:p>
        </w:tc>
      </w:tr>
      <w:tr w:rsidR="00DF6477" w:rsidRPr="00DF6477" w14:paraId="79949C35" w14:textId="77777777" w:rsidTr="00180193">
        <w:trPr>
          <w:trHeight w:val="320"/>
        </w:trPr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E13E0F1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C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BA9760A" w14:textId="77777777" w:rsidR="001A3FAF" w:rsidRPr="00DF6477" w:rsidRDefault="00D103F6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22141A" w14:textId="77777777" w:rsidR="001A3FAF" w:rsidRPr="00DF6477" w:rsidRDefault="001A3FAF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0.87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96A2BAB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sz w:val="20"/>
                <w:szCs w:val="20"/>
              </w:rPr>
              <w:t>0.41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91A33A2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sz w:val="20"/>
                <w:szCs w:val="20"/>
              </w:rPr>
              <w:t>0.45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3BB8FF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34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7350519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31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8117097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1928E6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07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042C371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508F42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01</w:t>
            </w:r>
          </w:p>
        </w:tc>
      </w:tr>
      <w:tr w:rsidR="00DF6477" w:rsidRPr="00DF6477" w14:paraId="45809E9E" w14:textId="77777777" w:rsidTr="00180193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5399729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IO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68EE1E" w14:textId="77777777" w:rsidR="001A3FAF" w:rsidRPr="00DF6477" w:rsidRDefault="001A3FAF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0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83AFCA" w14:textId="77777777" w:rsidR="001A3FAF" w:rsidRPr="00DF6477" w:rsidRDefault="00D103F6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FBCFBF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A5D936D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2ED898D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sz w:val="20"/>
                <w:szCs w:val="20"/>
              </w:rPr>
              <w:t>0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DC2AE9B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0B1359D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962C8E9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DC27CAB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93586C8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19</w:t>
            </w:r>
          </w:p>
        </w:tc>
      </w:tr>
      <w:tr w:rsidR="00DF6477" w:rsidRPr="00DF6477" w14:paraId="77B06E3B" w14:textId="77777777" w:rsidTr="00180193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251E5D1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3</w:t>
            </w:r>
            <w:r w:rsidR="00F31594"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AEA7BA3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sz w:val="20"/>
                <w:szCs w:val="20"/>
              </w:rPr>
              <w:t>0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095E7AB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1E56197" w14:textId="77777777" w:rsidR="001A3FAF" w:rsidRPr="00DF6477" w:rsidRDefault="00D103F6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7DDA8DC" w14:textId="77777777" w:rsidR="001A3FAF" w:rsidRPr="00DF6477" w:rsidRDefault="001A3FAF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0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A3D2F2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E04B48" w14:textId="77777777" w:rsidR="001A3FAF" w:rsidRPr="00DF6477" w:rsidRDefault="001A3FAF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0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7B4D9EE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01951F5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669FD52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B27FA0B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</w:tr>
      <w:tr w:rsidR="00DF6477" w:rsidRPr="00DF6477" w14:paraId="4835C1BC" w14:textId="77777777" w:rsidTr="00180193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681BF8D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H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4</w:t>
            </w:r>
            <w:r w:rsidR="00F31594"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A9E5046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sz w:val="20"/>
                <w:szCs w:val="20"/>
              </w:rPr>
              <w:t>0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67A7548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F21BB4" w14:textId="77777777" w:rsidR="001A3FAF" w:rsidRPr="00DF6477" w:rsidRDefault="001A3FAF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0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1DAC58" w14:textId="77777777" w:rsidR="001A3FAF" w:rsidRPr="00DF6477" w:rsidRDefault="00D103F6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6991A5" w14:textId="77777777" w:rsidR="001A3FAF" w:rsidRPr="00DF6477" w:rsidRDefault="001A3FAF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0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055370" w14:textId="77777777" w:rsidR="001A3FAF" w:rsidRPr="00DF6477" w:rsidRDefault="001A3FAF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0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65ECA21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D7D10AD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1F5C1FF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sz w:val="20"/>
                <w:szCs w:val="20"/>
              </w:rPr>
              <w:t>0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2024F0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</w:tr>
      <w:tr w:rsidR="00DF6477" w:rsidRPr="00DF6477" w14:paraId="357BEE52" w14:textId="77777777" w:rsidTr="00180193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562C20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ss-K</w:t>
            </w:r>
            <w:r w:rsidR="00733851"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1E7B7DD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859D3B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sz w:val="20"/>
                <w:szCs w:val="20"/>
              </w:rPr>
              <w:t>0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EDDBB0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911E76D" w14:textId="77777777" w:rsidR="001A3FAF" w:rsidRPr="00DF6477" w:rsidRDefault="001A3FAF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0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EE7F713" w14:textId="77777777" w:rsidR="001A3FAF" w:rsidRPr="00DF6477" w:rsidRDefault="00D103F6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3FE4966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D52C26A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AF96028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BEABDE9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7849CAF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09</w:t>
            </w:r>
          </w:p>
        </w:tc>
      </w:tr>
      <w:tr w:rsidR="00DF6477" w:rsidRPr="00DF6477" w14:paraId="2E7D76C4" w14:textId="77777777" w:rsidTr="00180193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E72864B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ss-SO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4</w:t>
            </w:r>
            <w:r w:rsidR="00F31594"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A96E887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A63517E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3A2F6E" w14:textId="77777777" w:rsidR="001A3FAF" w:rsidRPr="00DF6477" w:rsidRDefault="001A3FAF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0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3A74F0" w14:textId="77777777" w:rsidR="001A3FAF" w:rsidRPr="00DF6477" w:rsidRDefault="001A3FAF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0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BA4FD32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392311F" w14:textId="77777777" w:rsidR="001A3FAF" w:rsidRPr="00DF6477" w:rsidRDefault="00D103F6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A733074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016A2D6" w14:textId="77777777" w:rsidR="001A3FAF" w:rsidRPr="00DF6477" w:rsidRDefault="001A3FAF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0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F71DDA2" w14:textId="77777777" w:rsidR="001A3FAF" w:rsidRPr="00DF6477" w:rsidRDefault="001A3FAF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0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E506D4A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sz w:val="20"/>
                <w:szCs w:val="20"/>
              </w:rPr>
              <w:t>0.41</w:t>
            </w:r>
          </w:p>
        </w:tc>
      </w:tr>
      <w:tr w:rsidR="00DF6477" w:rsidRPr="00DF6477" w14:paraId="559937CF" w14:textId="77777777" w:rsidTr="00180193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E42109A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ss-Ca</w:t>
            </w:r>
            <w:r w:rsidR="00F31594"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839DCA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F4930EA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5E65560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06631F2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B96E450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6C18AE8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FAC8D0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03F6" w:rsidRPr="00DF64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4F6A7EE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5954387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A4C8BBA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sz w:val="20"/>
                <w:szCs w:val="20"/>
              </w:rPr>
              <w:t>0.51</w:t>
            </w:r>
          </w:p>
        </w:tc>
      </w:tr>
      <w:tr w:rsidR="00DF6477" w:rsidRPr="00DF6477" w14:paraId="38B41244" w14:textId="77777777" w:rsidTr="00180193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1FEE6D9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</w:t>
            </w:r>
            <w:r w:rsidR="00F31594"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AEB0D30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665DC1C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B9C058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D149CDA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AD22978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B8DA500" w14:textId="77777777" w:rsidR="001A3FAF" w:rsidRPr="00DF6477" w:rsidRDefault="001A3FAF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0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3FFEAFB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BE6944B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D103F6" w:rsidRPr="00DF64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7D3FDC8" w14:textId="77777777" w:rsidR="001A3FAF" w:rsidRPr="00DF6477" w:rsidRDefault="001A3FAF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0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ABB90EF" w14:textId="77777777" w:rsidR="001A3FAF" w:rsidRPr="00DF6477" w:rsidRDefault="001A3FAF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0.82</w:t>
            </w:r>
          </w:p>
        </w:tc>
      </w:tr>
      <w:tr w:rsidR="00DF6477" w:rsidRPr="00DF6477" w14:paraId="04CE6F3A" w14:textId="77777777" w:rsidTr="00180193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F2D94B0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</w:t>
            </w:r>
            <w:r w:rsidR="00F31594"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AE29E9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E8AA0CB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7475AB9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7702FEB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sz w:val="20"/>
                <w:szCs w:val="20"/>
              </w:rPr>
              <w:t>0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5EB1381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657FA20" w14:textId="77777777" w:rsidR="001A3FAF" w:rsidRPr="00DF6477" w:rsidRDefault="001A3FAF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0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8239BA8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174396" w14:textId="77777777" w:rsidR="001A3FAF" w:rsidRPr="00DF6477" w:rsidRDefault="001A3FAF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0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88BD3E" w14:textId="77777777" w:rsidR="001A3FAF" w:rsidRPr="00DF6477" w:rsidRDefault="00D103F6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4D0AECA" w14:textId="77777777" w:rsidR="001A3FAF" w:rsidRPr="00DF6477" w:rsidRDefault="001A3FAF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0.83</w:t>
            </w:r>
          </w:p>
        </w:tc>
      </w:tr>
      <w:tr w:rsidR="00DF6477" w:rsidRPr="00DF6477" w14:paraId="428C5E59" w14:textId="77777777" w:rsidTr="00180193">
        <w:trPr>
          <w:trHeight w:val="320"/>
        </w:trPr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E8DB0A6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g</w:t>
            </w:r>
            <w:r w:rsidR="00F31594"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+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CBED36F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C1F801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F541E6C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1FE9D4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85A46A0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A545571" w14:textId="77777777" w:rsidR="001A3FAF" w:rsidRPr="00DF6477" w:rsidRDefault="001A3FAF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sz w:val="20"/>
                <w:szCs w:val="20"/>
              </w:rPr>
              <w:t>0.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5ED0C7" w14:textId="77777777" w:rsidR="001A3FAF" w:rsidRPr="00DF6477" w:rsidRDefault="001A3FAF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0.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07C3E62" w14:textId="77777777" w:rsidR="001A3FAF" w:rsidRPr="00DF6477" w:rsidRDefault="001A3FAF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0.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971F226" w14:textId="77777777" w:rsidR="001A3FAF" w:rsidRPr="00DF6477" w:rsidRDefault="001A3FAF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0.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3634649" w14:textId="77777777" w:rsidR="001A3FAF" w:rsidRPr="00DF6477" w:rsidRDefault="00D103F6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14:paraId="59A62F6A" w14:textId="77777777" w:rsidR="004D241B" w:rsidRPr="00DF6477" w:rsidRDefault="004D241B">
      <w:pPr>
        <w:rPr>
          <w:sz w:val="24"/>
          <w:szCs w:val="24"/>
        </w:rPr>
      </w:pPr>
      <w:r w:rsidRPr="00DF6477">
        <w:rPr>
          <w:sz w:val="24"/>
          <w:szCs w:val="24"/>
        </w:rPr>
        <w:br w:type="page"/>
      </w:r>
    </w:p>
    <w:p w14:paraId="5775DFFB" w14:textId="1851350E" w:rsidR="004D241B" w:rsidRPr="00DF6477" w:rsidRDefault="004D241B" w:rsidP="00D61C6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6477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403BDF" w:rsidRPr="00DF6477">
        <w:rPr>
          <w:rFonts w:ascii="Times New Roman" w:hAnsi="Times New Roman" w:cs="Times New Roman"/>
          <w:b/>
          <w:sz w:val="24"/>
          <w:szCs w:val="24"/>
        </w:rPr>
        <w:t>2</w:t>
      </w:r>
      <w:r w:rsidRPr="00DF6477">
        <w:rPr>
          <w:rFonts w:ascii="Times New Roman" w:hAnsi="Times New Roman" w:cs="Times New Roman"/>
          <w:b/>
          <w:sz w:val="24"/>
          <w:szCs w:val="24"/>
        </w:rPr>
        <w:t>.</w:t>
      </w:r>
      <w:r w:rsidRPr="00DF6477">
        <w:rPr>
          <w:rFonts w:ascii="Times New Roman" w:hAnsi="Times New Roman" w:cs="Times New Roman"/>
          <w:sz w:val="24"/>
          <w:szCs w:val="24"/>
        </w:rPr>
        <w:t xml:space="preserve"> Matrix of correlation coefficients</w:t>
      </w:r>
      <w:r w:rsidR="00691F55" w:rsidRPr="00DF6477">
        <w:rPr>
          <w:rFonts w:ascii="Times New Roman" w:hAnsi="Times New Roman" w:cs="Times New Roman"/>
          <w:sz w:val="24"/>
          <w:szCs w:val="24"/>
        </w:rPr>
        <w:t xml:space="preserve"> (r) </w:t>
      </w:r>
      <w:r w:rsidRPr="00DF6477">
        <w:rPr>
          <w:rFonts w:ascii="Times New Roman" w:hAnsi="Times New Roman" w:cs="Times New Roman"/>
          <w:sz w:val="24"/>
          <w:szCs w:val="24"/>
        </w:rPr>
        <w:t>for components measured in PM</w:t>
      </w:r>
      <w:r w:rsidRPr="00DF6477">
        <w:rPr>
          <w:rFonts w:ascii="Times New Roman" w:hAnsi="Times New Roman" w:cs="Times New Roman"/>
          <w:sz w:val="24"/>
          <w:szCs w:val="24"/>
          <w:vertAlign w:val="subscript"/>
        </w:rPr>
        <w:t>10</w:t>
      </w:r>
      <w:r w:rsidRPr="00DF6477">
        <w:rPr>
          <w:rFonts w:ascii="Times New Roman" w:hAnsi="Times New Roman" w:cs="Times New Roman"/>
          <w:sz w:val="24"/>
          <w:szCs w:val="24"/>
        </w:rPr>
        <w:t>.</w:t>
      </w:r>
      <w:r w:rsidR="00A64A64" w:rsidRPr="00DF6477">
        <w:rPr>
          <w:rFonts w:ascii="Times New Roman" w:hAnsi="Times New Roman" w:cs="Times New Roman"/>
          <w:sz w:val="24"/>
          <w:szCs w:val="24"/>
        </w:rPr>
        <w:t xml:space="preserve"> Correlations higher than 0.5 are highlighted in italics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1"/>
        <w:gridCol w:w="690"/>
        <w:gridCol w:w="866"/>
        <w:gridCol w:w="690"/>
        <w:gridCol w:w="715"/>
        <w:gridCol w:w="851"/>
        <w:gridCol w:w="1080"/>
        <w:gridCol w:w="1018"/>
        <w:gridCol w:w="690"/>
        <w:gridCol w:w="690"/>
        <w:gridCol w:w="702"/>
      </w:tblGrid>
      <w:tr w:rsidR="00DF6477" w:rsidRPr="00DF6477" w14:paraId="28D1E34E" w14:textId="77777777" w:rsidTr="009C1599">
        <w:trPr>
          <w:trHeight w:val="320"/>
        </w:trPr>
        <w:tc>
          <w:tcPr>
            <w:tcW w:w="5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01E7E4B" w14:textId="77777777" w:rsidR="004D241B" w:rsidRPr="00DF6477" w:rsidRDefault="004D241B" w:rsidP="0018019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3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DFE27C" w14:textId="77777777" w:rsidR="004D241B" w:rsidRPr="00DF6477" w:rsidRDefault="004D241B" w:rsidP="0018019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C</w:t>
            </w:r>
          </w:p>
        </w:tc>
        <w:tc>
          <w:tcPr>
            <w:tcW w:w="47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4005D5B" w14:textId="77777777" w:rsidR="004D241B" w:rsidRPr="00DF6477" w:rsidRDefault="004D241B" w:rsidP="0018019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IOC</w:t>
            </w:r>
          </w:p>
        </w:tc>
        <w:tc>
          <w:tcPr>
            <w:tcW w:w="3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0A2947" w14:textId="77777777" w:rsidR="004D241B" w:rsidRPr="00DF6477" w:rsidRDefault="004D241B" w:rsidP="0018019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/>
                <w:sz w:val="20"/>
                <w:szCs w:val="20"/>
              </w:rPr>
              <w:t>NO</w:t>
            </w:r>
            <w:r w:rsidRPr="00DF6477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3</w:t>
            </w:r>
            <w:r w:rsidRPr="00DF6477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-</w:t>
            </w:r>
          </w:p>
        </w:tc>
        <w:tc>
          <w:tcPr>
            <w:tcW w:w="3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9DE4BA1" w14:textId="77777777" w:rsidR="004D241B" w:rsidRPr="00DF6477" w:rsidRDefault="004D241B" w:rsidP="0018019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/>
                <w:sz w:val="20"/>
                <w:szCs w:val="20"/>
              </w:rPr>
              <w:t>NH</w:t>
            </w:r>
            <w:r w:rsidRPr="00DF6477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4</w:t>
            </w:r>
            <w:r w:rsidRPr="00DF6477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+</w:t>
            </w:r>
          </w:p>
        </w:tc>
        <w:tc>
          <w:tcPr>
            <w:tcW w:w="4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0083A3A" w14:textId="77777777" w:rsidR="004D241B" w:rsidRPr="00DF6477" w:rsidRDefault="004D241B" w:rsidP="00180193">
            <w:pP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ss-K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+</w:t>
            </w:r>
          </w:p>
        </w:tc>
        <w:tc>
          <w:tcPr>
            <w:tcW w:w="5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6AE9BA2" w14:textId="77777777" w:rsidR="004D241B" w:rsidRPr="00DF6477" w:rsidRDefault="004D241B" w:rsidP="00180193">
            <w:pP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ss-SO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4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-</w:t>
            </w:r>
          </w:p>
        </w:tc>
        <w:tc>
          <w:tcPr>
            <w:tcW w:w="56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3958A84" w14:textId="77777777" w:rsidR="004D241B" w:rsidRPr="00DF6477" w:rsidRDefault="004D241B" w:rsidP="00180193">
            <w:pP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ss-Ca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+</w:t>
            </w:r>
          </w:p>
        </w:tc>
        <w:tc>
          <w:tcPr>
            <w:tcW w:w="3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AEFBCAD" w14:textId="77777777" w:rsidR="004D241B" w:rsidRPr="00DF6477" w:rsidRDefault="004D241B" w:rsidP="00180193">
            <w:pP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+</w:t>
            </w:r>
          </w:p>
        </w:tc>
        <w:tc>
          <w:tcPr>
            <w:tcW w:w="3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A2600B4" w14:textId="77777777" w:rsidR="004D241B" w:rsidRPr="00DF6477" w:rsidRDefault="004D241B" w:rsidP="00180193">
            <w:pP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-</w:t>
            </w:r>
          </w:p>
        </w:tc>
        <w:tc>
          <w:tcPr>
            <w:tcW w:w="38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EF5DAA6" w14:textId="77777777" w:rsidR="004D241B" w:rsidRPr="00DF6477" w:rsidRDefault="004D241B" w:rsidP="00180193">
            <w:pP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g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+</w:t>
            </w:r>
          </w:p>
        </w:tc>
      </w:tr>
      <w:tr w:rsidR="00DF6477" w:rsidRPr="00DF6477" w14:paraId="1A891A5C" w14:textId="77777777" w:rsidTr="009C1599">
        <w:trPr>
          <w:trHeight w:val="320"/>
        </w:trPr>
        <w:tc>
          <w:tcPr>
            <w:tcW w:w="595" w:type="pc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709E860" w14:textId="77777777" w:rsidR="004D241B" w:rsidRPr="00DF6477" w:rsidRDefault="004D241B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C</w:t>
            </w:r>
          </w:p>
        </w:tc>
        <w:tc>
          <w:tcPr>
            <w:tcW w:w="380" w:type="pc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722477D3" w14:textId="77777777" w:rsidR="004D241B" w:rsidRPr="00DF6477" w:rsidRDefault="006D488A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77" w:type="pc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7C15C865" w14:textId="77777777" w:rsidR="004D241B" w:rsidRPr="00DF6477" w:rsidRDefault="00851372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i/>
                <w:sz w:val="20"/>
                <w:szCs w:val="20"/>
              </w:rPr>
              <w:t>0.89</w:t>
            </w:r>
          </w:p>
        </w:tc>
        <w:tc>
          <w:tcPr>
            <w:tcW w:w="380" w:type="pc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6AB5B683" w14:textId="77777777" w:rsidR="004D241B" w:rsidRPr="00DF6477" w:rsidRDefault="00454523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394" w:type="pc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5827A81D" w14:textId="77777777" w:rsidR="004D241B" w:rsidRPr="00DF6477" w:rsidRDefault="004C743B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i/>
                <w:sz w:val="20"/>
                <w:szCs w:val="20"/>
              </w:rPr>
              <w:t>0.51</w:t>
            </w:r>
          </w:p>
        </w:tc>
        <w:tc>
          <w:tcPr>
            <w:tcW w:w="469" w:type="pc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0469494A" w14:textId="77777777" w:rsidR="004D241B" w:rsidRPr="00DF6477" w:rsidRDefault="004C743B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i/>
                <w:sz w:val="20"/>
                <w:szCs w:val="20"/>
              </w:rPr>
              <w:t>0.94</w:t>
            </w:r>
          </w:p>
        </w:tc>
        <w:tc>
          <w:tcPr>
            <w:tcW w:w="595" w:type="pc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562D4CCF" w14:textId="77777777" w:rsidR="004D241B" w:rsidRPr="00DF6477" w:rsidRDefault="004C743B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</w:tc>
        <w:tc>
          <w:tcPr>
            <w:tcW w:w="561" w:type="pc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22E8927E" w14:textId="77777777" w:rsidR="004D241B" w:rsidRPr="00DF6477" w:rsidRDefault="004C743B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29</w:t>
            </w:r>
          </w:p>
        </w:tc>
        <w:tc>
          <w:tcPr>
            <w:tcW w:w="380" w:type="pc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4F48B7D3" w14:textId="77777777" w:rsidR="004D241B" w:rsidRPr="00DF6477" w:rsidRDefault="004C743B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i/>
                <w:sz w:val="20"/>
                <w:szCs w:val="20"/>
              </w:rPr>
              <w:t>0.54</w:t>
            </w:r>
          </w:p>
        </w:tc>
        <w:tc>
          <w:tcPr>
            <w:tcW w:w="380" w:type="pc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33C10181" w14:textId="77777777" w:rsidR="004D241B" w:rsidRPr="00DF6477" w:rsidRDefault="004C743B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387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0E638244" w14:textId="77777777" w:rsidR="004D241B" w:rsidRPr="00DF6477" w:rsidRDefault="004C743B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i/>
                <w:sz w:val="20"/>
                <w:szCs w:val="20"/>
              </w:rPr>
              <w:t>0.60</w:t>
            </w:r>
          </w:p>
        </w:tc>
      </w:tr>
      <w:tr w:rsidR="00DF6477" w:rsidRPr="00DF6477" w14:paraId="613F04FD" w14:textId="77777777" w:rsidTr="009C1599">
        <w:trPr>
          <w:trHeight w:val="320"/>
        </w:trPr>
        <w:tc>
          <w:tcPr>
            <w:tcW w:w="595" w:type="pct"/>
            <w:tcBorders>
              <w:top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8C502FB" w14:textId="77777777" w:rsidR="004D241B" w:rsidRPr="00DF6477" w:rsidRDefault="004D241B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IOC</w:t>
            </w:r>
          </w:p>
        </w:tc>
        <w:tc>
          <w:tcPr>
            <w:tcW w:w="380" w:type="pct"/>
            <w:tcBorders>
              <w:top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59101C91" w14:textId="77777777" w:rsidR="004D241B" w:rsidRPr="00DF6477" w:rsidRDefault="00851372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</w:tc>
        <w:tc>
          <w:tcPr>
            <w:tcW w:w="477" w:type="pct"/>
            <w:tcBorders>
              <w:top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5A24C828" w14:textId="77777777" w:rsidR="004D241B" w:rsidRPr="00DF6477" w:rsidRDefault="006D488A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80" w:type="pct"/>
            <w:tcBorders>
              <w:top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501F8C6F" w14:textId="77777777" w:rsidR="004D241B" w:rsidRPr="00DF6477" w:rsidRDefault="00454523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394" w:type="pct"/>
            <w:tcBorders>
              <w:top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655B595C" w14:textId="77777777" w:rsidR="004D241B" w:rsidRPr="00DF6477" w:rsidRDefault="004C743B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</w:p>
        </w:tc>
        <w:tc>
          <w:tcPr>
            <w:tcW w:w="469" w:type="pct"/>
            <w:tcBorders>
              <w:top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7C8012DB" w14:textId="77777777" w:rsidR="004D241B" w:rsidRPr="00DF6477" w:rsidRDefault="004C743B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i/>
                <w:sz w:val="20"/>
                <w:szCs w:val="20"/>
              </w:rPr>
              <w:t>0.89</w:t>
            </w:r>
          </w:p>
        </w:tc>
        <w:tc>
          <w:tcPr>
            <w:tcW w:w="595" w:type="pct"/>
            <w:tcBorders>
              <w:top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5860661A" w14:textId="77777777" w:rsidR="004D241B" w:rsidRPr="00DF6477" w:rsidRDefault="004C743B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</w:tc>
        <w:tc>
          <w:tcPr>
            <w:tcW w:w="561" w:type="pct"/>
            <w:tcBorders>
              <w:top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0539C7BE" w14:textId="77777777" w:rsidR="004D241B" w:rsidRPr="00DF6477" w:rsidRDefault="004C743B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19</w:t>
            </w:r>
          </w:p>
        </w:tc>
        <w:tc>
          <w:tcPr>
            <w:tcW w:w="380" w:type="pct"/>
            <w:tcBorders>
              <w:top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14B084C4" w14:textId="77777777" w:rsidR="004D241B" w:rsidRPr="00DF6477" w:rsidRDefault="004C743B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i/>
                <w:sz w:val="20"/>
                <w:szCs w:val="20"/>
              </w:rPr>
              <w:t>0.54</w:t>
            </w:r>
          </w:p>
        </w:tc>
        <w:tc>
          <w:tcPr>
            <w:tcW w:w="380" w:type="pct"/>
            <w:tcBorders>
              <w:top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52E20448" w14:textId="77777777" w:rsidR="004D241B" w:rsidRPr="00DF6477" w:rsidRDefault="004C743B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</w:tc>
        <w:tc>
          <w:tcPr>
            <w:tcW w:w="387" w:type="pct"/>
            <w:tcBorders>
              <w:top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43CB1705" w14:textId="77777777" w:rsidR="004D241B" w:rsidRPr="00DF6477" w:rsidRDefault="004C743B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i/>
                <w:sz w:val="20"/>
                <w:szCs w:val="20"/>
              </w:rPr>
              <w:t>0.64</w:t>
            </w:r>
          </w:p>
        </w:tc>
      </w:tr>
      <w:tr w:rsidR="00DF6477" w:rsidRPr="00DF6477" w14:paraId="6D78D579" w14:textId="77777777" w:rsidTr="00D103F6">
        <w:trPr>
          <w:trHeight w:val="320"/>
        </w:trPr>
        <w:tc>
          <w:tcPr>
            <w:tcW w:w="59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AF4683" w14:textId="77777777" w:rsidR="004D241B" w:rsidRPr="00DF6477" w:rsidRDefault="004D241B" w:rsidP="00180193">
            <w:pP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3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-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6430D8F1" w14:textId="77777777" w:rsidR="004D241B" w:rsidRPr="00DF6477" w:rsidRDefault="00851372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47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40FF8F16" w14:textId="77777777" w:rsidR="004D241B" w:rsidRPr="00DF6477" w:rsidRDefault="00180193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27210A4C" w14:textId="77777777" w:rsidR="004D241B" w:rsidRPr="00DF6477" w:rsidRDefault="006D488A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9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3994CE24" w14:textId="77777777" w:rsidR="004D241B" w:rsidRPr="00DF6477" w:rsidRDefault="004C743B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i/>
                <w:sz w:val="20"/>
                <w:szCs w:val="20"/>
              </w:rPr>
              <w:t>0.89</w:t>
            </w:r>
          </w:p>
        </w:tc>
        <w:tc>
          <w:tcPr>
            <w:tcW w:w="4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1CB50E53" w14:textId="77777777" w:rsidR="004D241B" w:rsidRPr="00DF6477" w:rsidRDefault="00542E59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</w:tc>
        <w:tc>
          <w:tcPr>
            <w:tcW w:w="59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68F3586C" w14:textId="77777777" w:rsidR="004D241B" w:rsidRPr="00DF6477" w:rsidRDefault="00542E59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</w:p>
        </w:tc>
        <w:tc>
          <w:tcPr>
            <w:tcW w:w="56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5A941202" w14:textId="77777777" w:rsidR="004D241B" w:rsidRPr="00DF6477" w:rsidRDefault="00542E59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11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7D83AA58" w14:textId="77777777" w:rsidR="004D241B" w:rsidRPr="00DF6477" w:rsidRDefault="00542E59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3F2AE715" w14:textId="77777777" w:rsidR="004D241B" w:rsidRPr="00DF6477" w:rsidRDefault="00000E2C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38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6BEFE6DE" w14:textId="77777777" w:rsidR="004D241B" w:rsidRPr="00DF6477" w:rsidRDefault="00542E59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</w:p>
        </w:tc>
      </w:tr>
      <w:tr w:rsidR="00DF6477" w:rsidRPr="00DF6477" w14:paraId="73276E27" w14:textId="77777777" w:rsidTr="00D103F6">
        <w:trPr>
          <w:trHeight w:val="320"/>
        </w:trPr>
        <w:tc>
          <w:tcPr>
            <w:tcW w:w="59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FA2627D" w14:textId="77777777" w:rsidR="004D241B" w:rsidRPr="00DF6477" w:rsidRDefault="004D241B" w:rsidP="00180193">
            <w:pP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H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4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+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23A94608" w14:textId="77777777" w:rsidR="004D241B" w:rsidRPr="00DF6477" w:rsidRDefault="00851372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i/>
                <w:sz w:val="20"/>
                <w:szCs w:val="20"/>
              </w:rPr>
              <w:t>0.51</w:t>
            </w:r>
          </w:p>
        </w:tc>
        <w:tc>
          <w:tcPr>
            <w:tcW w:w="47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2FF0549C" w14:textId="77777777" w:rsidR="004D241B" w:rsidRPr="00DF6477" w:rsidRDefault="006838D9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31EAA4E3" w14:textId="77777777" w:rsidR="004D241B" w:rsidRPr="00DF6477" w:rsidRDefault="00454523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03</w:t>
            </w:r>
          </w:p>
        </w:tc>
        <w:tc>
          <w:tcPr>
            <w:tcW w:w="39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11C4657F" w14:textId="77777777" w:rsidR="004D241B" w:rsidRPr="00DF6477" w:rsidRDefault="006D488A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36766220" w14:textId="77777777" w:rsidR="004D241B" w:rsidRPr="00DF6477" w:rsidRDefault="004C743B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i/>
                <w:sz w:val="20"/>
                <w:szCs w:val="20"/>
              </w:rPr>
              <w:t>0.57</w:t>
            </w:r>
          </w:p>
        </w:tc>
        <w:tc>
          <w:tcPr>
            <w:tcW w:w="59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769F26CF" w14:textId="77777777" w:rsidR="004D241B" w:rsidRPr="00DF6477" w:rsidRDefault="00542E59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56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52A0D473" w14:textId="77777777" w:rsidR="004D241B" w:rsidRPr="00DF6477" w:rsidRDefault="00542E59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34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7F03265A" w14:textId="77777777" w:rsidR="004D241B" w:rsidRPr="00DF6477" w:rsidRDefault="00542E59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06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36E33E16" w14:textId="77777777" w:rsidR="004D241B" w:rsidRPr="00DF6477" w:rsidRDefault="00542E59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18</w:t>
            </w:r>
          </w:p>
        </w:tc>
        <w:tc>
          <w:tcPr>
            <w:tcW w:w="38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46D1A157" w14:textId="77777777" w:rsidR="004D241B" w:rsidRPr="00DF6477" w:rsidRDefault="00542E59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DF6477" w:rsidRPr="00DF6477" w14:paraId="0D200F88" w14:textId="77777777" w:rsidTr="00D103F6">
        <w:trPr>
          <w:trHeight w:val="320"/>
        </w:trPr>
        <w:tc>
          <w:tcPr>
            <w:tcW w:w="59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AB9CF6B" w14:textId="77777777" w:rsidR="004D241B" w:rsidRPr="00DF6477" w:rsidRDefault="004D241B" w:rsidP="00180193">
            <w:pP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ss-K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+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55572272" w14:textId="77777777" w:rsidR="004D241B" w:rsidRPr="00DF6477" w:rsidRDefault="00851372" w:rsidP="00851372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i/>
                <w:sz w:val="20"/>
                <w:szCs w:val="20"/>
              </w:rPr>
              <w:t>0.94</w:t>
            </w:r>
          </w:p>
        </w:tc>
        <w:tc>
          <w:tcPr>
            <w:tcW w:w="47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0AD162CF" w14:textId="77777777" w:rsidR="004D241B" w:rsidRPr="00DF6477" w:rsidRDefault="00851372" w:rsidP="006838D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i/>
                <w:sz w:val="20"/>
                <w:szCs w:val="20"/>
              </w:rPr>
              <w:t>0.89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1DC84830" w14:textId="77777777" w:rsidR="004D241B" w:rsidRPr="00DF6477" w:rsidRDefault="00454523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</w:tc>
        <w:tc>
          <w:tcPr>
            <w:tcW w:w="39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27861AA0" w14:textId="77777777" w:rsidR="004D241B" w:rsidRPr="00DF6477" w:rsidRDefault="00454523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i/>
                <w:sz w:val="20"/>
                <w:szCs w:val="20"/>
              </w:rPr>
              <w:t>0.57</w:t>
            </w:r>
          </w:p>
        </w:tc>
        <w:tc>
          <w:tcPr>
            <w:tcW w:w="4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5EB84703" w14:textId="77777777" w:rsidR="004D241B" w:rsidRPr="00DF6477" w:rsidRDefault="006D488A" w:rsidP="004C74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9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5E892497" w14:textId="77777777" w:rsidR="004D241B" w:rsidRPr="00DF6477" w:rsidRDefault="00542E59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</w:tc>
        <w:tc>
          <w:tcPr>
            <w:tcW w:w="56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4E4DA147" w14:textId="77777777" w:rsidR="004D241B" w:rsidRPr="00DF6477" w:rsidRDefault="00542E59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25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1330F444" w14:textId="77777777" w:rsidR="004D241B" w:rsidRPr="00DF6477" w:rsidRDefault="00542E59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i/>
                <w:sz w:val="20"/>
                <w:szCs w:val="20"/>
              </w:rPr>
              <w:t>0.52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58179584" w14:textId="77777777" w:rsidR="004D241B" w:rsidRPr="00DF6477" w:rsidRDefault="00542E59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</w:tc>
        <w:tc>
          <w:tcPr>
            <w:tcW w:w="38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1BCFC75E" w14:textId="77777777" w:rsidR="004D241B" w:rsidRPr="00DF6477" w:rsidRDefault="00542E59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i/>
                <w:sz w:val="20"/>
                <w:szCs w:val="20"/>
              </w:rPr>
              <w:t>0.66</w:t>
            </w:r>
          </w:p>
        </w:tc>
      </w:tr>
      <w:tr w:rsidR="00DF6477" w:rsidRPr="00DF6477" w14:paraId="1FB1F5C0" w14:textId="77777777" w:rsidTr="00D103F6">
        <w:trPr>
          <w:trHeight w:val="320"/>
        </w:trPr>
        <w:tc>
          <w:tcPr>
            <w:tcW w:w="59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009898" w14:textId="77777777" w:rsidR="004D241B" w:rsidRPr="00DF6477" w:rsidRDefault="004D241B" w:rsidP="00180193">
            <w:pP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ss-SO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4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-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0BEABDF0" w14:textId="77777777" w:rsidR="004D241B" w:rsidRPr="00DF6477" w:rsidRDefault="00851372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</w:tc>
        <w:tc>
          <w:tcPr>
            <w:tcW w:w="47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478554F0" w14:textId="77777777" w:rsidR="004D241B" w:rsidRPr="00DF6477" w:rsidRDefault="006838D9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6118503B" w14:textId="77777777" w:rsidR="004D241B" w:rsidRPr="00DF6477" w:rsidRDefault="00454523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</w:p>
        </w:tc>
        <w:tc>
          <w:tcPr>
            <w:tcW w:w="39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7CCAC77D" w14:textId="77777777" w:rsidR="004D241B" w:rsidRPr="00DF6477" w:rsidRDefault="00454523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4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0A54015F" w14:textId="77777777" w:rsidR="004D241B" w:rsidRPr="00DF6477" w:rsidRDefault="00454523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</w:tc>
        <w:tc>
          <w:tcPr>
            <w:tcW w:w="59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53C54FD5" w14:textId="77777777" w:rsidR="004D241B" w:rsidRPr="00DF6477" w:rsidRDefault="006D488A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6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539492AB" w14:textId="77777777" w:rsidR="004D241B" w:rsidRPr="00DF6477" w:rsidRDefault="00542E59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36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05CB805E" w14:textId="77777777" w:rsidR="004D241B" w:rsidRPr="00DF6477" w:rsidRDefault="00542E59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01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6B084C3F" w14:textId="77777777" w:rsidR="004D241B" w:rsidRPr="00DF6477" w:rsidRDefault="00542E59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03</w:t>
            </w:r>
          </w:p>
        </w:tc>
        <w:tc>
          <w:tcPr>
            <w:tcW w:w="38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3861EC45" w14:textId="77777777" w:rsidR="004D241B" w:rsidRPr="00DF6477" w:rsidRDefault="00542E59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DF6477" w:rsidRPr="00DF6477" w14:paraId="719D5095" w14:textId="77777777" w:rsidTr="00D103F6">
        <w:trPr>
          <w:trHeight w:val="320"/>
        </w:trPr>
        <w:tc>
          <w:tcPr>
            <w:tcW w:w="59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92D82B2" w14:textId="77777777" w:rsidR="004D241B" w:rsidRPr="00DF6477" w:rsidRDefault="004D241B" w:rsidP="00180193">
            <w:pP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ss-Ca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+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31FBA621" w14:textId="77777777" w:rsidR="004D241B" w:rsidRPr="00DF6477" w:rsidRDefault="00851372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</w:t>
            </w:r>
            <w:r w:rsidR="00496F69" w:rsidRPr="00DF647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47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1E21140F" w14:textId="77777777" w:rsidR="004D241B" w:rsidRPr="00DF6477" w:rsidRDefault="006838D9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19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760B55A5" w14:textId="77777777" w:rsidR="004D241B" w:rsidRPr="00DF6477" w:rsidRDefault="00454523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11</w:t>
            </w:r>
          </w:p>
        </w:tc>
        <w:tc>
          <w:tcPr>
            <w:tcW w:w="39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2BE17EBF" w14:textId="77777777" w:rsidR="004D241B" w:rsidRPr="00DF6477" w:rsidRDefault="00454523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34</w:t>
            </w:r>
          </w:p>
        </w:tc>
        <w:tc>
          <w:tcPr>
            <w:tcW w:w="4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04C83D22" w14:textId="77777777" w:rsidR="004D241B" w:rsidRPr="00DF6477" w:rsidRDefault="00454523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25</w:t>
            </w:r>
          </w:p>
        </w:tc>
        <w:tc>
          <w:tcPr>
            <w:tcW w:w="59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10DDE95E" w14:textId="77777777" w:rsidR="004D241B" w:rsidRPr="00DF6477" w:rsidRDefault="004C743B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36</w:t>
            </w:r>
          </w:p>
        </w:tc>
        <w:tc>
          <w:tcPr>
            <w:tcW w:w="56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2C4E6E7A" w14:textId="77777777" w:rsidR="004D241B" w:rsidRPr="00DF6477" w:rsidRDefault="006D488A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57F1020E" w14:textId="77777777" w:rsidR="004D241B" w:rsidRPr="00DF6477" w:rsidRDefault="00542E59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53E8B4B7" w14:textId="77777777" w:rsidR="004D241B" w:rsidRPr="00DF6477" w:rsidRDefault="00542E59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</w:tc>
        <w:tc>
          <w:tcPr>
            <w:tcW w:w="38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2169C452" w14:textId="77777777" w:rsidR="004D241B" w:rsidRPr="00DF6477" w:rsidRDefault="00542E59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</w:tr>
      <w:tr w:rsidR="00DF6477" w:rsidRPr="00DF6477" w14:paraId="1EE923E8" w14:textId="77777777" w:rsidTr="00D103F6">
        <w:trPr>
          <w:trHeight w:val="320"/>
        </w:trPr>
        <w:tc>
          <w:tcPr>
            <w:tcW w:w="59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B295951" w14:textId="77777777" w:rsidR="004D241B" w:rsidRPr="00DF6477" w:rsidRDefault="004D241B" w:rsidP="00180193">
            <w:pP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+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3C545590" w14:textId="77777777" w:rsidR="004D241B" w:rsidRPr="00DF6477" w:rsidRDefault="00180193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i/>
                <w:sz w:val="20"/>
                <w:szCs w:val="20"/>
              </w:rPr>
              <w:t>0.54</w:t>
            </w:r>
          </w:p>
        </w:tc>
        <w:tc>
          <w:tcPr>
            <w:tcW w:w="47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0A6346B0" w14:textId="77777777" w:rsidR="004D241B" w:rsidRPr="00DF6477" w:rsidRDefault="006838D9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i/>
                <w:sz w:val="20"/>
                <w:szCs w:val="20"/>
              </w:rPr>
              <w:t>0.54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1D9B8B75" w14:textId="77777777" w:rsidR="004D241B" w:rsidRPr="00DF6477" w:rsidRDefault="00454523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  <w:tc>
          <w:tcPr>
            <w:tcW w:w="39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7341BFD9" w14:textId="77777777" w:rsidR="004D241B" w:rsidRPr="00DF6477" w:rsidRDefault="00454523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06</w:t>
            </w:r>
          </w:p>
        </w:tc>
        <w:tc>
          <w:tcPr>
            <w:tcW w:w="4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3C69D873" w14:textId="77777777" w:rsidR="004D241B" w:rsidRPr="00DF6477" w:rsidRDefault="004C743B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i/>
                <w:sz w:val="20"/>
                <w:szCs w:val="20"/>
              </w:rPr>
              <w:t>0.52</w:t>
            </w:r>
          </w:p>
        </w:tc>
        <w:tc>
          <w:tcPr>
            <w:tcW w:w="59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43A18DEB" w14:textId="77777777" w:rsidR="004D241B" w:rsidRPr="00DF6477" w:rsidRDefault="004C743B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01</w:t>
            </w:r>
          </w:p>
        </w:tc>
        <w:tc>
          <w:tcPr>
            <w:tcW w:w="56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27CE378E" w14:textId="77777777" w:rsidR="004D241B" w:rsidRPr="00DF6477" w:rsidRDefault="004C743B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2D360B7E" w14:textId="77777777" w:rsidR="004D241B" w:rsidRPr="00DF6477" w:rsidRDefault="006D488A" w:rsidP="006D48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0D63B080" w14:textId="77777777" w:rsidR="004D241B" w:rsidRPr="00DF6477" w:rsidRDefault="00542E59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i/>
                <w:sz w:val="20"/>
                <w:szCs w:val="20"/>
              </w:rPr>
              <w:t>0.89</w:t>
            </w:r>
          </w:p>
        </w:tc>
        <w:tc>
          <w:tcPr>
            <w:tcW w:w="38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4476DC2B" w14:textId="77777777" w:rsidR="004D241B" w:rsidRPr="00DF6477" w:rsidRDefault="00542E59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i/>
                <w:sz w:val="20"/>
                <w:szCs w:val="20"/>
              </w:rPr>
              <w:t>0.95</w:t>
            </w:r>
          </w:p>
        </w:tc>
      </w:tr>
      <w:tr w:rsidR="00DF6477" w:rsidRPr="00DF6477" w14:paraId="46375B16" w14:textId="77777777" w:rsidTr="00D103F6">
        <w:trPr>
          <w:trHeight w:val="320"/>
        </w:trPr>
        <w:tc>
          <w:tcPr>
            <w:tcW w:w="59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1133D4A" w14:textId="77777777" w:rsidR="004D241B" w:rsidRPr="00DF6477" w:rsidRDefault="004D241B" w:rsidP="00180193">
            <w:pP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-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0A234110" w14:textId="77777777" w:rsidR="004D241B" w:rsidRPr="00DF6477" w:rsidRDefault="00996E7D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47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0583BBFD" w14:textId="77777777" w:rsidR="004D241B" w:rsidRPr="00DF6477" w:rsidRDefault="00996E7D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29CF7CBA" w14:textId="77777777" w:rsidR="004D241B" w:rsidRPr="00DF6477" w:rsidRDefault="00000E2C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39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17F0BEAB" w14:textId="77777777" w:rsidR="004D241B" w:rsidRPr="00DF6477" w:rsidRDefault="00000E2C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18</w:t>
            </w:r>
          </w:p>
        </w:tc>
        <w:tc>
          <w:tcPr>
            <w:tcW w:w="4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09CF6A76" w14:textId="77777777" w:rsidR="004D241B" w:rsidRPr="00DF6477" w:rsidRDefault="00000E2C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</w:tc>
        <w:tc>
          <w:tcPr>
            <w:tcW w:w="59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7533D727" w14:textId="77777777" w:rsidR="004D241B" w:rsidRPr="00DF6477" w:rsidRDefault="00000E2C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-0.03</w:t>
            </w:r>
          </w:p>
        </w:tc>
        <w:tc>
          <w:tcPr>
            <w:tcW w:w="56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60D1EC66" w14:textId="77777777" w:rsidR="004D241B" w:rsidRPr="00DF6477" w:rsidRDefault="00996E7D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7067015C" w14:textId="77777777" w:rsidR="004D241B" w:rsidRPr="00DF6477" w:rsidRDefault="006D488A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i/>
                <w:sz w:val="20"/>
                <w:szCs w:val="20"/>
              </w:rPr>
              <w:t>0.89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3AAC0D60" w14:textId="77777777" w:rsidR="004D241B" w:rsidRPr="00DF6477" w:rsidRDefault="006D488A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8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7589E587" w14:textId="77777777" w:rsidR="004D241B" w:rsidRPr="00DF6477" w:rsidRDefault="00000E2C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</w:p>
        </w:tc>
      </w:tr>
      <w:tr w:rsidR="004D241B" w:rsidRPr="00DF6477" w14:paraId="3F5B160C" w14:textId="77777777" w:rsidTr="00D103F6">
        <w:trPr>
          <w:trHeight w:val="320"/>
        </w:trPr>
        <w:tc>
          <w:tcPr>
            <w:tcW w:w="59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4AE3C53" w14:textId="77777777" w:rsidR="004D241B" w:rsidRPr="00DF6477" w:rsidRDefault="004D241B" w:rsidP="00180193">
            <w:pP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g</w:t>
            </w:r>
            <w:r w:rsidRPr="00DF647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+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3B4D141E" w14:textId="77777777" w:rsidR="004D241B" w:rsidRPr="00DF6477" w:rsidRDefault="00851372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i/>
                <w:sz w:val="20"/>
                <w:szCs w:val="20"/>
              </w:rPr>
              <w:t>0.60</w:t>
            </w:r>
          </w:p>
        </w:tc>
        <w:tc>
          <w:tcPr>
            <w:tcW w:w="47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1709A62E" w14:textId="77777777" w:rsidR="004D241B" w:rsidRPr="00DF6477" w:rsidRDefault="006838D9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i/>
                <w:sz w:val="20"/>
                <w:szCs w:val="20"/>
              </w:rPr>
              <w:t>0.64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68390009" w14:textId="77777777" w:rsidR="004D241B" w:rsidRPr="00DF6477" w:rsidRDefault="00454523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</w:p>
        </w:tc>
        <w:tc>
          <w:tcPr>
            <w:tcW w:w="39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6DC3447D" w14:textId="77777777" w:rsidR="004D241B" w:rsidRPr="00DF6477" w:rsidRDefault="00454523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4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77276CD6" w14:textId="77777777" w:rsidR="004D241B" w:rsidRPr="00DF6477" w:rsidRDefault="004C743B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i/>
                <w:sz w:val="20"/>
                <w:szCs w:val="20"/>
              </w:rPr>
              <w:t>0.66</w:t>
            </w:r>
          </w:p>
        </w:tc>
        <w:tc>
          <w:tcPr>
            <w:tcW w:w="59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3E8750A4" w14:textId="77777777" w:rsidR="004D241B" w:rsidRPr="00DF6477" w:rsidRDefault="004C743B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56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682D8A01" w14:textId="77777777" w:rsidR="004D241B" w:rsidRPr="00DF6477" w:rsidRDefault="004C743B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36142DD1" w14:textId="77777777" w:rsidR="004D241B" w:rsidRPr="00DF6477" w:rsidRDefault="004C743B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i/>
                <w:sz w:val="20"/>
                <w:szCs w:val="20"/>
              </w:rPr>
              <w:t>0.95</w:t>
            </w:r>
          </w:p>
        </w:tc>
        <w:tc>
          <w:tcPr>
            <w:tcW w:w="38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3F2E8284" w14:textId="77777777" w:rsidR="004D241B" w:rsidRPr="00DF6477" w:rsidRDefault="009509BF" w:rsidP="00180193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i/>
                <w:sz w:val="20"/>
                <w:szCs w:val="20"/>
              </w:rPr>
              <w:t>0.81</w:t>
            </w:r>
          </w:p>
        </w:tc>
        <w:tc>
          <w:tcPr>
            <w:tcW w:w="38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7651E8C0" w14:textId="77777777" w:rsidR="004D241B" w:rsidRPr="00DF6477" w:rsidRDefault="006D488A" w:rsidP="001801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64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14:paraId="24698D6C" w14:textId="77777777" w:rsidR="004D241B" w:rsidRPr="00DF6477" w:rsidRDefault="004D241B" w:rsidP="004D241B">
      <w:pPr>
        <w:rPr>
          <w:sz w:val="24"/>
          <w:szCs w:val="24"/>
        </w:rPr>
      </w:pPr>
    </w:p>
    <w:p w14:paraId="00633185" w14:textId="5138DECA" w:rsidR="00E71CA5" w:rsidRPr="00DF6477" w:rsidRDefault="004D241B" w:rsidP="00403BD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6477">
        <w:rPr>
          <w:sz w:val="24"/>
          <w:szCs w:val="24"/>
        </w:rPr>
        <w:br w:type="page"/>
      </w:r>
      <w:r w:rsidR="00E86C95" w:rsidRPr="00DF6477">
        <w:rPr>
          <w:noProof/>
          <w:sz w:val="24"/>
          <w:szCs w:val="24"/>
        </w:rPr>
        <w:lastRenderedPageBreak/>
        <w:drawing>
          <wp:inline distT="0" distB="0" distL="0" distR="0" wp14:anchorId="0EE254E0" wp14:editId="06D5AEB7">
            <wp:extent cx="5753100" cy="410618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59" cy="41089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EF0AF4" w14:textId="7C25111A" w:rsidR="002E737E" w:rsidRPr="00DF6477" w:rsidRDefault="00BE6B8E" w:rsidP="00D61C6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6477">
        <w:rPr>
          <w:rFonts w:ascii="Times New Roman" w:hAnsi="Times New Roman" w:cs="Times New Roman"/>
          <w:b/>
          <w:sz w:val="24"/>
          <w:szCs w:val="24"/>
        </w:rPr>
        <w:t>F</w:t>
      </w:r>
      <w:r w:rsidR="004A0828" w:rsidRPr="00DF6477">
        <w:rPr>
          <w:rFonts w:ascii="Times New Roman" w:hAnsi="Times New Roman" w:cs="Times New Roman"/>
          <w:b/>
          <w:sz w:val="24"/>
          <w:szCs w:val="24"/>
        </w:rPr>
        <w:t xml:space="preserve">igure </w:t>
      </w:r>
      <w:r w:rsidRPr="00DF6477">
        <w:rPr>
          <w:rFonts w:ascii="Times New Roman" w:hAnsi="Times New Roman" w:cs="Times New Roman"/>
          <w:b/>
          <w:sz w:val="24"/>
          <w:szCs w:val="24"/>
        </w:rPr>
        <w:t>S</w:t>
      </w:r>
      <w:r w:rsidR="004A0828" w:rsidRPr="00DF6477">
        <w:rPr>
          <w:rFonts w:ascii="Times New Roman" w:hAnsi="Times New Roman" w:cs="Times New Roman"/>
          <w:b/>
          <w:sz w:val="24"/>
          <w:szCs w:val="24"/>
        </w:rPr>
        <w:t>1</w:t>
      </w:r>
      <w:r w:rsidR="00682057" w:rsidRPr="00DF6477">
        <w:rPr>
          <w:rFonts w:ascii="Times New Roman" w:hAnsi="Times New Roman" w:cs="Times New Roman"/>
          <w:b/>
          <w:sz w:val="24"/>
          <w:szCs w:val="24"/>
        </w:rPr>
        <w:t>.</w:t>
      </w:r>
      <w:r w:rsidR="004A0828" w:rsidRPr="00DF6477">
        <w:rPr>
          <w:rFonts w:ascii="Times New Roman" w:hAnsi="Times New Roman" w:cs="Times New Roman"/>
          <w:sz w:val="24"/>
          <w:szCs w:val="24"/>
        </w:rPr>
        <w:t xml:space="preserve"> </w:t>
      </w:r>
      <w:r w:rsidR="005041DF" w:rsidRPr="00DF6477">
        <w:rPr>
          <w:rFonts w:ascii="Times New Roman" w:hAnsi="Times New Roman" w:cs="Times New Roman"/>
          <w:sz w:val="24"/>
          <w:szCs w:val="24"/>
        </w:rPr>
        <w:t>Relations between filter loadings and filter light absorption for filtered rain samples Panel A. Linear relationship between optical-attenuation (ATN) and EC filter loading. Panel B. Linear relationship between ATN square and EC filter loading.</w:t>
      </w:r>
      <w:r w:rsidR="000D774A" w:rsidRPr="00DF6477">
        <w:rPr>
          <w:rFonts w:ascii="Times New Roman" w:hAnsi="Times New Roman" w:cs="Times New Roman"/>
          <w:sz w:val="24"/>
          <w:szCs w:val="24"/>
        </w:rPr>
        <w:t xml:space="preserve"> Note that the ATN is typically outside (&gt;1) the range of the most common filter loading corrections schemes and that the ATN</w:t>
      </w:r>
      <w:r w:rsidR="000D774A" w:rsidRPr="00DF647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0D774A" w:rsidRPr="00DF6477">
        <w:rPr>
          <w:rFonts w:ascii="Times New Roman" w:hAnsi="Times New Roman" w:cs="Times New Roman"/>
          <w:sz w:val="24"/>
          <w:szCs w:val="24"/>
        </w:rPr>
        <w:t xml:space="preserve"> </w:t>
      </w:r>
      <w:r w:rsidR="00AE2DCA" w:rsidRPr="00DF6477">
        <w:rPr>
          <w:rFonts w:ascii="Times New Roman" w:hAnsi="Times New Roman" w:cs="Times New Roman"/>
          <w:sz w:val="24"/>
          <w:szCs w:val="24"/>
        </w:rPr>
        <w:t xml:space="preserve">relation </w:t>
      </w:r>
      <w:r w:rsidR="000D774A" w:rsidRPr="00DF6477">
        <w:rPr>
          <w:rFonts w:ascii="Times New Roman" w:hAnsi="Times New Roman" w:cs="Times New Roman"/>
          <w:sz w:val="24"/>
          <w:szCs w:val="24"/>
        </w:rPr>
        <w:t>gives a ~ zero intercept.</w:t>
      </w:r>
      <w:r w:rsidR="002E737E" w:rsidRPr="00DF6477">
        <w:rPr>
          <w:rFonts w:ascii="Times New Roman" w:hAnsi="Times New Roman" w:cs="Times New Roman"/>
          <w:sz w:val="24"/>
          <w:szCs w:val="24"/>
        </w:rPr>
        <w:br w:type="page"/>
      </w:r>
    </w:p>
    <w:p w14:paraId="64842F8B" w14:textId="0FD774A8" w:rsidR="00E71CA5" w:rsidRPr="00DF6477" w:rsidRDefault="00E86C95" w:rsidP="00D40D0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1" w:name="_Hlk19449208"/>
      <w:r w:rsidRPr="00DF6477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3FC769F" wp14:editId="7184D475">
            <wp:extent cx="5535930" cy="39262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5930" cy="39262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37BD48" w14:textId="525C2429" w:rsidR="003D1CC1" w:rsidRPr="00DF6477" w:rsidRDefault="00BC35FB" w:rsidP="00D61C6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6477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BE6B8E" w:rsidRPr="00DF6477">
        <w:rPr>
          <w:rFonts w:ascii="Times New Roman" w:hAnsi="Times New Roman" w:cs="Times New Roman"/>
          <w:b/>
          <w:sz w:val="24"/>
          <w:szCs w:val="24"/>
        </w:rPr>
        <w:t>S</w:t>
      </w:r>
      <w:r w:rsidR="008C049F" w:rsidRPr="00DF6477">
        <w:rPr>
          <w:rFonts w:ascii="Times New Roman" w:hAnsi="Times New Roman" w:cs="Times New Roman"/>
          <w:b/>
          <w:sz w:val="24"/>
          <w:szCs w:val="24"/>
        </w:rPr>
        <w:t>2</w:t>
      </w:r>
      <w:r w:rsidR="00682057" w:rsidRPr="00DF6477">
        <w:rPr>
          <w:rFonts w:ascii="Times New Roman" w:hAnsi="Times New Roman" w:cs="Times New Roman"/>
          <w:b/>
          <w:sz w:val="24"/>
          <w:szCs w:val="24"/>
        </w:rPr>
        <w:t>.</w:t>
      </w:r>
      <w:r w:rsidR="008C049F" w:rsidRPr="00DF647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041DF" w:rsidRPr="00DF6477">
        <w:rPr>
          <w:rFonts w:ascii="Times New Roman" w:hAnsi="Times New Roman" w:cs="Times New Roman"/>
          <w:sz w:val="24"/>
          <w:szCs w:val="24"/>
        </w:rPr>
        <w:t>Relations between filter loadings and filter light absorption for ambient PM</w:t>
      </w:r>
      <w:r w:rsidR="005041DF" w:rsidRPr="00DF6477">
        <w:rPr>
          <w:rFonts w:ascii="Times New Roman" w:hAnsi="Times New Roman" w:cs="Times New Roman"/>
          <w:sz w:val="24"/>
          <w:szCs w:val="24"/>
          <w:vertAlign w:val="subscript"/>
        </w:rPr>
        <w:t>10</w:t>
      </w:r>
      <w:r w:rsidR="005041DF" w:rsidRPr="00DF6477">
        <w:rPr>
          <w:rFonts w:ascii="Times New Roman" w:hAnsi="Times New Roman" w:cs="Times New Roman"/>
          <w:sz w:val="24"/>
          <w:szCs w:val="24"/>
        </w:rPr>
        <w:t xml:space="preserve"> samples. Panel </w:t>
      </w:r>
      <w:r w:rsidR="008C049F" w:rsidRPr="00DF6477">
        <w:rPr>
          <w:rFonts w:ascii="Times New Roman" w:hAnsi="Times New Roman" w:cs="Times New Roman"/>
          <w:sz w:val="24"/>
          <w:szCs w:val="24"/>
        </w:rPr>
        <w:t xml:space="preserve">A. Linear relationship between optical-attenuation (ATN) and </w:t>
      </w:r>
      <w:r w:rsidR="005041DF" w:rsidRPr="00DF6477">
        <w:rPr>
          <w:rFonts w:ascii="Times New Roman" w:hAnsi="Times New Roman" w:cs="Times New Roman"/>
          <w:sz w:val="24"/>
          <w:szCs w:val="24"/>
        </w:rPr>
        <w:t>EC filter loading. Panel</w:t>
      </w:r>
      <w:r w:rsidR="008C049F" w:rsidRPr="00DF6477">
        <w:rPr>
          <w:rFonts w:ascii="Times New Roman" w:hAnsi="Times New Roman" w:cs="Times New Roman"/>
          <w:sz w:val="24"/>
          <w:szCs w:val="24"/>
        </w:rPr>
        <w:t xml:space="preserve"> B. Linear relationship </w:t>
      </w:r>
      <w:r w:rsidR="00F539C9" w:rsidRPr="00DF6477">
        <w:rPr>
          <w:rFonts w:ascii="Times New Roman" w:hAnsi="Times New Roman" w:cs="Times New Roman"/>
          <w:sz w:val="24"/>
          <w:szCs w:val="24"/>
        </w:rPr>
        <w:t xml:space="preserve">between </w:t>
      </w:r>
      <w:r w:rsidR="008C049F" w:rsidRPr="00DF6477">
        <w:rPr>
          <w:rFonts w:ascii="Times New Roman" w:hAnsi="Times New Roman" w:cs="Times New Roman"/>
          <w:sz w:val="24"/>
          <w:szCs w:val="24"/>
        </w:rPr>
        <w:t xml:space="preserve">ATN square and EC </w:t>
      </w:r>
      <w:r w:rsidR="005041DF" w:rsidRPr="00DF6477">
        <w:rPr>
          <w:rFonts w:ascii="Times New Roman" w:hAnsi="Times New Roman" w:cs="Times New Roman"/>
          <w:sz w:val="24"/>
          <w:szCs w:val="24"/>
        </w:rPr>
        <w:t>filter loading</w:t>
      </w:r>
      <w:r w:rsidR="008C049F" w:rsidRPr="00DF6477">
        <w:rPr>
          <w:rFonts w:ascii="Times New Roman" w:hAnsi="Times New Roman" w:cs="Times New Roman"/>
          <w:sz w:val="24"/>
          <w:szCs w:val="24"/>
        </w:rPr>
        <w:t>.</w:t>
      </w:r>
      <w:r w:rsidR="000D774A" w:rsidRPr="00DF6477">
        <w:rPr>
          <w:rFonts w:ascii="Times New Roman" w:hAnsi="Times New Roman" w:cs="Times New Roman"/>
          <w:sz w:val="24"/>
          <w:szCs w:val="24"/>
        </w:rPr>
        <w:t xml:space="preserve"> Note that the ATN is typically outside (&gt;1) the range of the most common filter loading corrections schemes and that the ATN</w:t>
      </w:r>
      <w:r w:rsidR="000D774A" w:rsidRPr="00DF647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0D774A" w:rsidRPr="00DF6477">
        <w:rPr>
          <w:rFonts w:ascii="Times New Roman" w:hAnsi="Times New Roman" w:cs="Times New Roman"/>
          <w:sz w:val="24"/>
          <w:szCs w:val="24"/>
        </w:rPr>
        <w:t xml:space="preserve"> </w:t>
      </w:r>
      <w:r w:rsidR="00AE2DCA" w:rsidRPr="00DF6477">
        <w:rPr>
          <w:rFonts w:ascii="Times New Roman" w:hAnsi="Times New Roman" w:cs="Times New Roman"/>
          <w:sz w:val="24"/>
          <w:szCs w:val="24"/>
        </w:rPr>
        <w:t xml:space="preserve">relation </w:t>
      </w:r>
      <w:r w:rsidR="000D774A" w:rsidRPr="00DF6477">
        <w:rPr>
          <w:rFonts w:ascii="Times New Roman" w:hAnsi="Times New Roman" w:cs="Times New Roman"/>
          <w:sz w:val="24"/>
          <w:szCs w:val="24"/>
        </w:rPr>
        <w:t>gives a ~ zero intercept.</w:t>
      </w:r>
    </w:p>
    <w:p w14:paraId="4957FFBE" w14:textId="77777777" w:rsidR="00E552A7" w:rsidRPr="00DF6477" w:rsidRDefault="00E552A7" w:rsidP="00E552A7">
      <w:pPr>
        <w:pStyle w:val="Default"/>
        <w:spacing w:line="276" w:lineRule="auto"/>
        <w:jc w:val="center"/>
        <w:rPr>
          <w:color w:val="auto"/>
          <w:lang w:val="en-GB"/>
        </w:rPr>
      </w:pPr>
      <w:r w:rsidRPr="00DF6477">
        <w:rPr>
          <w:noProof/>
          <w:color w:val="auto"/>
          <w:lang w:eastAsia="sv-SE"/>
        </w:rPr>
        <w:lastRenderedPageBreak/>
        <w:drawing>
          <wp:inline distT="0" distB="0" distL="0" distR="0" wp14:anchorId="6A384B23" wp14:editId="403BCE77">
            <wp:extent cx="5703276" cy="405675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56" cy="408676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E428C3" w14:textId="07C6EEAA" w:rsidR="00E552A7" w:rsidRPr="00DF6477" w:rsidRDefault="00E552A7" w:rsidP="008544BC">
      <w:pPr>
        <w:pStyle w:val="Default"/>
        <w:spacing w:line="276" w:lineRule="auto"/>
        <w:jc w:val="both"/>
        <w:rPr>
          <w:color w:val="auto"/>
          <w:lang w:val="en-GB"/>
        </w:rPr>
      </w:pPr>
      <w:r w:rsidRPr="00DF6477">
        <w:rPr>
          <w:color w:val="auto"/>
          <w:lang w:val="en-GB"/>
        </w:rPr>
        <w:t xml:space="preserve">Figure S3: Comparison of absorption coefficient derived from Sunset Carbon analyser and Aethalometer.  </w:t>
      </w:r>
    </w:p>
    <w:bookmarkEnd w:id="1"/>
    <w:p w14:paraId="60B51453" w14:textId="77777777" w:rsidR="004F2D13" w:rsidRPr="00DF6477" w:rsidRDefault="004F2D13" w:rsidP="004F2D1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F6477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2144DD0" wp14:editId="1FF9EB26">
            <wp:extent cx="5687105" cy="43662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2455" cy="4378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D9A825" w14:textId="0E31F9A9" w:rsidR="004F2D13" w:rsidRPr="00DF6477" w:rsidRDefault="004F2D13" w:rsidP="004F2D1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6477">
        <w:rPr>
          <w:rFonts w:ascii="Times New Roman" w:hAnsi="Times New Roman" w:cs="Times New Roman"/>
          <w:b/>
          <w:sz w:val="24"/>
          <w:szCs w:val="24"/>
        </w:rPr>
        <w:t>Figure S</w:t>
      </w:r>
      <w:r w:rsidR="00E552A7" w:rsidRPr="00DF6477">
        <w:rPr>
          <w:rFonts w:ascii="Times New Roman" w:hAnsi="Times New Roman" w:cs="Times New Roman"/>
          <w:b/>
          <w:sz w:val="24"/>
          <w:szCs w:val="24"/>
        </w:rPr>
        <w:t>4</w:t>
      </w:r>
      <w:r w:rsidRPr="00DF6477">
        <w:rPr>
          <w:rFonts w:ascii="Times New Roman" w:hAnsi="Times New Roman" w:cs="Times New Roman"/>
          <w:b/>
          <w:sz w:val="24"/>
          <w:szCs w:val="24"/>
        </w:rPr>
        <w:t>.</w:t>
      </w:r>
      <w:r w:rsidRPr="00DF6477">
        <w:rPr>
          <w:sz w:val="24"/>
          <w:szCs w:val="24"/>
        </w:rPr>
        <w:t xml:space="preserve"> </w:t>
      </w:r>
      <w:r w:rsidRPr="00DF6477">
        <w:rPr>
          <w:rFonts w:ascii="Times New Roman" w:hAnsi="Times New Roman" w:cs="Times New Roman"/>
          <w:sz w:val="24"/>
          <w:szCs w:val="24"/>
        </w:rPr>
        <w:t xml:space="preserve">Weather parameters measured at MCOH. Panel A. Atmospheric pressure, B. temperature and relative humidity, C. rainfall and D.  Columnar aerosol optical depth (AOD) from Sun photometer (AERONET network), (top to </w:t>
      </w:r>
      <w:r w:rsidR="00A05754" w:rsidRPr="00DF6477">
        <w:rPr>
          <w:rFonts w:ascii="Times New Roman" w:hAnsi="Times New Roman" w:cs="Times New Roman"/>
          <w:sz w:val="24"/>
          <w:szCs w:val="24"/>
        </w:rPr>
        <w:t>bottom) during</w:t>
      </w:r>
      <w:r w:rsidRPr="00DF6477">
        <w:rPr>
          <w:rFonts w:ascii="Times New Roman" w:hAnsi="Times New Roman" w:cs="Times New Roman"/>
          <w:sz w:val="24"/>
          <w:szCs w:val="24"/>
        </w:rPr>
        <w:t xml:space="preserve"> April 2014 to April 2015.</w:t>
      </w:r>
    </w:p>
    <w:p w14:paraId="718A03EA" w14:textId="77777777" w:rsidR="004F2D13" w:rsidRPr="00DF6477" w:rsidRDefault="004F2D13" w:rsidP="004F2D1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F6477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093E02E" wp14:editId="576979FB">
            <wp:extent cx="5191125" cy="444030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8915" cy="44555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B399CC" w14:textId="46D0598B" w:rsidR="004F2D13" w:rsidRPr="00DF6477" w:rsidRDefault="004F2D13" w:rsidP="004F2D1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6477">
        <w:rPr>
          <w:rFonts w:ascii="Times New Roman" w:hAnsi="Times New Roman" w:cs="Times New Roman"/>
          <w:b/>
          <w:sz w:val="24"/>
          <w:szCs w:val="24"/>
        </w:rPr>
        <w:t>Figure S</w:t>
      </w:r>
      <w:r w:rsidR="00E552A7" w:rsidRPr="00DF6477">
        <w:rPr>
          <w:rFonts w:ascii="Times New Roman" w:hAnsi="Times New Roman" w:cs="Times New Roman"/>
          <w:b/>
          <w:sz w:val="24"/>
          <w:szCs w:val="24"/>
        </w:rPr>
        <w:t>5</w:t>
      </w:r>
      <w:r w:rsidRPr="00DF6477">
        <w:rPr>
          <w:rFonts w:ascii="Times New Roman" w:hAnsi="Times New Roman" w:cs="Times New Roman"/>
          <w:b/>
          <w:sz w:val="24"/>
          <w:szCs w:val="24"/>
        </w:rPr>
        <w:t>.</w:t>
      </w:r>
      <w:r w:rsidRPr="00DF6477">
        <w:rPr>
          <w:sz w:val="24"/>
          <w:szCs w:val="24"/>
        </w:rPr>
        <w:t xml:space="preserve"> </w:t>
      </w:r>
      <w:r w:rsidRPr="00DF6477">
        <w:rPr>
          <w:rFonts w:ascii="Times New Roman" w:hAnsi="Times New Roman" w:cs="Times New Roman"/>
          <w:sz w:val="24"/>
          <w:szCs w:val="24"/>
        </w:rPr>
        <w:t xml:space="preserve">Distribution of wind speed and wind direction measured at the Maldives Climate Observatory-Hanimaadhoo (MCOH) </w:t>
      </w:r>
      <w:r w:rsidR="00521FA1" w:rsidRPr="00DF6477">
        <w:rPr>
          <w:rFonts w:ascii="Times New Roman" w:hAnsi="Times New Roman" w:cs="Times New Roman"/>
          <w:sz w:val="24"/>
          <w:szCs w:val="24"/>
        </w:rPr>
        <w:t>from</w:t>
      </w:r>
      <w:r w:rsidRPr="00DF6477">
        <w:rPr>
          <w:rFonts w:ascii="Times New Roman" w:hAnsi="Times New Roman" w:cs="Times New Roman"/>
          <w:sz w:val="24"/>
          <w:szCs w:val="24"/>
        </w:rPr>
        <w:t xml:space="preserve"> April 2014 to April 2015.</w:t>
      </w:r>
    </w:p>
    <w:p w14:paraId="4705F41A" w14:textId="20F49A44" w:rsidR="00934325" w:rsidRPr="00DF6477" w:rsidRDefault="004F42BC" w:rsidP="00934325">
      <w:pPr>
        <w:rPr>
          <w:sz w:val="24"/>
        </w:rPr>
      </w:pPr>
      <w:r w:rsidRPr="00DF6477">
        <w:rPr>
          <w:noProof/>
          <w:sz w:val="24"/>
        </w:rPr>
        <w:lastRenderedPageBreak/>
        <w:drawing>
          <wp:inline distT="0" distB="0" distL="0" distR="0" wp14:anchorId="71881549" wp14:editId="2C680B6D">
            <wp:extent cx="5667704" cy="4803941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29" t="4722" r="6498" b="2910"/>
                    <a:stretch/>
                  </pic:blipFill>
                  <pic:spPr bwMode="auto">
                    <a:xfrm>
                      <a:off x="0" y="0"/>
                      <a:ext cx="5712159" cy="4841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03F022" w14:textId="39E4FC67" w:rsidR="004F2D13" w:rsidRPr="00DF6477" w:rsidRDefault="00934325" w:rsidP="00521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6477">
        <w:rPr>
          <w:rFonts w:ascii="Times New Roman" w:hAnsi="Times New Roman" w:cs="Times New Roman"/>
          <w:b/>
          <w:sz w:val="24"/>
        </w:rPr>
        <w:t>Figure S</w:t>
      </w:r>
      <w:r w:rsidR="00E552A7" w:rsidRPr="00DF6477">
        <w:rPr>
          <w:rFonts w:ascii="Times New Roman" w:hAnsi="Times New Roman" w:cs="Times New Roman"/>
          <w:b/>
          <w:sz w:val="24"/>
        </w:rPr>
        <w:t>6</w:t>
      </w:r>
      <w:r w:rsidRPr="00DF6477">
        <w:rPr>
          <w:rFonts w:ascii="Times New Roman" w:hAnsi="Times New Roman" w:cs="Times New Roman"/>
          <w:b/>
          <w:sz w:val="24"/>
        </w:rPr>
        <w:t>.</w:t>
      </w:r>
      <w:r w:rsidR="00521FA1" w:rsidRPr="00DF6477">
        <w:rPr>
          <w:rFonts w:ascii="Times New Roman" w:hAnsi="Times New Roman" w:cs="Times New Roman"/>
          <w:b/>
          <w:sz w:val="24"/>
        </w:rPr>
        <w:t xml:space="preserve"> </w:t>
      </w:r>
      <w:r w:rsidR="00521FA1" w:rsidRPr="00DF6477">
        <w:rPr>
          <w:rFonts w:ascii="Times New Roman" w:hAnsi="Times New Roman" w:cs="Times New Roman"/>
          <w:sz w:val="24"/>
        </w:rPr>
        <w:t>Clustered 6-hourly, 10-day air mass back trajectories’ (AMBTs) mean for MCOH</w:t>
      </w:r>
      <w:r w:rsidRPr="00DF6477">
        <w:rPr>
          <w:rFonts w:ascii="Times New Roman" w:hAnsi="Times New Roman" w:cs="Times New Roman"/>
          <w:sz w:val="24"/>
        </w:rPr>
        <w:t xml:space="preserve">. The color lines represent </w:t>
      </w:r>
      <w:r w:rsidR="00521FA1" w:rsidRPr="00DF6477">
        <w:rPr>
          <w:rFonts w:ascii="Times New Roman" w:hAnsi="Times New Roman" w:cs="Times New Roman"/>
          <w:sz w:val="24"/>
        </w:rPr>
        <w:t xml:space="preserve">the </w:t>
      </w:r>
      <w:r w:rsidRPr="00DF6477">
        <w:rPr>
          <w:rFonts w:ascii="Times New Roman" w:hAnsi="Times New Roman" w:cs="Times New Roman"/>
          <w:sz w:val="24"/>
        </w:rPr>
        <w:t>seasonal cluster, classified as NE monsoon (red), SW monsoon (dark blue), Pre-transition period (green) and post-transition period (yellow).</w:t>
      </w:r>
    </w:p>
    <w:p w14:paraId="0B6530E7" w14:textId="77777777" w:rsidR="00E13A28" w:rsidRPr="00DF6477" w:rsidRDefault="00FB526C" w:rsidP="00D40D0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F6477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70C3C9F" wp14:editId="5B7E96BF">
            <wp:extent cx="5961760" cy="4692425"/>
            <wp:effectExtent l="0" t="0" r="127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1894" cy="47004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B45AB9" w14:textId="0F709B41" w:rsidR="00934325" w:rsidRPr="00DF6477" w:rsidRDefault="00FB526C" w:rsidP="006C638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6477">
        <w:rPr>
          <w:rFonts w:ascii="Times New Roman" w:hAnsi="Times New Roman" w:cs="Times New Roman"/>
          <w:b/>
          <w:sz w:val="24"/>
          <w:szCs w:val="24"/>
        </w:rPr>
        <w:t>Figure S</w:t>
      </w:r>
      <w:r w:rsidR="00E552A7" w:rsidRPr="00DF6477">
        <w:rPr>
          <w:rFonts w:ascii="Times New Roman" w:hAnsi="Times New Roman" w:cs="Times New Roman"/>
          <w:b/>
          <w:sz w:val="24"/>
          <w:szCs w:val="24"/>
        </w:rPr>
        <w:t>7</w:t>
      </w:r>
      <w:r w:rsidRPr="00DF6477">
        <w:rPr>
          <w:rFonts w:ascii="Times New Roman" w:hAnsi="Times New Roman" w:cs="Times New Roman"/>
          <w:b/>
          <w:sz w:val="24"/>
          <w:szCs w:val="24"/>
        </w:rPr>
        <w:t>.</w:t>
      </w:r>
      <w:r w:rsidRPr="00DF6477">
        <w:rPr>
          <w:rFonts w:ascii="Times New Roman" w:hAnsi="Times New Roman" w:cs="Times New Roman"/>
          <w:sz w:val="24"/>
          <w:szCs w:val="24"/>
        </w:rPr>
        <w:t xml:space="preserve"> Ten days air-mass back trajectories (100m) ending at Maldives Climate Observatory-Hanimaadhoo (MCOH) f</w:t>
      </w:r>
      <w:r w:rsidR="00521FA1" w:rsidRPr="00DF6477">
        <w:rPr>
          <w:rFonts w:ascii="Times New Roman" w:hAnsi="Times New Roman" w:cs="Times New Roman"/>
          <w:sz w:val="24"/>
          <w:szCs w:val="24"/>
        </w:rPr>
        <w:t>rom</w:t>
      </w:r>
      <w:r w:rsidRPr="00DF6477">
        <w:rPr>
          <w:rFonts w:ascii="Times New Roman" w:hAnsi="Times New Roman" w:cs="Times New Roman"/>
          <w:sz w:val="24"/>
          <w:szCs w:val="24"/>
        </w:rPr>
        <w:t xml:space="preserve"> May 2014 to April 2015, classified as A. NE monsoon, B. Pre-transition period, C. Post-transition</w:t>
      </w:r>
      <w:r w:rsidR="0003023E" w:rsidRPr="00DF6477">
        <w:rPr>
          <w:rFonts w:ascii="Times New Roman" w:hAnsi="Times New Roman" w:cs="Times New Roman"/>
          <w:sz w:val="24"/>
          <w:szCs w:val="24"/>
        </w:rPr>
        <w:t>,</w:t>
      </w:r>
      <w:r w:rsidRPr="00DF6477">
        <w:rPr>
          <w:rFonts w:ascii="Times New Roman" w:hAnsi="Times New Roman" w:cs="Times New Roman"/>
          <w:sz w:val="24"/>
          <w:szCs w:val="24"/>
        </w:rPr>
        <w:t xml:space="preserve"> </w:t>
      </w:r>
      <w:r w:rsidR="0003023E" w:rsidRPr="00DF6477">
        <w:rPr>
          <w:rFonts w:ascii="Times New Roman" w:hAnsi="Times New Roman" w:cs="Times New Roman"/>
          <w:sz w:val="24"/>
          <w:szCs w:val="24"/>
        </w:rPr>
        <w:t>and D. SW monsoon</w:t>
      </w:r>
    </w:p>
    <w:p w14:paraId="76522716" w14:textId="46E8E02B" w:rsidR="00FB526C" w:rsidRPr="00DF6477" w:rsidRDefault="00D0548C" w:rsidP="00D40D0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6477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3F359CD" wp14:editId="567D5595">
            <wp:extent cx="5684520" cy="419534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907" cy="4199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5CE901" w14:textId="04881C13" w:rsidR="007F59AF" w:rsidRPr="00DF6477" w:rsidRDefault="004610EF" w:rsidP="00D61C6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6477">
        <w:rPr>
          <w:rFonts w:ascii="Times New Roman" w:hAnsi="Times New Roman" w:cs="Times New Roman"/>
          <w:b/>
          <w:sz w:val="24"/>
          <w:szCs w:val="24"/>
        </w:rPr>
        <w:t>Figure S</w:t>
      </w:r>
      <w:r w:rsidR="00E552A7" w:rsidRPr="00DF6477">
        <w:rPr>
          <w:rFonts w:ascii="Times New Roman" w:hAnsi="Times New Roman" w:cs="Times New Roman"/>
          <w:b/>
          <w:sz w:val="24"/>
          <w:szCs w:val="24"/>
        </w:rPr>
        <w:t>8</w:t>
      </w:r>
      <w:r w:rsidR="00FB526C" w:rsidRPr="00DF6477">
        <w:rPr>
          <w:rFonts w:ascii="Times New Roman" w:hAnsi="Times New Roman" w:cs="Times New Roman"/>
          <w:b/>
          <w:sz w:val="24"/>
          <w:szCs w:val="24"/>
        </w:rPr>
        <w:t>.</w:t>
      </w:r>
      <w:r w:rsidR="00FB526C" w:rsidRPr="00DF6477">
        <w:rPr>
          <w:rFonts w:ascii="Times New Roman" w:hAnsi="Times New Roman" w:cs="Times New Roman"/>
          <w:sz w:val="24"/>
          <w:szCs w:val="24"/>
        </w:rPr>
        <w:t xml:space="preserve"> Ten </w:t>
      </w:r>
      <w:r w:rsidRPr="00DF6477">
        <w:rPr>
          <w:rFonts w:ascii="Times New Roman" w:hAnsi="Times New Roman" w:cs="Times New Roman"/>
          <w:sz w:val="24"/>
          <w:szCs w:val="24"/>
        </w:rPr>
        <w:t xml:space="preserve">days </w:t>
      </w:r>
      <w:r w:rsidR="00FB526C" w:rsidRPr="00DF6477">
        <w:rPr>
          <w:rFonts w:ascii="Times New Roman" w:hAnsi="Times New Roman" w:cs="Times New Roman"/>
          <w:sz w:val="24"/>
          <w:szCs w:val="24"/>
        </w:rPr>
        <w:t>air mass</w:t>
      </w:r>
      <w:r w:rsidRPr="00DF6477">
        <w:rPr>
          <w:rFonts w:ascii="Times New Roman" w:hAnsi="Times New Roman" w:cs="Times New Roman"/>
          <w:sz w:val="24"/>
          <w:szCs w:val="24"/>
        </w:rPr>
        <w:t xml:space="preserve"> back trajectories (</w:t>
      </w:r>
      <w:r w:rsidR="00283745" w:rsidRPr="00DF6477">
        <w:rPr>
          <w:rFonts w:ascii="Times New Roman" w:hAnsi="Times New Roman" w:cs="Times New Roman"/>
          <w:sz w:val="24"/>
          <w:szCs w:val="24"/>
        </w:rPr>
        <w:t>2000</w:t>
      </w:r>
      <w:r w:rsidRPr="00DF6477">
        <w:rPr>
          <w:rFonts w:ascii="Times New Roman" w:hAnsi="Times New Roman" w:cs="Times New Roman"/>
          <w:sz w:val="24"/>
          <w:szCs w:val="24"/>
        </w:rPr>
        <w:t>m) ending at MCOH</w:t>
      </w:r>
      <w:r w:rsidR="00FB526C" w:rsidRPr="00DF6477">
        <w:rPr>
          <w:rFonts w:ascii="Times New Roman" w:hAnsi="Times New Roman" w:cs="Times New Roman"/>
          <w:sz w:val="24"/>
          <w:szCs w:val="24"/>
        </w:rPr>
        <w:t xml:space="preserve"> f</w:t>
      </w:r>
      <w:r w:rsidR="00521FA1" w:rsidRPr="00DF6477">
        <w:rPr>
          <w:rFonts w:ascii="Times New Roman" w:hAnsi="Times New Roman" w:cs="Times New Roman"/>
          <w:sz w:val="24"/>
          <w:szCs w:val="24"/>
        </w:rPr>
        <w:t>rom</w:t>
      </w:r>
      <w:r w:rsidR="00FB526C" w:rsidRPr="00DF6477">
        <w:rPr>
          <w:rFonts w:ascii="Times New Roman" w:hAnsi="Times New Roman" w:cs="Times New Roman"/>
          <w:sz w:val="24"/>
          <w:szCs w:val="24"/>
        </w:rPr>
        <w:t xml:space="preserve"> April 2014 to May 2015,</w:t>
      </w:r>
      <w:r w:rsidRPr="00DF6477">
        <w:rPr>
          <w:rFonts w:ascii="Times New Roman" w:hAnsi="Times New Roman" w:cs="Times New Roman"/>
          <w:sz w:val="24"/>
          <w:szCs w:val="24"/>
        </w:rPr>
        <w:t xml:space="preserve"> NE monsoon (Red color), SW monsoon (Blue) Pre</w:t>
      </w:r>
      <w:r w:rsidR="00FB526C" w:rsidRPr="00DF6477">
        <w:rPr>
          <w:rFonts w:ascii="Times New Roman" w:hAnsi="Times New Roman" w:cs="Times New Roman"/>
          <w:sz w:val="24"/>
          <w:szCs w:val="24"/>
        </w:rPr>
        <w:t>-</w:t>
      </w:r>
      <w:r w:rsidRPr="00DF6477">
        <w:rPr>
          <w:rFonts w:ascii="Times New Roman" w:hAnsi="Times New Roman" w:cs="Times New Roman"/>
          <w:sz w:val="24"/>
          <w:szCs w:val="24"/>
        </w:rPr>
        <w:t>transition period (Green) and Post</w:t>
      </w:r>
      <w:r w:rsidR="00FB526C" w:rsidRPr="00DF6477">
        <w:rPr>
          <w:rFonts w:ascii="Times New Roman" w:hAnsi="Times New Roman" w:cs="Times New Roman"/>
          <w:sz w:val="24"/>
          <w:szCs w:val="24"/>
        </w:rPr>
        <w:t>-</w:t>
      </w:r>
      <w:r w:rsidRPr="00DF6477">
        <w:rPr>
          <w:rFonts w:ascii="Times New Roman" w:hAnsi="Times New Roman" w:cs="Times New Roman"/>
          <w:sz w:val="24"/>
          <w:szCs w:val="24"/>
        </w:rPr>
        <w:t>transition with (</w:t>
      </w:r>
      <w:r w:rsidR="00F539C9" w:rsidRPr="00DF6477">
        <w:rPr>
          <w:rFonts w:ascii="Times New Roman" w:hAnsi="Times New Roman" w:cs="Times New Roman"/>
          <w:sz w:val="24"/>
          <w:szCs w:val="24"/>
        </w:rPr>
        <w:t>yellow</w:t>
      </w:r>
      <w:r w:rsidRPr="00DF6477">
        <w:rPr>
          <w:rFonts w:ascii="Times New Roman" w:hAnsi="Times New Roman" w:cs="Times New Roman"/>
          <w:sz w:val="24"/>
          <w:szCs w:val="24"/>
        </w:rPr>
        <w:t>) during the April 2014 to April 2015.</w:t>
      </w:r>
    </w:p>
    <w:p w14:paraId="70626B60" w14:textId="77777777" w:rsidR="007F59AF" w:rsidRPr="00DF6477" w:rsidRDefault="007F59AF">
      <w:pPr>
        <w:rPr>
          <w:rFonts w:ascii="Times New Roman" w:hAnsi="Times New Roman" w:cs="Times New Roman"/>
          <w:sz w:val="24"/>
          <w:szCs w:val="24"/>
        </w:rPr>
      </w:pPr>
      <w:r w:rsidRPr="00DF6477">
        <w:rPr>
          <w:rFonts w:ascii="Times New Roman" w:hAnsi="Times New Roman" w:cs="Times New Roman"/>
          <w:sz w:val="24"/>
          <w:szCs w:val="24"/>
        </w:rPr>
        <w:br w:type="page"/>
      </w:r>
    </w:p>
    <w:p w14:paraId="119AFC5A" w14:textId="77777777" w:rsidR="0093455D" w:rsidRPr="00DF6477" w:rsidRDefault="0093455D" w:rsidP="0093455D">
      <w:pPr>
        <w:jc w:val="both"/>
        <w:rPr>
          <w:rFonts w:ascii="Times New Roman" w:hAnsi="Times New Roman" w:cs="Times New Roman"/>
          <w:sz w:val="24"/>
          <w:szCs w:val="24"/>
        </w:rPr>
      </w:pPr>
      <w:r w:rsidRPr="00DF6477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5C07CA12" w14:textId="1DD2CC07" w:rsidR="0005348C" w:rsidRPr="00DF6477" w:rsidRDefault="0005348C" w:rsidP="0093455D">
      <w:pPr>
        <w:jc w:val="both"/>
        <w:rPr>
          <w:rFonts w:ascii="Times New Roman" w:hAnsi="Times New Roman" w:cs="Times New Roman"/>
          <w:sz w:val="24"/>
          <w:szCs w:val="24"/>
        </w:rPr>
      </w:pPr>
      <w:r w:rsidRPr="00DF6477">
        <w:rPr>
          <w:rFonts w:ascii="Times New Roman" w:hAnsi="Times New Roman" w:cs="Times New Roman"/>
          <w:sz w:val="24"/>
          <w:szCs w:val="24"/>
        </w:rPr>
        <w:t xml:space="preserve">Arnott, W., </w:t>
      </w:r>
      <w:r w:rsidR="009D31A3" w:rsidRPr="00DF6477">
        <w:rPr>
          <w:rFonts w:ascii="Times New Roman" w:hAnsi="Times New Roman" w:cs="Times New Roman"/>
          <w:sz w:val="24"/>
          <w:szCs w:val="24"/>
        </w:rPr>
        <w:t xml:space="preserve">K. </w:t>
      </w:r>
      <w:r w:rsidRPr="00DF6477">
        <w:rPr>
          <w:rFonts w:ascii="Times New Roman" w:hAnsi="Times New Roman" w:cs="Times New Roman"/>
          <w:sz w:val="24"/>
          <w:szCs w:val="24"/>
        </w:rPr>
        <w:t xml:space="preserve">Hamasha, </w:t>
      </w:r>
      <w:r w:rsidR="009D31A3" w:rsidRPr="00DF6477">
        <w:rPr>
          <w:rFonts w:ascii="Times New Roman" w:hAnsi="Times New Roman" w:cs="Times New Roman"/>
          <w:sz w:val="24"/>
          <w:szCs w:val="24"/>
        </w:rPr>
        <w:t xml:space="preserve">H. </w:t>
      </w:r>
      <w:r w:rsidRPr="00DF6477">
        <w:rPr>
          <w:rFonts w:ascii="Times New Roman" w:hAnsi="Times New Roman" w:cs="Times New Roman"/>
          <w:sz w:val="24"/>
          <w:szCs w:val="24"/>
        </w:rPr>
        <w:t xml:space="preserve">Moosmüller, </w:t>
      </w:r>
      <w:r w:rsidR="009D31A3" w:rsidRPr="00DF6477">
        <w:rPr>
          <w:rFonts w:ascii="Times New Roman" w:hAnsi="Times New Roman" w:cs="Times New Roman"/>
          <w:sz w:val="24"/>
          <w:szCs w:val="24"/>
        </w:rPr>
        <w:t xml:space="preserve">P. J. </w:t>
      </w:r>
      <w:r w:rsidRPr="00DF6477">
        <w:rPr>
          <w:rFonts w:ascii="Times New Roman" w:hAnsi="Times New Roman" w:cs="Times New Roman"/>
          <w:sz w:val="24"/>
          <w:szCs w:val="24"/>
        </w:rPr>
        <w:t xml:space="preserve">Sheridan, and </w:t>
      </w:r>
      <w:r w:rsidR="009D31A3" w:rsidRPr="00DF6477">
        <w:rPr>
          <w:rFonts w:ascii="Times New Roman" w:hAnsi="Times New Roman" w:cs="Times New Roman"/>
          <w:sz w:val="24"/>
          <w:szCs w:val="24"/>
        </w:rPr>
        <w:t xml:space="preserve">J. A. </w:t>
      </w:r>
      <w:r w:rsidRPr="00DF6477">
        <w:rPr>
          <w:rFonts w:ascii="Times New Roman" w:hAnsi="Times New Roman" w:cs="Times New Roman"/>
          <w:sz w:val="24"/>
          <w:szCs w:val="24"/>
        </w:rPr>
        <w:t>Ogren</w:t>
      </w:r>
      <w:r w:rsidR="009D31A3" w:rsidRPr="00DF6477">
        <w:rPr>
          <w:rFonts w:ascii="Times New Roman" w:hAnsi="Times New Roman" w:cs="Times New Roman"/>
          <w:sz w:val="24"/>
          <w:szCs w:val="24"/>
        </w:rPr>
        <w:t xml:space="preserve"> (2005),</w:t>
      </w:r>
      <w:r w:rsidRPr="00DF6477">
        <w:rPr>
          <w:rFonts w:ascii="Times New Roman" w:hAnsi="Times New Roman" w:cs="Times New Roman"/>
          <w:sz w:val="24"/>
          <w:szCs w:val="24"/>
        </w:rPr>
        <w:t xml:space="preserve"> Towards aerosol light-absorption measurements with a 7-wavelength aethalometer: Evaluation with a photoacoustic instrument and 3-wavelength nephelometer, </w:t>
      </w:r>
      <w:r w:rsidRPr="00DF6477">
        <w:rPr>
          <w:rFonts w:ascii="Times New Roman" w:hAnsi="Times New Roman" w:cs="Times New Roman"/>
          <w:i/>
          <w:sz w:val="24"/>
          <w:szCs w:val="24"/>
        </w:rPr>
        <w:t>Aerosol Sci. Tech.,</w:t>
      </w:r>
      <w:r w:rsidRPr="00DF6477">
        <w:rPr>
          <w:rFonts w:ascii="Times New Roman" w:hAnsi="Times New Roman" w:cs="Times New Roman"/>
          <w:sz w:val="24"/>
          <w:szCs w:val="24"/>
        </w:rPr>
        <w:t xml:space="preserve"> 39, 17–29. </w:t>
      </w:r>
    </w:p>
    <w:p w14:paraId="31DFF2E0" w14:textId="76C305C6" w:rsidR="0005348C" w:rsidRPr="00DF6477" w:rsidRDefault="0005348C" w:rsidP="0093455D">
      <w:pPr>
        <w:jc w:val="both"/>
        <w:rPr>
          <w:rFonts w:ascii="Times New Roman" w:hAnsi="Times New Roman" w:cs="Times New Roman"/>
          <w:sz w:val="24"/>
          <w:szCs w:val="24"/>
        </w:rPr>
      </w:pPr>
      <w:r w:rsidRPr="00DF6477">
        <w:rPr>
          <w:rFonts w:ascii="Times New Roman" w:hAnsi="Times New Roman" w:cs="Times New Roman"/>
          <w:sz w:val="24"/>
          <w:szCs w:val="24"/>
        </w:rPr>
        <w:t>Lethokov, V</w:t>
      </w:r>
      <w:r w:rsidR="009D31A3" w:rsidRPr="00DF6477">
        <w:rPr>
          <w:rFonts w:ascii="Times New Roman" w:hAnsi="Times New Roman" w:cs="Times New Roman"/>
          <w:sz w:val="24"/>
          <w:szCs w:val="24"/>
        </w:rPr>
        <w:t xml:space="preserve">. </w:t>
      </w:r>
      <w:r w:rsidRPr="00DF6477">
        <w:rPr>
          <w:rFonts w:ascii="Times New Roman" w:hAnsi="Times New Roman" w:cs="Times New Roman"/>
          <w:sz w:val="24"/>
          <w:szCs w:val="24"/>
        </w:rPr>
        <w:t>S</w:t>
      </w:r>
      <w:r w:rsidR="00F65C73" w:rsidRPr="00DF6477">
        <w:rPr>
          <w:rFonts w:ascii="Times New Roman" w:hAnsi="Times New Roman" w:cs="Times New Roman"/>
          <w:sz w:val="24"/>
          <w:szCs w:val="24"/>
        </w:rPr>
        <w:t>.</w:t>
      </w:r>
      <w:r w:rsidRPr="00DF6477">
        <w:rPr>
          <w:rFonts w:ascii="Times New Roman" w:hAnsi="Times New Roman" w:cs="Times New Roman"/>
          <w:sz w:val="24"/>
          <w:szCs w:val="24"/>
        </w:rPr>
        <w:t xml:space="preserve"> (1968),</w:t>
      </w:r>
      <w:r w:rsidRPr="00DF6477">
        <w:t xml:space="preserve"> </w:t>
      </w:r>
      <w:r w:rsidRPr="00DF6477">
        <w:rPr>
          <w:rFonts w:ascii="Times New Roman" w:hAnsi="Times New Roman" w:cs="Times New Roman"/>
          <w:sz w:val="24"/>
          <w:szCs w:val="24"/>
        </w:rPr>
        <w:t xml:space="preserve">Generation of Light by a Scattering Medium with Negative Resonance Absorption, </w:t>
      </w:r>
      <w:r w:rsidRPr="00DF6477">
        <w:rPr>
          <w:rFonts w:ascii="Times New Roman" w:hAnsi="Times New Roman" w:cs="Times New Roman"/>
          <w:i/>
          <w:sz w:val="24"/>
          <w:szCs w:val="24"/>
        </w:rPr>
        <w:t>Soviet Physics JETP</w:t>
      </w:r>
      <w:r w:rsidRPr="00DF6477">
        <w:rPr>
          <w:rFonts w:ascii="Times New Roman" w:hAnsi="Times New Roman" w:cs="Times New Roman"/>
          <w:sz w:val="24"/>
          <w:szCs w:val="24"/>
        </w:rPr>
        <w:t xml:space="preserve"> 26, 835-840</w:t>
      </w:r>
    </w:p>
    <w:p w14:paraId="77754926" w14:textId="71D0C407" w:rsidR="0005348C" w:rsidRPr="00DF6477" w:rsidRDefault="0005348C" w:rsidP="006F71E3">
      <w:pPr>
        <w:jc w:val="both"/>
        <w:rPr>
          <w:rFonts w:ascii="Times New Roman" w:hAnsi="Times New Roman" w:cs="Times New Roman"/>
          <w:sz w:val="24"/>
          <w:szCs w:val="24"/>
        </w:rPr>
      </w:pPr>
      <w:r w:rsidRPr="00DF6477">
        <w:rPr>
          <w:rFonts w:ascii="Times New Roman" w:hAnsi="Times New Roman" w:cs="Times New Roman"/>
          <w:sz w:val="24"/>
          <w:szCs w:val="24"/>
        </w:rPr>
        <w:t>Ram, K., and M. M. Sarin (2009), Absorption coefficient and sites</w:t>
      </w:r>
      <w:r w:rsidR="00B7584B" w:rsidRPr="00DF6477">
        <w:rPr>
          <w:rFonts w:ascii="Times New Roman" w:hAnsi="Times New Roman" w:cs="Times New Roman"/>
          <w:sz w:val="24"/>
          <w:szCs w:val="24"/>
        </w:rPr>
        <w:t xml:space="preserve"> </w:t>
      </w:r>
      <w:r w:rsidR="00521FA1" w:rsidRPr="00DF6477">
        <w:rPr>
          <w:rFonts w:ascii="Times New Roman" w:hAnsi="Times New Roman" w:cs="Times New Roman"/>
          <w:sz w:val="24"/>
          <w:szCs w:val="24"/>
        </w:rPr>
        <w:t>s</w:t>
      </w:r>
      <w:r w:rsidRPr="00DF6477">
        <w:rPr>
          <w:rFonts w:ascii="Times New Roman" w:hAnsi="Times New Roman" w:cs="Times New Roman"/>
          <w:sz w:val="24"/>
          <w:szCs w:val="24"/>
        </w:rPr>
        <w:t xml:space="preserve">pecific mass absorption efficiency of elemental carbon in aerosols over urban, rural, and high-altitude sites in India, </w:t>
      </w:r>
      <w:r w:rsidRPr="00DF6477">
        <w:rPr>
          <w:rFonts w:ascii="Times New Roman" w:hAnsi="Times New Roman" w:cs="Times New Roman"/>
          <w:i/>
          <w:sz w:val="24"/>
          <w:szCs w:val="24"/>
        </w:rPr>
        <w:t>Environ. Sci. Technol.,</w:t>
      </w:r>
      <w:r w:rsidRPr="00DF6477">
        <w:rPr>
          <w:rFonts w:ascii="Times New Roman" w:hAnsi="Times New Roman" w:cs="Times New Roman"/>
          <w:sz w:val="24"/>
          <w:szCs w:val="24"/>
        </w:rPr>
        <w:t xml:space="preserve"> 43,8233–8239, doi:10.1021/es9011542.</w:t>
      </w:r>
    </w:p>
    <w:p w14:paraId="69842579" w14:textId="657ABB7B" w:rsidR="0005348C" w:rsidRPr="00DF6477" w:rsidRDefault="0005348C" w:rsidP="006F71E3">
      <w:pPr>
        <w:jc w:val="both"/>
        <w:rPr>
          <w:rFonts w:ascii="Times New Roman" w:hAnsi="Times New Roman" w:cs="Times New Roman"/>
          <w:sz w:val="24"/>
          <w:szCs w:val="24"/>
        </w:rPr>
      </w:pPr>
      <w:r w:rsidRPr="00DF6477">
        <w:rPr>
          <w:rFonts w:ascii="Times New Roman" w:hAnsi="Times New Roman" w:cs="Times New Roman"/>
          <w:sz w:val="24"/>
          <w:szCs w:val="24"/>
        </w:rPr>
        <w:t xml:space="preserve">Schmid, O., </w:t>
      </w:r>
      <w:r w:rsidR="00F65C73" w:rsidRPr="00DF6477">
        <w:rPr>
          <w:rFonts w:ascii="Times New Roman" w:hAnsi="Times New Roman" w:cs="Times New Roman"/>
          <w:sz w:val="24"/>
          <w:szCs w:val="24"/>
        </w:rPr>
        <w:t xml:space="preserve">P. </w:t>
      </w:r>
      <w:r w:rsidRPr="00DF6477">
        <w:rPr>
          <w:rFonts w:ascii="Times New Roman" w:hAnsi="Times New Roman" w:cs="Times New Roman"/>
          <w:sz w:val="24"/>
          <w:szCs w:val="24"/>
        </w:rPr>
        <w:t xml:space="preserve">Artaxo, </w:t>
      </w:r>
      <w:r w:rsidR="00F65C73" w:rsidRPr="00DF6477">
        <w:rPr>
          <w:rFonts w:ascii="Times New Roman" w:hAnsi="Times New Roman" w:cs="Times New Roman"/>
          <w:sz w:val="24"/>
          <w:szCs w:val="24"/>
        </w:rPr>
        <w:t xml:space="preserve">W. P. </w:t>
      </w:r>
      <w:r w:rsidRPr="00DF6477">
        <w:rPr>
          <w:rFonts w:ascii="Times New Roman" w:hAnsi="Times New Roman" w:cs="Times New Roman"/>
          <w:sz w:val="24"/>
          <w:szCs w:val="24"/>
        </w:rPr>
        <w:t xml:space="preserve">Arnott, </w:t>
      </w:r>
      <w:r w:rsidR="00F65C73" w:rsidRPr="00DF6477">
        <w:rPr>
          <w:rFonts w:ascii="Times New Roman" w:hAnsi="Times New Roman" w:cs="Times New Roman"/>
          <w:sz w:val="24"/>
          <w:szCs w:val="24"/>
        </w:rPr>
        <w:t xml:space="preserve">D. </w:t>
      </w:r>
      <w:r w:rsidRPr="00DF6477">
        <w:rPr>
          <w:rFonts w:ascii="Times New Roman" w:hAnsi="Times New Roman" w:cs="Times New Roman"/>
          <w:sz w:val="24"/>
          <w:szCs w:val="24"/>
        </w:rPr>
        <w:t xml:space="preserve">Chand, </w:t>
      </w:r>
      <w:r w:rsidR="00F65C73" w:rsidRPr="00DF6477">
        <w:rPr>
          <w:rFonts w:ascii="Times New Roman" w:hAnsi="Times New Roman" w:cs="Times New Roman"/>
          <w:sz w:val="24"/>
          <w:szCs w:val="24"/>
        </w:rPr>
        <w:t>L. V.</w:t>
      </w:r>
      <w:r w:rsidRPr="00DF6477">
        <w:rPr>
          <w:rFonts w:ascii="Times New Roman" w:hAnsi="Times New Roman" w:cs="Times New Roman"/>
          <w:sz w:val="24"/>
          <w:szCs w:val="24"/>
        </w:rPr>
        <w:t xml:space="preserve"> Gatti, </w:t>
      </w:r>
      <w:r w:rsidR="00F65C73" w:rsidRPr="00DF6477">
        <w:rPr>
          <w:rFonts w:ascii="Times New Roman" w:hAnsi="Times New Roman" w:cs="Times New Roman"/>
          <w:sz w:val="24"/>
          <w:szCs w:val="24"/>
        </w:rPr>
        <w:t xml:space="preserve">G. P. </w:t>
      </w:r>
      <w:r w:rsidRPr="00DF6477">
        <w:rPr>
          <w:rFonts w:ascii="Times New Roman" w:hAnsi="Times New Roman" w:cs="Times New Roman"/>
          <w:sz w:val="24"/>
          <w:szCs w:val="24"/>
        </w:rPr>
        <w:t xml:space="preserve">Frank, </w:t>
      </w:r>
      <w:r w:rsidR="00F65C73" w:rsidRPr="00DF6477">
        <w:rPr>
          <w:rFonts w:ascii="Times New Roman" w:hAnsi="Times New Roman" w:cs="Times New Roman"/>
          <w:sz w:val="24"/>
          <w:szCs w:val="24"/>
        </w:rPr>
        <w:t xml:space="preserve">A. </w:t>
      </w:r>
      <w:r w:rsidRPr="00DF6477">
        <w:rPr>
          <w:rFonts w:ascii="Times New Roman" w:hAnsi="Times New Roman" w:cs="Times New Roman"/>
          <w:sz w:val="24"/>
          <w:szCs w:val="24"/>
        </w:rPr>
        <w:t xml:space="preserve">Hoffer, </w:t>
      </w:r>
      <w:r w:rsidR="00F65C73" w:rsidRPr="00DF6477">
        <w:rPr>
          <w:rFonts w:ascii="Times New Roman" w:hAnsi="Times New Roman" w:cs="Times New Roman"/>
          <w:sz w:val="24"/>
          <w:szCs w:val="24"/>
        </w:rPr>
        <w:t xml:space="preserve">M. </w:t>
      </w:r>
      <w:r w:rsidRPr="00DF6477">
        <w:rPr>
          <w:rFonts w:ascii="Times New Roman" w:hAnsi="Times New Roman" w:cs="Times New Roman"/>
          <w:sz w:val="24"/>
          <w:szCs w:val="24"/>
        </w:rPr>
        <w:t xml:space="preserve">Schnaiter, and </w:t>
      </w:r>
      <w:r w:rsidR="00F65C73" w:rsidRPr="00DF6477">
        <w:rPr>
          <w:rFonts w:ascii="Times New Roman" w:hAnsi="Times New Roman" w:cs="Times New Roman"/>
          <w:sz w:val="24"/>
          <w:szCs w:val="24"/>
        </w:rPr>
        <w:t xml:space="preserve">M. O. </w:t>
      </w:r>
      <w:r w:rsidRPr="00DF6477">
        <w:rPr>
          <w:rFonts w:ascii="Times New Roman" w:hAnsi="Times New Roman" w:cs="Times New Roman"/>
          <w:sz w:val="24"/>
          <w:szCs w:val="24"/>
        </w:rPr>
        <w:t>Andreae</w:t>
      </w:r>
      <w:r w:rsidR="00F65C73" w:rsidRPr="00DF6477">
        <w:rPr>
          <w:rFonts w:ascii="Times New Roman" w:hAnsi="Times New Roman" w:cs="Times New Roman"/>
          <w:sz w:val="24"/>
          <w:szCs w:val="24"/>
        </w:rPr>
        <w:t xml:space="preserve"> (2006), </w:t>
      </w:r>
      <w:r w:rsidRPr="00DF6477">
        <w:rPr>
          <w:rFonts w:ascii="Times New Roman" w:hAnsi="Times New Roman" w:cs="Times New Roman"/>
          <w:sz w:val="24"/>
          <w:szCs w:val="24"/>
        </w:rPr>
        <w:t xml:space="preserve">Spectral light absorption by ambient aerosols influenced by biomass burning in the Amazon Basin, I: Comparison and field calibration of absorption measurement techniques, </w:t>
      </w:r>
      <w:r w:rsidRPr="00DF6477">
        <w:rPr>
          <w:rFonts w:ascii="Times New Roman" w:hAnsi="Times New Roman" w:cs="Times New Roman"/>
          <w:i/>
          <w:sz w:val="24"/>
          <w:szCs w:val="24"/>
        </w:rPr>
        <w:t>Atmos. Chem. Phys.,</w:t>
      </w:r>
      <w:r w:rsidRPr="00DF6477">
        <w:rPr>
          <w:rFonts w:ascii="Times New Roman" w:hAnsi="Times New Roman" w:cs="Times New Roman"/>
          <w:sz w:val="24"/>
          <w:szCs w:val="24"/>
        </w:rPr>
        <w:t xml:space="preserve"> 6, 3443–3462, https://doi.org/10.5194/acp-6-3443-2006, 2006. </w:t>
      </w:r>
    </w:p>
    <w:p w14:paraId="18CDFAE4" w14:textId="64D47AFD" w:rsidR="0093455D" w:rsidRPr="00DF6477" w:rsidRDefault="0005348C" w:rsidP="00D61C68">
      <w:pPr>
        <w:jc w:val="both"/>
        <w:rPr>
          <w:rFonts w:ascii="Times New Roman" w:hAnsi="Times New Roman" w:cs="Times New Roman"/>
          <w:sz w:val="24"/>
          <w:szCs w:val="24"/>
        </w:rPr>
      </w:pPr>
      <w:r w:rsidRPr="00DF6477">
        <w:rPr>
          <w:rFonts w:ascii="Times New Roman" w:hAnsi="Times New Roman" w:cs="Times New Roman"/>
          <w:sz w:val="24"/>
          <w:szCs w:val="24"/>
        </w:rPr>
        <w:t xml:space="preserve">Weingartner, E., </w:t>
      </w:r>
      <w:r w:rsidR="00F65C73" w:rsidRPr="00DF6477">
        <w:rPr>
          <w:rFonts w:ascii="Times New Roman" w:hAnsi="Times New Roman" w:cs="Times New Roman"/>
          <w:sz w:val="24"/>
          <w:szCs w:val="24"/>
        </w:rPr>
        <w:t xml:space="preserve">H. </w:t>
      </w:r>
      <w:r w:rsidRPr="00DF6477">
        <w:rPr>
          <w:rFonts w:ascii="Times New Roman" w:hAnsi="Times New Roman" w:cs="Times New Roman"/>
          <w:sz w:val="24"/>
          <w:szCs w:val="24"/>
        </w:rPr>
        <w:t xml:space="preserve">Saathoff, </w:t>
      </w:r>
      <w:r w:rsidR="00F65C73" w:rsidRPr="00DF6477">
        <w:rPr>
          <w:rFonts w:ascii="Times New Roman" w:hAnsi="Times New Roman" w:cs="Times New Roman"/>
          <w:sz w:val="24"/>
          <w:szCs w:val="24"/>
        </w:rPr>
        <w:t xml:space="preserve">M. </w:t>
      </w:r>
      <w:r w:rsidRPr="00DF6477">
        <w:rPr>
          <w:rFonts w:ascii="Times New Roman" w:hAnsi="Times New Roman" w:cs="Times New Roman"/>
          <w:sz w:val="24"/>
          <w:szCs w:val="24"/>
        </w:rPr>
        <w:t xml:space="preserve">Schnaiter, </w:t>
      </w:r>
      <w:r w:rsidR="00F65C73" w:rsidRPr="00DF6477">
        <w:rPr>
          <w:rFonts w:ascii="Times New Roman" w:hAnsi="Times New Roman" w:cs="Times New Roman"/>
          <w:sz w:val="24"/>
          <w:szCs w:val="24"/>
        </w:rPr>
        <w:t xml:space="preserve">N. </w:t>
      </w:r>
      <w:r w:rsidRPr="00DF6477">
        <w:rPr>
          <w:rFonts w:ascii="Times New Roman" w:hAnsi="Times New Roman" w:cs="Times New Roman"/>
          <w:sz w:val="24"/>
          <w:szCs w:val="24"/>
        </w:rPr>
        <w:t xml:space="preserve">Streit, </w:t>
      </w:r>
      <w:r w:rsidR="00F65C73" w:rsidRPr="00DF6477">
        <w:rPr>
          <w:rFonts w:ascii="Times New Roman" w:hAnsi="Times New Roman" w:cs="Times New Roman"/>
          <w:sz w:val="24"/>
          <w:szCs w:val="24"/>
        </w:rPr>
        <w:t xml:space="preserve">B. </w:t>
      </w:r>
      <w:r w:rsidRPr="00DF6477">
        <w:rPr>
          <w:rFonts w:ascii="Times New Roman" w:hAnsi="Times New Roman" w:cs="Times New Roman"/>
          <w:sz w:val="24"/>
          <w:szCs w:val="24"/>
        </w:rPr>
        <w:t xml:space="preserve">Bitnar, and </w:t>
      </w:r>
      <w:r w:rsidR="00F65C73" w:rsidRPr="00DF6477">
        <w:rPr>
          <w:rFonts w:ascii="Times New Roman" w:hAnsi="Times New Roman" w:cs="Times New Roman"/>
          <w:sz w:val="24"/>
          <w:szCs w:val="24"/>
        </w:rPr>
        <w:t xml:space="preserve">U. </w:t>
      </w:r>
      <w:r w:rsidRPr="00DF6477">
        <w:rPr>
          <w:rFonts w:ascii="Times New Roman" w:hAnsi="Times New Roman" w:cs="Times New Roman"/>
          <w:sz w:val="24"/>
          <w:szCs w:val="24"/>
        </w:rPr>
        <w:t>Baltensperger</w:t>
      </w:r>
      <w:r w:rsidR="00F65C73" w:rsidRPr="00DF6477">
        <w:rPr>
          <w:rFonts w:ascii="Times New Roman" w:hAnsi="Times New Roman" w:cs="Times New Roman"/>
          <w:sz w:val="24"/>
          <w:szCs w:val="24"/>
        </w:rPr>
        <w:t xml:space="preserve"> (2003),</w:t>
      </w:r>
      <w:r w:rsidRPr="00DF6477">
        <w:rPr>
          <w:rFonts w:ascii="Times New Roman" w:hAnsi="Times New Roman" w:cs="Times New Roman"/>
          <w:sz w:val="24"/>
          <w:szCs w:val="24"/>
        </w:rPr>
        <w:t xml:space="preserve"> Absorption of light by soot particles: determination of the absorption coefficient by means of aethalometers, </w:t>
      </w:r>
      <w:r w:rsidRPr="00DF6477">
        <w:rPr>
          <w:rFonts w:ascii="Times New Roman" w:hAnsi="Times New Roman" w:cs="Times New Roman"/>
          <w:i/>
          <w:sz w:val="24"/>
          <w:szCs w:val="24"/>
        </w:rPr>
        <w:t>J. Aerosol Sci.,</w:t>
      </w:r>
      <w:r w:rsidRPr="00DF6477">
        <w:rPr>
          <w:rFonts w:ascii="Times New Roman" w:hAnsi="Times New Roman" w:cs="Times New Roman"/>
          <w:sz w:val="24"/>
          <w:szCs w:val="24"/>
        </w:rPr>
        <w:t xml:space="preserve"> 34, 1445–1463</w:t>
      </w:r>
      <w:r w:rsidR="00F65C73" w:rsidRPr="00DF6477">
        <w:rPr>
          <w:rFonts w:ascii="Times New Roman" w:hAnsi="Times New Roman" w:cs="Times New Roman"/>
          <w:sz w:val="24"/>
          <w:szCs w:val="24"/>
        </w:rPr>
        <w:t xml:space="preserve">. </w:t>
      </w:r>
    </w:p>
    <w:sectPr w:rsidR="0093455D" w:rsidRPr="00DF6477" w:rsidSect="00D61C68">
      <w:pgSz w:w="11909" w:h="13608" w:code="1"/>
      <w:pgMar w:top="1418" w:right="1418" w:bottom="1418" w:left="1418" w:header="0" w:footer="731" w:gutter="0"/>
      <w:lnNumType w:countBy="1" w:distance="232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46351"/>
    <w:multiLevelType w:val="hybridMultilevel"/>
    <w:tmpl w:val="A60EDD5E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16F7C1F"/>
    <w:multiLevelType w:val="hybridMultilevel"/>
    <w:tmpl w:val="83863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EE2DE3"/>
    <w:multiLevelType w:val="hybridMultilevel"/>
    <w:tmpl w:val="E312C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306771"/>
    <w:multiLevelType w:val="hybridMultilevel"/>
    <w:tmpl w:val="466E7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3A3DF1"/>
    <w:multiLevelType w:val="hybridMultilevel"/>
    <w:tmpl w:val="03120F20"/>
    <w:lvl w:ilvl="0" w:tplc="9C02A00E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04B43D7"/>
    <w:multiLevelType w:val="hybridMultilevel"/>
    <w:tmpl w:val="B1848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EF4CA9"/>
    <w:multiLevelType w:val="hybridMultilevel"/>
    <w:tmpl w:val="89446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802733"/>
    <w:multiLevelType w:val="hybridMultilevel"/>
    <w:tmpl w:val="12301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3D5E7C"/>
    <w:multiLevelType w:val="hybridMultilevel"/>
    <w:tmpl w:val="0E0A15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CF2AB0"/>
    <w:multiLevelType w:val="hybridMultilevel"/>
    <w:tmpl w:val="1AE8A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364630"/>
    <w:multiLevelType w:val="hybridMultilevel"/>
    <w:tmpl w:val="E892D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9"/>
  </w:num>
  <w:num w:numId="7">
    <w:abstractNumId w:val="6"/>
  </w:num>
  <w:num w:numId="8">
    <w:abstractNumId w:val="3"/>
  </w:num>
  <w:num w:numId="9">
    <w:abstractNumId w:val="7"/>
  </w:num>
  <w:num w:numId="10">
    <w:abstractNumId w:val="10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sjQyMjUzNzUzMTNR0lEKTi0uzszPAykwMqoFAD8vyMktAAAA"/>
  </w:docVars>
  <w:rsids>
    <w:rsidRoot w:val="00A46F6F"/>
    <w:rsid w:val="00000E2C"/>
    <w:rsid w:val="00001B0D"/>
    <w:rsid w:val="0003023E"/>
    <w:rsid w:val="0005348C"/>
    <w:rsid w:val="000546A2"/>
    <w:rsid w:val="00096D30"/>
    <w:rsid w:val="000B4413"/>
    <w:rsid w:val="000B446D"/>
    <w:rsid w:val="000C2CD6"/>
    <w:rsid w:val="000C44B1"/>
    <w:rsid w:val="000C7EEB"/>
    <w:rsid w:val="000D12F8"/>
    <w:rsid w:val="000D25AA"/>
    <w:rsid w:val="000D2F65"/>
    <w:rsid w:val="000D774A"/>
    <w:rsid w:val="000D7FD6"/>
    <w:rsid w:val="000E6778"/>
    <w:rsid w:val="000F4AEA"/>
    <w:rsid w:val="001001B2"/>
    <w:rsid w:val="001314F1"/>
    <w:rsid w:val="00161302"/>
    <w:rsid w:val="00180193"/>
    <w:rsid w:val="001824C0"/>
    <w:rsid w:val="00184221"/>
    <w:rsid w:val="0019335B"/>
    <w:rsid w:val="001A3FAF"/>
    <w:rsid w:val="001B20D1"/>
    <w:rsid w:val="001B546C"/>
    <w:rsid w:val="001C06DB"/>
    <w:rsid w:val="001C4E29"/>
    <w:rsid w:val="001C7234"/>
    <w:rsid w:val="001D1D22"/>
    <w:rsid w:val="001D4A73"/>
    <w:rsid w:val="0020198A"/>
    <w:rsid w:val="002251AB"/>
    <w:rsid w:val="00234767"/>
    <w:rsid w:val="00257E60"/>
    <w:rsid w:val="00261731"/>
    <w:rsid w:val="00273C60"/>
    <w:rsid w:val="00283745"/>
    <w:rsid w:val="00283C4E"/>
    <w:rsid w:val="002C114F"/>
    <w:rsid w:val="002C1E2C"/>
    <w:rsid w:val="002C6AE4"/>
    <w:rsid w:val="002E53C5"/>
    <w:rsid w:val="002E737E"/>
    <w:rsid w:val="003208A8"/>
    <w:rsid w:val="00332D0C"/>
    <w:rsid w:val="003464DE"/>
    <w:rsid w:val="003521F5"/>
    <w:rsid w:val="00362F7C"/>
    <w:rsid w:val="003677AB"/>
    <w:rsid w:val="003B37AB"/>
    <w:rsid w:val="003B37E0"/>
    <w:rsid w:val="003B4A6C"/>
    <w:rsid w:val="003D072A"/>
    <w:rsid w:val="003D1CC1"/>
    <w:rsid w:val="003E63BF"/>
    <w:rsid w:val="00403BDF"/>
    <w:rsid w:val="00432F81"/>
    <w:rsid w:val="00444E3D"/>
    <w:rsid w:val="00454523"/>
    <w:rsid w:val="004610EF"/>
    <w:rsid w:val="00470D5B"/>
    <w:rsid w:val="00480034"/>
    <w:rsid w:val="00483CB6"/>
    <w:rsid w:val="00484D0F"/>
    <w:rsid w:val="004921E7"/>
    <w:rsid w:val="00492858"/>
    <w:rsid w:val="00496F69"/>
    <w:rsid w:val="004A0828"/>
    <w:rsid w:val="004A7130"/>
    <w:rsid w:val="004C0D2F"/>
    <w:rsid w:val="004C1EB9"/>
    <w:rsid w:val="004C743B"/>
    <w:rsid w:val="004D241B"/>
    <w:rsid w:val="004F2D13"/>
    <w:rsid w:val="004F42BC"/>
    <w:rsid w:val="005041DF"/>
    <w:rsid w:val="00511C16"/>
    <w:rsid w:val="00521FA1"/>
    <w:rsid w:val="005231A4"/>
    <w:rsid w:val="00542E59"/>
    <w:rsid w:val="00545183"/>
    <w:rsid w:val="00552F72"/>
    <w:rsid w:val="00577F53"/>
    <w:rsid w:val="00585D62"/>
    <w:rsid w:val="005876CA"/>
    <w:rsid w:val="0059360C"/>
    <w:rsid w:val="005A5790"/>
    <w:rsid w:val="005B3142"/>
    <w:rsid w:val="006106EE"/>
    <w:rsid w:val="006267C1"/>
    <w:rsid w:val="0063110F"/>
    <w:rsid w:val="00662FD2"/>
    <w:rsid w:val="00667D0E"/>
    <w:rsid w:val="0067567D"/>
    <w:rsid w:val="00682057"/>
    <w:rsid w:val="006838D9"/>
    <w:rsid w:val="0068666D"/>
    <w:rsid w:val="00686A5D"/>
    <w:rsid w:val="00691F55"/>
    <w:rsid w:val="006A386D"/>
    <w:rsid w:val="006B00F6"/>
    <w:rsid w:val="006C638B"/>
    <w:rsid w:val="006D488A"/>
    <w:rsid w:val="006E3F80"/>
    <w:rsid w:val="006E4CAB"/>
    <w:rsid w:val="006F71E3"/>
    <w:rsid w:val="007000B9"/>
    <w:rsid w:val="00706A58"/>
    <w:rsid w:val="00722253"/>
    <w:rsid w:val="00733851"/>
    <w:rsid w:val="0074263C"/>
    <w:rsid w:val="00783EC3"/>
    <w:rsid w:val="007A62DB"/>
    <w:rsid w:val="007E3875"/>
    <w:rsid w:val="007F59AF"/>
    <w:rsid w:val="00801E75"/>
    <w:rsid w:val="00807A3E"/>
    <w:rsid w:val="00833DDE"/>
    <w:rsid w:val="00850135"/>
    <w:rsid w:val="00851372"/>
    <w:rsid w:val="008544BC"/>
    <w:rsid w:val="00856DAC"/>
    <w:rsid w:val="0086594E"/>
    <w:rsid w:val="00881076"/>
    <w:rsid w:val="008909E4"/>
    <w:rsid w:val="00895E2F"/>
    <w:rsid w:val="008C049F"/>
    <w:rsid w:val="008C0D64"/>
    <w:rsid w:val="008C4016"/>
    <w:rsid w:val="008D6BC6"/>
    <w:rsid w:val="008D6FB9"/>
    <w:rsid w:val="008F56BA"/>
    <w:rsid w:val="008F6560"/>
    <w:rsid w:val="008F6CB3"/>
    <w:rsid w:val="00906B88"/>
    <w:rsid w:val="0091740F"/>
    <w:rsid w:val="00934325"/>
    <w:rsid w:val="0093455D"/>
    <w:rsid w:val="00943184"/>
    <w:rsid w:val="00946091"/>
    <w:rsid w:val="00946E4C"/>
    <w:rsid w:val="009509BF"/>
    <w:rsid w:val="0097614F"/>
    <w:rsid w:val="00977051"/>
    <w:rsid w:val="0098447F"/>
    <w:rsid w:val="00996E7D"/>
    <w:rsid w:val="00997AB4"/>
    <w:rsid w:val="009A19A4"/>
    <w:rsid w:val="009A7E82"/>
    <w:rsid w:val="009C1599"/>
    <w:rsid w:val="009D31A3"/>
    <w:rsid w:val="00A05754"/>
    <w:rsid w:val="00A06A73"/>
    <w:rsid w:val="00A42E10"/>
    <w:rsid w:val="00A46F6F"/>
    <w:rsid w:val="00A56134"/>
    <w:rsid w:val="00A62CF1"/>
    <w:rsid w:val="00A64A64"/>
    <w:rsid w:val="00A935EE"/>
    <w:rsid w:val="00A97F42"/>
    <w:rsid w:val="00AA7A06"/>
    <w:rsid w:val="00AB3F89"/>
    <w:rsid w:val="00AE2DCA"/>
    <w:rsid w:val="00AE498F"/>
    <w:rsid w:val="00B246EB"/>
    <w:rsid w:val="00B37F25"/>
    <w:rsid w:val="00B7584B"/>
    <w:rsid w:val="00BA5764"/>
    <w:rsid w:val="00BC35FB"/>
    <w:rsid w:val="00BD18A5"/>
    <w:rsid w:val="00BE5214"/>
    <w:rsid w:val="00BE6B8E"/>
    <w:rsid w:val="00C022C6"/>
    <w:rsid w:val="00C04127"/>
    <w:rsid w:val="00C12E03"/>
    <w:rsid w:val="00C16B46"/>
    <w:rsid w:val="00C21F43"/>
    <w:rsid w:val="00C2332A"/>
    <w:rsid w:val="00C42065"/>
    <w:rsid w:val="00C511B2"/>
    <w:rsid w:val="00C62F6F"/>
    <w:rsid w:val="00C6763D"/>
    <w:rsid w:val="00C96421"/>
    <w:rsid w:val="00CA068E"/>
    <w:rsid w:val="00D0548C"/>
    <w:rsid w:val="00D07D9F"/>
    <w:rsid w:val="00D103F6"/>
    <w:rsid w:val="00D2061C"/>
    <w:rsid w:val="00D31899"/>
    <w:rsid w:val="00D40D01"/>
    <w:rsid w:val="00D47348"/>
    <w:rsid w:val="00D61C68"/>
    <w:rsid w:val="00D631F1"/>
    <w:rsid w:val="00D63DA8"/>
    <w:rsid w:val="00DA48F6"/>
    <w:rsid w:val="00DB7FC9"/>
    <w:rsid w:val="00DC5901"/>
    <w:rsid w:val="00DD2148"/>
    <w:rsid w:val="00DE5DCF"/>
    <w:rsid w:val="00DF6477"/>
    <w:rsid w:val="00E04B4B"/>
    <w:rsid w:val="00E13A28"/>
    <w:rsid w:val="00E21A5F"/>
    <w:rsid w:val="00E256B1"/>
    <w:rsid w:val="00E474F3"/>
    <w:rsid w:val="00E552A7"/>
    <w:rsid w:val="00E6318A"/>
    <w:rsid w:val="00E65532"/>
    <w:rsid w:val="00E71CA5"/>
    <w:rsid w:val="00E76678"/>
    <w:rsid w:val="00E85362"/>
    <w:rsid w:val="00E86C95"/>
    <w:rsid w:val="00EB282C"/>
    <w:rsid w:val="00ED3E95"/>
    <w:rsid w:val="00F17E8A"/>
    <w:rsid w:val="00F23311"/>
    <w:rsid w:val="00F31594"/>
    <w:rsid w:val="00F35A40"/>
    <w:rsid w:val="00F412F6"/>
    <w:rsid w:val="00F539C9"/>
    <w:rsid w:val="00F64522"/>
    <w:rsid w:val="00F65C73"/>
    <w:rsid w:val="00F80F5B"/>
    <w:rsid w:val="00FA18B5"/>
    <w:rsid w:val="00FA1C6A"/>
    <w:rsid w:val="00FB0937"/>
    <w:rsid w:val="00FB526C"/>
    <w:rsid w:val="00FB5C52"/>
    <w:rsid w:val="00FB6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10507"/>
  <w15:chartTrackingRefBased/>
  <w15:docId w15:val="{16BF04D5-48FD-4C45-BA57-4455C2AE0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0D5B"/>
    <w:pPr>
      <w:ind w:left="720"/>
      <w:contextualSpacing/>
    </w:pPr>
  </w:style>
  <w:style w:type="table" w:styleId="TableGrid">
    <w:name w:val="Table Grid"/>
    <w:basedOn w:val="TableNormal"/>
    <w:uiPriority w:val="39"/>
    <w:rsid w:val="00362F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460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091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B246EB"/>
  </w:style>
  <w:style w:type="character" w:styleId="Hyperlink">
    <w:name w:val="Hyperlink"/>
    <w:rsid w:val="00BE6B8E"/>
    <w:rPr>
      <w:color w:val="0000FF"/>
      <w:u w:val="single"/>
    </w:rPr>
  </w:style>
  <w:style w:type="paragraph" w:customStyle="1" w:styleId="MStitle">
    <w:name w:val="MS title"/>
    <w:basedOn w:val="Normal"/>
    <w:link w:val="MStitleChar"/>
    <w:qFormat/>
    <w:rsid w:val="00BE6B8E"/>
    <w:pPr>
      <w:spacing w:before="360" w:after="0" w:line="440" w:lineRule="exact"/>
      <w:contextualSpacing/>
      <w:jc w:val="both"/>
    </w:pPr>
    <w:rPr>
      <w:rFonts w:ascii="Times New Roman" w:eastAsia="Times New Roman" w:hAnsi="Times New Roman" w:cs="Times New Roman"/>
      <w:b/>
      <w:sz w:val="34"/>
      <w:szCs w:val="24"/>
      <w:lang w:val="en-GB" w:eastAsia="de-DE"/>
    </w:rPr>
  </w:style>
  <w:style w:type="character" w:customStyle="1" w:styleId="MStitleChar">
    <w:name w:val="MS title Char"/>
    <w:basedOn w:val="DefaultParagraphFont"/>
    <w:link w:val="MStitle"/>
    <w:rsid w:val="00BE6B8E"/>
    <w:rPr>
      <w:rFonts w:ascii="Times New Roman" w:eastAsia="Times New Roman" w:hAnsi="Times New Roman" w:cs="Times New Roman"/>
      <w:b/>
      <w:sz w:val="34"/>
      <w:szCs w:val="24"/>
      <w:lang w:val="en-GB" w:eastAsia="de-DE"/>
    </w:rPr>
  </w:style>
  <w:style w:type="paragraph" w:customStyle="1" w:styleId="Affiliation">
    <w:name w:val="Affiliation"/>
    <w:basedOn w:val="Normal"/>
    <w:link w:val="AffiliationChar"/>
    <w:qFormat/>
    <w:rsid w:val="00BE6B8E"/>
    <w:pPr>
      <w:spacing w:before="120" w:after="0" w:line="240" w:lineRule="auto"/>
      <w:contextualSpacing/>
      <w:jc w:val="both"/>
    </w:pPr>
    <w:rPr>
      <w:rFonts w:ascii="Times New Roman" w:eastAsia="Times New Roman" w:hAnsi="Times New Roman" w:cs="Times New Roman"/>
      <w:sz w:val="20"/>
      <w:szCs w:val="24"/>
      <w:lang w:val="en-GB" w:eastAsia="de-DE"/>
    </w:rPr>
  </w:style>
  <w:style w:type="character" w:customStyle="1" w:styleId="AffiliationChar">
    <w:name w:val="Affiliation Char"/>
    <w:basedOn w:val="DefaultParagraphFont"/>
    <w:link w:val="Affiliation"/>
    <w:rsid w:val="00BE6B8E"/>
    <w:rPr>
      <w:rFonts w:ascii="Times New Roman" w:eastAsia="Times New Roman" w:hAnsi="Times New Roman" w:cs="Times New Roman"/>
      <w:sz w:val="20"/>
      <w:szCs w:val="24"/>
      <w:lang w:val="en-GB" w:eastAsia="de-DE"/>
    </w:rPr>
  </w:style>
  <w:style w:type="paragraph" w:customStyle="1" w:styleId="Correspondence">
    <w:name w:val="Correspondence"/>
    <w:basedOn w:val="Normal"/>
    <w:link w:val="CorrespondenceChar"/>
    <w:qFormat/>
    <w:rsid w:val="00BE6B8E"/>
    <w:pPr>
      <w:spacing w:before="120" w:after="360" w:line="240" w:lineRule="auto"/>
      <w:jc w:val="both"/>
    </w:pPr>
    <w:rPr>
      <w:rFonts w:ascii="Times New Roman" w:eastAsia="Times New Roman" w:hAnsi="Times New Roman" w:cs="Times New Roman"/>
      <w:sz w:val="20"/>
      <w:szCs w:val="24"/>
      <w:lang w:val="en-GB" w:eastAsia="de-DE"/>
    </w:rPr>
  </w:style>
  <w:style w:type="character" w:customStyle="1" w:styleId="CorrespondenceChar">
    <w:name w:val="Correspondence Char"/>
    <w:basedOn w:val="DefaultParagraphFont"/>
    <w:link w:val="Correspondence"/>
    <w:rsid w:val="00BE6B8E"/>
    <w:rPr>
      <w:rFonts w:ascii="Times New Roman" w:eastAsia="Times New Roman" w:hAnsi="Times New Roman" w:cs="Times New Roman"/>
      <w:sz w:val="20"/>
      <w:szCs w:val="24"/>
      <w:lang w:val="en-GB" w:eastAsia="de-DE"/>
    </w:rPr>
  </w:style>
  <w:style w:type="paragraph" w:customStyle="1" w:styleId="Authors">
    <w:name w:val="Authors"/>
    <w:basedOn w:val="Normal"/>
    <w:link w:val="AuthorsChar"/>
    <w:qFormat/>
    <w:rsid w:val="00BE6B8E"/>
    <w:pPr>
      <w:spacing w:before="180" w:after="0" w:line="240" w:lineRule="auto"/>
      <w:contextualSpacing/>
      <w:jc w:val="both"/>
    </w:pPr>
    <w:rPr>
      <w:rFonts w:ascii="Times New Roman" w:eastAsia="Times New Roman" w:hAnsi="Times New Roman" w:cs="Times New Roman"/>
      <w:sz w:val="24"/>
      <w:szCs w:val="24"/>
      <w:lang w:val="en-GB" w:eastAsia="de-DE"/>
    </w:rPr>
  </w:style>
  <w:style w:type="character" w:customStyle="1" w:styleId="AuthorsChar">
    <w:name w:val="Authors Char"/>
    <w:basedOn w:val="DefaultParagraphFont"/>
    <w:link w:val="Authors"/>
    <w:rsid w:val="00BE6B8E"/>
    <w:rPr>
      <w:rFonts w:ascii="Times New Roman" w:eastAsia="Times New Roman" w:hAnsi="Times New Roman" w:cs="Times New Roman"/>
      <w:sz w:val="24"/>
      <w:szCs w:val="24"/>
      <w:lang w:val="en-GB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283C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3C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3C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3C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3C4E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850135"/>
    <w:rPr>
      <w:color w:val="808080"/>
    </w:rPr>
  </w:style>
  <w:style w:type="paragraph" w:customStyle="1" w:styleId="Default">
    <w:name w:val="Default"/>
    <w:rsid w:val="00E552A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993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4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hyperlink" Target="mailto:orjan.gustafsson@aces.su.se" TargetMode="External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D35D2B-C6ED-413E-AEF7-ECC4DC4C2E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599</Words>
  <Characters>9116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0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kant Budhavant</dc:creator>
  <cp:keywords/>
  <dc:description/>
  <cp:lastModifiedBy>Krishnakant Budhavant</cp:lastModifiedBy>
  <cp:revision>18</cp:revision>
  <cp:lastPrinted>2019-11-07T03:08:00Z</cp:lastPrinted>
  <dcterms:created xsi:type="dcterms:W3CDTF">2019-05-23T11:52:00Z</dcterms:created>
  <dcterms:modified xsi:type="dcterms:W3CDTF">2019-11-07T03:08:00Z</dcterms:modified>
</cp:coreProperties>
</file>